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09F78" w14:textId="7F066E0A" w:rsidR="00A56A61" w:rsidRDefault="00A56A61" w:rsidP="00AE7267">
      <w:pPr>
        <w:pStyle w:val="Heading1"/>
        <w:rPr>
          <w:lang w:val="en-US"/>
        </w:rPr>
      </w:pPr>
      <w:bookmarkStart w:id="0" w:name="_Toc25683291"/>
      <w:bookmarkStart w:id="1" w:name="_Toc25699167"/>
      <w:bookmarkStart w:id="2" w:name="_Toc25745313"/>
      <w:r>
        <w:rPr>
          <w:noProof/>
          <w:lang w:val="en-US"/>
        </w:rPr>
        <w:drawing>
          <wp:anchor distT="0" distB="0" distL="114300" distR="114300" simplePos="0" relativeHeight="251658240" behindDoc="1" locked="0" layoutInCell="1" allowOverlap="1" wp14:anchorId="1FB81313" wp14:editId="34B875E9">
            <wp:simplePos x="0" y="0"/>
            <wp:positionH relativeFrom="margin">
              <wp:align>center</wp:align>
            </wp:positionH>
            <wp:positionV relativeFrom="paragraph">
              <wp:posOffset>172655</wp:posOffset>
            </wp:positionV>
            <wp:extent cx="3168650" cy="1450340"/>
            <wp:effectExtent l="0" t="0" r="0" b="0"/>
            <wp:wrapTight wrapText="bothSides">
              <wp:wrapPolygon edited="0">
                <wp:start x="0" y="0"/>
                <wp:lineTo x="0" y="21278"/>
                <wp:lineTo x="21427" y="21278"/>
                <wp:lineTo x="214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8650" cy="1450340"/>
                    </a:xfrm>
                    <a:prstGeom prst="rect">
                      <a:avLst/>
                    </a:prstGeom>
                    <a:noFill/>
                    <a:ln>
                      <a:noFill/>
                    </a:ln>
                  </pic:spPr>
                </pic:pic>
              </a:graphicData>
            </a:graphic>
          </wp:anchor>
        </w:drawing>
      </w:r>
      <w:bookmarkEnd w:id="0"/>
      <w:bookmarkEnd w:id="1"/>
      <w:bookmarkEnd w:id="2"/>
    </w:p>
    <w:p w14:paraId="43CA16AD" w14:textId="25992C91" w:rsidR="00A56A61" w:rsidRDefault="00A56A61" w:rsidP="00AE7267">
      <w:pPr>
        <w:pStyle w:val="Heading1"/>
        <w:rPr>
          <w:lang w:val="en-US"/>
        </w:rPr>
      </w:pPr>
    </w:p>
    <w:p w14:paraId="0FC10328" w14:textId="67D12A8C" w:rsidR="00A56A61" w:rsidRDefault="00A56A61" w:rsidP="00AE7267">
      <w:pPr>
        <w:pStyle w:val="Heading1"/>
        <w:rPr>
          <w:lang w:val="en-US"/>
        </w:rPr>
      </w:pPr>
    </w:p>
    <w:p w14:paraId="75338ABF" w14:textId="23904449" w:rsidR="00D12CC2" w:rsidRDefault="00D12CC2" w:rsidP="00AE7267">
      <w:pPr>
        <w:pStyle w:val="Heading1"/>
        <w:rPr>
          <w:lang w:val="en-US"/>
        </w:rPr>
      </w:pPr>
    </w:p>
    <w:p w14:paraId="709879C9" w14:textId="31BEE039" w:rsidR="00A56A61" w:rsidRPr="00C75B3E" w:rsidRDefault="007D223E" w:rsidP="007D223E">
      <w:pPr>
        <w:pStyle w:val="Heading1"/>
        <w:jc w:val="center"/>
        <w:rPr>
          <w:sz w:val="44"/>
          <w:szCs w:val="44"/>
          <w:lang w:val="en-US"/>
        </w:rPr>
      </w:pPr>
      <w:bookmarkStart w:id="3" w:name="_Toc25683292"/>
      <w:bookmarkStart w:id="4" w:name="_Toc25699168"/>
      <w:bookmarkStart w:id="5" w:name="_Toc25745314"/>
      <w:r w:rsidRPr="00C75B3E">
        <w:rPr>
          <w:sz w:val="44"/>
          <w:szCs w:val="44"/>
          <w:lang w:val="en-US"/>
        </w:rPr>
        <w:t>EE4023</w:t>
      </w:r>
      <w:r w:rsidR="000324BA" w:rsidRPr="00C75B3E">
        <w:rPr>
          <w:sz w:val="44"/>
          <w:szCs w:val="44"/>
          <w:lang w:val="en-US"/>
        </w:rPr>
        <w:t xml:space="preserve"> Distributed Systems</w:t>
      </w:r>
      <w:bookmarkEnd w:id="3"/>
      <w:bookmarkEnd w:id="4"/>
      <w:bookmarkEnd w:id="5"/>
    </w:p>
    <w:p w14:paraId="02ACC1A1" w14:textId="3ECFD22F" w:rsidR="000324BA" w:rsidRDefault="00D37081" w:rsidP="000324BA">
      <w:pPr>
        <w:pStyle w:val="Subtitle"/>
        <w:rPr>
          <w:b/>
          <w:bCs/>
          <w:sz w:val="36"/>
          <w:szCs w:val="36"/>
        </w:rPr>
      </w:pPr>
      <w:bookmarkStart w:id="6" w:name="_Toc25683293"/>
      <w:bookmarkStart w:id="7" w:name="_Toc25699169"/>
      <w:bookmarkStart w:id="8" w:name="_Toc25745315"/>
      <w:r w:rsidRPr="00C75B3E">
        <w:rPr>
          <w:b/>
          <w:bCs/>
          <w:sz w:val="36"/>
          <w:szCs w:val="36"/>
        </w:rPr>
        <w:t>Tic Tac Toe Assignment</w:t>
      </w:r>
      <w:bookmarkEnd w:id="6"/>
      <w:bookmarkEnd w:id="7"/>
      <w:bookmarkEnd w:id="8"/>
    </w:p>
    <w:p w14:paraId="45BF1B6F" w14:textId="4F8C3A4E" w:rsidR="004B766B" w:rsidRDefault="004B766B" w:rsidP="004B766B"/>
    <w:p w14:paraId="51A59907" w14:textId="58EC8173" w:rsidR="004B766B" w:rsidRDefault="004B766B" w:rsidP="004B766B"/>
    <w:p w14:paraId="042F05CD" w14:textId="1AFE47F7" w:rsidR="004B766B" w:rsidRDefault="004B766B" w:rsidP="004B766B"/>
    <w:p w14:paraId="281B94F1" w14:textId="452D9C98" w:rsidR="004B766B" w:rsidRDefault="004B766B" w:rsidP="004B766B"/>
    <w:p w14:paraId="01DD5228" w14:textId="22A58154" w:rsidR="004B766B" w:rsidRDefault="004B766B" w:rsidP="004B766B"/>
    <w:p w14:paraId="425F4138" w14:textId="77777777" w:rsidR="004B766B" w:rsidRPr="004B766B" w:rsidRDefault="004B766B" w:rsidP="004B766B"/>
    <w:p w14:paraId="1143BDE1" w14:textId="5D56FD6C" w:rsidR="00D37081" w:rsidRPr="004B766B" w:rsidRDefault="00D37081" w:rsidP="00D37081">
      <w:pPr>
        <w:pStyle w:val="Subtitle"/>
        <w:rPr>
          <w:b/>
          <w:bCs/>
          <w:sz w:val="32"/>
          <w:szCs w:val="32"/>
        </w:rPr>
      </w:pPr>
      <w:bookmarkStart w:id="9" w:name="_Toc25683294"/>
      <w:bookmarkStart w:id="10" w:name="_Toc25699170"/>
      <w:bookmarkStart w:id="11" w:name="_Toc25745316"/>
      <w:r w:rsidRPr="004B766B">
        <w:rPr>
          <w:b/>
          <w:bCs/>
          <w:sz w:val="32"/>
          <w:szCs w:val="32"/>
        </w:rPr>
        <w:t xml:space="preserve">Group: Team </w:t>
      </w:r>
      <w:proofErr w:type="spellStart"/>
      <w:r w:rsidRPr="004B766B">
        <w:rPr>
          <w:b/>
          <w:bCs/>
          <w:sz w:val="32"/>
          <w:szCs w:val="32"/>
        </w:rPr>
        <w:t>S</w:t>
      </w:r>
      <w:r w:rsidR="0000162D">
        <w:rPr>
          <w:b/>
          <w:bCs/>
          <w:sz w:val="32"/>
          <w:szCs w:val="32"/>
        </w:rPr>
        <w:t>e</w:t>
      </w:r>
      <w:r w:rsidRPr="004B766B">
        <w:rPr>
          <w:b/>
          <w:bCs/>
          <w:sz w:val="32"/>
          <w:szCs w:val="32"/>
        </w:rPr>
        <w:t>rbonne</w:t>
      </w:r>
      <w:bookmarkEnd w:id="9"/>
      <w:bookmarkEnd w:id="10"/>
      <w:bookmarkEnd w:id="11"/>
      <w:proofErr w:type="spellEnd"/>
    </w:p>
    <w:p w14:paraId="21F6C906" w14:textId="0C5CF77E" w:rsidR="00D37081" w:rsidRPr="004B766B" w:rsidRDefault="00D37081" w:rsidP="00C75B3E">
      <w:pPr>
        <w:pStyle w:val="Subtitle"/>
        <w:rPr>
          <w:sz w:val="28"/>
          <w:szCs w:val="28"/>
        </w:rPr>
      </w:pPr>
      <w:bookmarkStart w:id="12" w:name="_Toc25683295"/>
      <w:bookmarkStart w:id="13" w:name="_Toc25699171"/>
      <w:bookmarkStart w:id="14" w:name="_Toc25745317"/>
      <w:r w:rsidRPr="004B766B">
        <w:rPr>
          <w:sz w:val="28"/>
          <w:szCs w:val="28"/>
        </w:rPr>
        <w:t>James Shally – 16153774</w:t>
      </w:r>
      <w:bookmarkEnd w:id="12"/>
      <w:bookmarkEnd w:id="13"/>
      <w:bookmarkEnd w:id="14"/>
    </w:p>
    <w:p w14:paraId="658F6048" w14:textId="0AD8874A" w:rsidR="00C75B3E" w:rsidRPr="004B766B" w:rsidRDefault="00C75B3E" w:rsidP="00C75B3E">
      <w:pPr>
        <w:pStyle w:val="Subtitle"/>
        <w:rPr>
          <w:sz w:val="28"/>
          <w:szCs w:val="28"/>
        </w:rPr>
      </w:pPr>
      <w:bookmarkStart w:id="15" w:name="_Toc25683296"/>
      <w:bookmarkStart w:id="16" w:name="_Toc25699172"/>
      <w:bookmarkStart w:id="17" w:name="_Toc25745318"/>
      <w:r w:rsidRPr="004B766B">
        <w:rPr>
          <w:sz w:val="28"/>
          <w:szCs w:val="28"/>
        </w:rPr>
        <w:t xml:space="preserve">Cathal Daly – </w:t>
      </w:r>
      <w:bookmarkEnd w:id="15"/>
      <w:r w:rsidR="00E43C36">
        <w:rPr>
          <w:sz w:val="28"/>
          <w:szCs w:val="28"/>
        </w:rPr>
        <w:t>1620</w:t>
      </w:r>
      <w:r w:rsidR="0044640C">
        <w:rPr>
          <w:sz w:val="28"/>
          <w:szCs w:val="28"/>
        </w:rPr>
        <w:t>8102</w:t>
      </w:r>
      <w:bookmarkEnd w:id="16"/>
      <w:bookmarkEnd w:id="17"/>
    </w:p>
    <w:p w14:paraId="38FE9578" w14:textId="3B866814" w:rsidR="00C75B3E" w:rsidRDefault="00C75B3E" w:rsidP="00C75B3E">
      <w:pPr>
        <w:pStyle w:val="Subtitle"/>
        <w:rPr>
          <w:sz w:val="28"/>
          <w:szCs w:val="28"/>
        </w:rPr>
      </w:pPr>
      <w:bookmarkStart w:id="18" w:name="_Toc25683297"/>
      <w:bookmarkStart w:id="19" w:name="_Toc25699173"/>
      <w:bookmarkStart w:id="20" w:name="_Toc25745319"/>
      <w:r w:rsidRPr="004B766B">
        <w:rPr>
          <w:sz w:val="28"/>
          <w:szCs w:val="28"/>
        </w:rPr>
        <w:t xml:space="preserve">Patrick O’Hora </w:t>
      </w:r>
      <w:r w:rsidR="009F4BDD">
        <w:rPr>
          <w:sz w:val="28"/>
          <w:szCs w:val="28"/>
        </w:rPr>
        <w:t>–</w:t>
      </w:r>
      <w:r w:rsidRPr="004B766B">
        <w:rPr>
          <w:sz w:val="28"/>
          <w:szCs w:val="28"/>
        </w:rPr>
        <w:t xml:space="preserve"> </w:t>
      </w:r>
      <w:bookmarkEnd w:id="18"/>
      <w:bookmarkEnd w:id="19"/>
      <w:r w:rsidR="004A537D">
        <w:rPr>
          <w:sz w:val="28"/>
          <w:szCs w:val="28"/>
        </w:rPr>
        <w:t>161</w:t>
      </w:r>
      <w:r w:rsidR="00275A7A">
        <w:rPr>
          <w:sz w:val="28"/>
          <w:szCs w:val="28"/>
        </w:rPr>
        <w:t>79314</w:t>
      </w:r>
      <w:bookmarkEnd w:id="20"/>
    </w:p>
    <w:p w14:paraId="39C32963" w14:textId="4D0E5107" w:rsidR="009F4BDD" w:rsidRDefault="009F4BDD">
      <w:r>
        <w:br w:type="page"/>
      </w:r>
    </w:p>
    <w:sdt>
      <w:sdtPr>
        <w:rPr>
          <w:rFonts w:asciiTheme="minorHAnsi" w:eastAsiaTheme="minorEastAsia" w:hAnsiTheme="minorHAnsi"/>
          <w:b w:val="0"/>
          <w:bCs w:val="0"/>
          <w:kern w:val="0"/>
          <w:sz w:val="24"/>
          <w:szCs w:val="24"/>
        </w:rPr>
        <w:id w:val="61761153"/>
        <w:docPartObj>
          <w:docPartGallery w:val="Table of Contents"/>
          <w:docPartUnique/>
        </w:docPartObj>
      </w:sdtPr>
      <w:sdtEndPr>
        <w:rPr>
          <w:noProof/>
        </w:rPr>
      </w:sdtEndPr>
      <w:sdtContent>
        <w:p w14:paraId="4219C752" w14:textId="4DF8C687" w:rsidR="009F4BDD" w:rsidRDefault="009F4BDD">
          <w:pPr>
            <w:pStyle w:val="TOCHeading"/>
          </w:pPr>
          <w:r>
            <w:t>Contents</w:t>
          </w:r>
        </w:p>
        <w:p w14:paraId="1592630C" w14:textId="00B8F712" w:rsidR="00C43438" w:rsidRDefault="009F4BDD" w:rsidP="00C43438">
          <w:pPr>
            <w:pStyle w:val="TOC1"/>
            <w:tabs>
              <w:tab w:val="right" w:leader="dot" w:pos="9016"/>
            </w:tabs>
            <w:rPr>
              <w:rFonts w:cstheme="minorBidi"/>
              <w:noProof/>
              <w:sz w:val="22"/>
              <w:szCs w:val="22"/>
              <w:lang w:eastAsia="en-GB"/>
            </w:rPr>
          </w:pPr>
          <w:r>
            <w:fldChar w:fldCharType="begin"/>
          </w:r>
          <w:r>
            <w:instrText xml:space="preserve"> TOC \o "1-3" \h \z \u </w:instrText>
          </w:r>
          <w:r>
            <w:fldChar w:fldCharType="separate"/>
          </w:r>
        </w:p>
        <w:p w14:paraId="2BEE805A" w14:textId="78712977" w:rsidR="00216854" w:rsidRDefault="00216854">
          <w:pPr>
            <w:pStyle w:val="TOC1"/>
            <w:tabs>
              <w:tab w:val="right" w:leader="dot" w:pos="9016"/>
            </w:tabs>
            <w:rPr>
              <w:rFonts w:cstheme="minorBidi"/>
              <w:noProof/>
              <w:sz w:val="22"/>
              <w:szCs w:val="22"/>
              <w:lang w:eastAsia="en-GB"/>
            </w:rPr>
          </w:pPr>
          <w:hyperlink w:anchor="_Toc25745320" w:history="1">
            <w:r w:rsidRPr="00C017EA">
              <w:rPr>
                <w:rStyle w:val="Hyperlink"/>
                <w:noProof/>
              </w:rPr>
              <w:t>Brief</w:t>
            </w:r>
            <w:r>
              <w:rPr>
                <w:noProof/>
                <w:webHidden/>
              </w:rPr>
              <w:tab/>
            </w:r>
            <w:r>
              <w:rPr>
                <w:noProof/>
                <w:webHidden/>
              </w:rPr>
              <w:fldChar w:fldCharType="begin"/>
            </w:r>
            <w:r>
              <w:rPr>
                <w:noProof/>
                <w:webHidden/>
              </w:rPr>
              <w:instrText xml:space="preserve"> PAGEREF _Toc25745320 \h </w:instrText>
            </w:r>
            <w:r>
              <w:rPr>
                <w:noProof/>
                <w:webHidden/>
              </w:rPr>
            </w:r>
            <w:r>
              <w:rPr>
                <w:noProof/>
                <w:webHidden/>
              </w:rPr>
              <w:fldChar w:fldCharType="separate"/>
            </w:r>
            <w:r>
              <w:rPr>
                <w:noProof/>
                <w:webHidden/>
              </w:rPr>
              <w:t>3</w:t>
            </w:r>
            <w:r>
              <w:rPr>
                <w:noProof/>
                <w:webHidden/>
              </w:rPr>
              <w:fldChar w:fldCharType="end"/>
            </w:r>
          </w:hyperlink>
        </w:p>
        <w:p w14:paraId="77BED0FD" w14:textId="13AD4B2D" w:rsidR="00216854" w:rsidRDefault="00216854">
          <w:pPr>
            <w:pStyle w:val="TOC1"/>
            <w:tabs>
              <w:tab w:val="right" w:leader="dot" w:pos="9016"/>
            </w:tabs>
            <w:rPr>
              <w:rFonts w:cstheme="minorBidi"/>
              <w:noProof/>
              <w:sz w:val="22"/>
              <w:szCs w:val="22"/>
              <w:lang w:eastAsia="en-GB"/>
            </w:rPr>
          </w:pPr>
          <w:hyperlink w:anchor="_Toc25745321" w:history="1">
            <w:r w:rsidRPr="00C017EA">
              <w:rPr>
                <w:rStyle w:val="Hyperlink"/>
                <w:noProof/>
              </w:rPr>
              <w:t>Roles</w:t>
            </w:r>
            <w:r>
              <w:rPr>
                <w:noProof/>
                <w:webHidden/>
              </w:rPr>
              <w:tab/>
            </w:r>
            <w:r>
              <w:rPr>
                <w:noProof/>
                <w:webHidden/>
              </w:rPr>
              <w:fldChar w:fldCharType="begin"/>
            </w:r>
            <w:r>
              <w:rPr>
                <w:noProof/>
                <w:webHidden/>
              </w:rPr>
              <w:instrText xml:space="preserve"> PAGEREF _Toc25745321 \h </w:instrText>
            </w:r>
            <w:r>
              <w:rPr>
                <w:noProof/>
                <w:webHidden/>
              </w:rPr>
            </w:r>
            <w:r>
              <w:rPr>
                <w:noProof/>
                <w:webHidden/>
              </w:rPr>
              <w:fldChar w:fldCharType="separate"/>
            </w:r>
            <w:r>
              <w:rPr>
                <w:noProof/>
                <w:webHidden/>
              </w:rPr>
              <w:t>3</w:t>
            </w:r>
            <w:r>
              <w:rPr>
                <w:noProof/>
                <w:webHidden/>
              </w:rPr>
              <w:fldChar w:fldCharType="end"/>
            </w:r>
          </w:hyperlink>
        </w:p>
        <w:p w14:paraId="6E646102" w14:textId="6ED35B5C" w:rsidR="00216854" w:rsidRDefault="00216854">
          <w:pPr>
            <w:pStyle w:val="TOC1"/>
            <w:tabs>
              <w:tab w:val="right" w:leader="dot" w:pos="9016"/>
            </w:tabs>
            <w:rPr>
              <w:rFonts w:cstheme="minorBidi"/>
              <w:noProof/>
              <w:sz w:val="22"/>
              <w:szCs w:val="22"/>
              <w:lang w:eastAsia="en-GB"/>
            </w:rPr>
          </w:pPr>
          <w:hyperlink w:anchor="_Toc25745322" w:history="1">
            <w:r w:rsidRPr="00C017EA">
              <w:rPr>
                <w:rStyle w:val="Hyperlink"/>
                <w:noProof/>
              </w:rPr>
              <w:t>PHP Interface</w:t>
            </w:r>
            <w:r>
              <w:rPr>
                <w:noProof/>
                <w:webHidden/>
              </w:rPr>
              <w:tab/>
            </w:r>
            <w:r>
              <w:rPr>
                <w:noProof/>
                <w:webHidden/>
              </w:rPr>
              <w:fldChar w:fldCharType="begin"/>
            </w:r>
            <w:r>
              <w:rPr>
                <w:noProof/>
                <w:webHidden/>
              </w:rPr>
              <w:instrText xml:space="preserve"> PAGEREF _Toc25745322 \h </w:instrText>
            </w:r>
            <w:r>
              <w:rPr>
                <w:noProof/>
                <w:webHidden/>
              </w:rPr>
            </w:r>
            <w:r>
              <w:rPr>
                <w:noProof/>
                <w:webHidden/>
              </w:rPr>
              <w:fldChar w:fldCharType="separate"/>
            </w:r>
            <w:r>
              <w:rPr>
                <w:noProof/>
                <w:webHidden/>
              </w:rPr>
              <w:t>4</w:t>
            </w:r>
            <w:r>
              <w:rPr>
                <w:noProof/>
                <w:webHidden/>
              </w:rPr>
              <w:fldChar w:fldCharType="end"/>
            </w:r>
          </w:hyperlink>
        </w:p>
        <w:p w14:paraId="1BEA8789" w14:textId="6794475A" w:rsidR="00216854" w:rsidRDefault="00216854">
          <w:pPr>
            <w:pStyle w:val="TOC2"/>
            <w:tabs>
              <w:tab w:val="right" w:leader="dot" w:pos="9016"/>
            </w:tabs>
            <w:rPr>
              <w:rFonts w:cstheme="minorBidi"/>
              <w:noProof/>
              <w:sz w:val="22"/>
              <w:szCs w:val="22"/>
              <w:lang w:eastAsia="en-GB"/>
            </w:rPr>
          </w:pPr>
          <w:hyperlink w:anchor="_Toc25745323" w:history="1">
            <w:r w:rsidRPr="00C017EA">
              <w:rPr>
                <w:rStyle w:val="Hyperlink"/>
                <w:noProof/>
              </w:rPr>
              <w:t>Project Structure</w:t>
            </w:r>
            <w:r>
              <w:rPr>
                <w:noProof/>
                <w:webHidden/>
              </w:rPr>
              <w:tab/>
            </w:r>
            <w:r>
              <w:rPr>
                <w:noProof/>
                <w:webHidden/>
              </w:rPr>
              <w:fldChar w:fldCharType="begin"/>
            </w:r>
            <w:r>
              <w:rPr>
                <w:noProof/>
                <w:webHidden/>
              </w:rPr>
              <w:instrText xml:space="preserve"> PAGEREF _Toc25745323 \h </w:instrText>
            </w:r>
            <w:r>
              <w:rPr>
                <w:noProof/>
                <w:webHidden/>
              </w:rPr>
            </w:r>
            <w:r>
              <w:rPr>
                <w:noProof/>
                <w:webHidden/>
              </w:rPr>
              <w:fldChar w:fldCharType="separate"/>
            </w:r>
            <w:r>
              <w:rPr>
                <w:noProof/>
                <w:webHidden/>
              </w:rPr>
              <w:t>4</w:t>
            </w:r>
            <w:r>
              <w:rPr>
                <w:noProof/>
                <w:webHidden/>
              </w:rPr>
              <w:fldChar w:fldCharType="end"/>
            </w:r>
          </w:hyperlink>
        </w:p>
        <w:p w14:paraId="0F5E4559" w14:textId="6813240B" w:rsidR="00216854" w:rsidRDefault="00216854">
          <w:pPr>
            <w:pStyle w:val="TOC2"/>
            <w:tabs>
              <w:tab w:val="right" w:leader="dot" w:pos="9016"/>
            </w:tabs>
            <w:rPr>
              <w:rFonts w:cstheme="minorBidi"/>
              <w:noProof/>
              <w:sz w:val="22"/>
              <w:szCs w:val="22"/>
              <w:lang w:eastAsia="en-GB"/>
            </w:rPr>
          </w:pPr>
          <w:hyperlink w:anchor="_Toc25745324" w:history="1">
            <w:r w:rsidRPr="00C017EA">
              <w:rPr>
                <w:rStyle w:val="Hyperlink"/>
                <w:noProof/>
              </w:rPr>
              <w:t>PHP</w:t>
            </w:r>
            <w:r>
              <w:rPr>
                <w:noProof/>
                <w:webHidden/>
              </w:rPr>
              <w:tab/>
            </w:r>
            <w:r>
              <w:rPr>
                <w:noProof/>
                <w:webHidden/>
              </w:rPr>
              <w:fldChar w:fldCharType="begin"/>
            </w:r>
            <w:r>
              <w:rPr>
                <w:noProof/>
                <w:webHidden/>
              </w:rPr>
              <w:instrText xml:space="preserve"> PAGEREF _Toc25745324 \h </w:instrText>
            </w:r>
            <w:r>
              <w:rPr>
                <w:noProof/>
                <w:webHidden/>
              </w:rPr>
            </w:r>
            <w:r>
              <w:rPr>
                <w:noProof/>
                <w:webHidden/>
              </w:rPr>
              <w:fldChar w:fldCharType="separate"/>
            </w:r>
            <w:r>
              <w:rPr>
                <w:noProof/>
                <w:webHidden/>
              </w:rPr>
              <w:t>5</w:t>
            </w:r>
            <w:r>
              <w:rPr>
                <w:noProof/>
                <w:webHidden/>
              </w:rPr>
              <w:fldChar w:fldCharType="end"/>
            </w:r>
          </w:hyperlink>
        </w:p>
        <w:p w14:paraId="2E97321D" w14:textId="72449889" w:rsidR="00216854" w:rsidRDefault="00216854">
          <w:pPr>
            <w:pStyle w:val="TOC3"/>
            <w:tabs>
              <w:tab w:val="right" w:leader="dot" w:pos="9016"/>
            </w:tabs>
            <w:rPr>
              <w:rFonts w:cstheme="minorBidi"/>
              <w:noProof/>
              <w:sz w:val="22"/>
              <w:szCs w:val="22"/>
              <w:lang w:eastAsia="en-GB"/>
            </w:rPr>
          </w:pPr>
          <w:hyperlink w:anchor="_Toc25745325" w:history="1">
            <w:r w:rsidRPr="00C017EA">
              <w:rPr>
                <w:rStyle w:val="Hyperlink"/>
                <w:noProof/>
              </w:rPr>
              <w:t>The Soap Client</w:t>
            </w:r>
            <w:r>
              <w:rPr>
                <w:noProof/>
                <w:webHidden/>
              </w:rPr>
              <w:tab/>
            </w:r>
            <w:r>
              <w:rPr>
                <w:noProof/>
                <w:webHidden/>
              </w:rPr>
              <w:fldChar w:fldCharType="begin"/>
            </w:r>
            <w:r>
              <w:rPr>
                <w:noProof/>
                <w:webHidden/>
              </w:rPr>
              <w:instrText xml:space="preserve"> PAGEREF _Toc25745325 \h </w:instrText>
            </w:r>
            <w:r>
              <w:rPr>
                <w:noProof/>
                <w:webHidden/>
              </w:rPr>
            </w:r>
            <w:r>
              <w:rPr>
                <w:noProof/>
                <w:webHidden/>
              </w:rPr>
              <w:fldChar w:fldCharType="separate"/>
            </w:r>
            <w:r>
              <w:rPr>
                <w:noProof/>
                <w:webHidden/>
              </w:rPr>
              <w:t>5</w:t>
            </w:r>
            <w:r>
              <w:rPr>
                <w:noProof/>
                <w:webHidden/>
              </w:rPr>
              <w:fldChar w:fldCharType="end"/>
            </w:r>
          </w:hyperlink>
        </w:p>
        <w:p w14:paraId="796A40A6" w14:textId="0151A3DE" w:rsidR="00216854" w:rsidRDefault="00216854">
          <w:pPr>
            <w:pStyle w:val="TOC3"/>
            <w:tabs>
              <w:tab w:val="right" w:leader="dot" w:pos="9016"/>
            </w:tabs>
            <w:rPr>
              <w:rFonts w:cstheme="minorBidi"/>
              <w:noProof/>
              <w:sz w:val="22"/>
              <w:szCs w:val="22"/>
              <w:lang w:eastAsia="en-GB"/>
            </w:rPr>
          </w:pPr>
          <w:hyperlink w:anchor="_Toc25745326" w:history="1">
            <w:r w:rsidRPr="00C017EA">
              <w:rPr>
                <w:rStyle w:val="Hyperlink"/>
                <w:noProof/>
              </w:rPr>
              <w:t>Displays</w:t>
            </w:r>
            <w:r>
              <w:rPr>
                <w:noProof/>
                <w:webHidden/>
              </w:rPr>
              <w:tab/>
            </w:r>
            <w:r>
              <w:rPr>
                <w:noProof/>
                <w:webHidden/>
              </w:rPr>
              <w:fldChar w:fldCharType="begin"/>
            </w:r>
            <w:r>
              <w:rPr>
                <w:noProof/>
                <w:webHidden/>
              </w:rPr>
              <w:instrText xml:space="preserve"> PAGEREF _Toc25745326 \h </w:instrText>
            </w:r>
            <w:r>
              <w:rPr>
                <w:noProof/>
                <w:webHidden/>
              </w:rPr>
            </w:r>
            <w:r>
              <w:rPr>
                <w:noProof/>
                <w:webHidden/>
              </w:rPr>
              <w:fldChar w:fldCharType="separate"/>
            </w:r>
            <w:r>
              <w:rPr>
                <w:noProof/>
                <w:webHidden/>
              </w:rPr>
              <w:t>6</w:t>
            </w:r>
            <w:r>
              <w:rPr>
                <w:noProof/>
                <w:webHidden/>
              </w:rPr>
              <w:fldChar w:fldCharType="end"/>
            </w:r>
          </w:hyperlink>
        </w:p>
        <w:p w14:paraId="7C3F1065" w14:textId="17653008" w:rsidR="00216854" w:rsidRDefault="00216854">
          <w:pPr>
            <w:pStyle w:val="TOC2"/>
            <w:tabs>
              <w:tab w:val="right" w:leader="dot" w:pos="9016"/>
            </w:tabs>
            <w:rPr>
              <w:rFonts w:cstheme="minorBidi"/>
              <w:noProof/>
              <w:sz w:val="22"/>
              <w:szCs w:val="22"/>
              <w:lang w:eastAsia="en-GB"/>
            </w:rPr>
          </w:pPr>
          <w:hyperlink w:anchor="_Toc25745327" w:history="1">
            <w:r w:rsidRPr="00C017EA">
              <w:rPr>
                <w:rStyle w:val="Hyperlink"/>
                <w:noProof/>
              </w:rPr>
              <w:t>JavaScript</w:t>
            </w:r>
            <w:r>
              <w:rPr>
                <w:noProof/>
                <w:webHidden/>
              </w:rPr>
              <w:tab/>
            </w:r>
            <w:r>
              <w:rPr>
                <w:noProof/>
                <w:webHidden/>
              </w:rPr>
              <w:fldChar w:fldCharType="begin"/>
            </w:r>
            <w:r>
              <w:rPr>
                <w:noProof/>
                <w:webHidden/>
              </w:rPr>
              <w:instrText xml:space="preserve"> PAGEREF _Toc25745327 \h </w:instrText>
            </w:r>
            <w:r>
              <w:rPr>
                <w:noProof/>
                <w:webHidden/>
              </w:rPr>
            </w:r>
            <w:r>
              <w:rPr>
                <w:noProof/>
                <w:webHidden/>
              </w:rPr>
              <w:fldChar w:fldCharType="separate"/>
            </w:r>
            <w:r>
              <w:rPr>
                <w:noProof/>
                <w:webHidden/>
              </w:rPr>
              <w:t>7</w:t>
            </w:r>
            <w:r>
              <w:rPr>
                <w:noProof/>
                <w:webHidden/>
              </w:rPr>
              <w:fldChar w:fldCharType="end"/>
            </w:r>
          </w:hyperlink>
        </w:p>
        <w:p w14:paraId="1A64E8B5" w14:textId="0CEB6B57" w:rsidR="00216854" w:rsidRDefault="00216854">
          <w:pPr>
            <w:pStyle w:val="TOC3"/>
            <w:tabs>
              <w:tab w:val="right" w:leader="dot" w:pos="9016"/>
            </w:tabs>
            <w:rPr>
              <w:rFonts w:cstheme="minorBidi"/>
              <w:noProof/>
              <w:sz w:val="22"/>
              <w:szCs w:val="22"/>
              <w:lang w:eastAsia="en-GB"/>
            </w:rPr>
          </w:pPr>
          <w:hyperlink w:anchor="_Toc25745328" w:history="1">
            <w:r w:rsidRPr="00C017EA">
              <w:rPr>
                <w:rStyle w:val="Hyperlink"/>
                <w:noProof/>
              </w:rPr>
              <w:t>Ajax</w:t>
            </w:r>
            <w:r>
              <w:rPr>
                <w:noProof/>
                <w:webHidden/>
              </w:rPr>
              <w:tab/>
            </w:r>
            <w:r>
              <w:rPr>
                <w:noProof/>
                <w:webHidden/>
              </w:rPr>
              <w:fldChar w:fldCharType="begin"/>
            </w:r>
            <w:r>
              <w:rPr>
                <w:noProof/>
                <w:webHidden/>
              </w:rPr>
              <w:instrText xml:space="preserve"> PAGEREF _Toc25745328 \h </w:instrText>
            </w:r>
            <w:r>
              <w:rPr>
                <w:noProof/>
                <w:webHidden/>
              </w:rPr>
            </w:r>
            <w:r>
              <w:rPr>
                <w:noProof/>
                <w:webHidden/>
              </w:rPr>
              <w:fldChar w:fldCharType="separate"/>
            </w:r>
            <w:r>
              <w:rPr>
                <w:noProof/>
                <w:webHidden/>
              </w:rPr>
              <w:t>7</w:t>
            </w:r>
            <w:r>
              <w:rPr>
                <w:noProof/>
                <w:webHidden/>
              </w:rPr>
              <w:fldChar w:fldCharType="end"/>
            </w:r>
          </w:hyperlink>
        </w:p>
        <w:p w14:paraId="2C401E87" w14:textId="2ABBC83C" w:rsidR="00216854" w:rsidRDefault="00216854">
          <w:pPr>
            <w:pStyle w:val="TOC2"/>
            <w:tabs>
              <w:tab w:val="right" w:leader="dot" w:pos="9016"/>
            </w:tabs>
            <w:rPr>
              <w:rFonts w:cstheme="minorBidi"/>
              <w:noProof/>
              <w:sz w:val="22"/>
              <w:szCs w:val="22"/>
              <w:lang w:eastAsia="en-GB"/>
            </w:rPr>
          </w:pPr>
          <w:hyperlink w:anchor="_Toc25745329" w:history="1">
            <w:r w:rsidRPr="00C017EA">
              <w:rPr>
                <w:rStyle w:val="Hyperlink"/>
                <w:noProof/>
              </w:rPr>
              <w:t>CSS and User Interface</w:t>
            </w:r>
            <w:r>
              <w:rPr>
                <w:noProof/>
                <w:webHidden/>
              </w:rPr>
              <w:tab/>
            </w:r>
            <w:r>
              <w:rPr>
                <w:noProof/>
                <w:webHidden/>
              </w:rPr>
              <w:fldChar w:fldCharType="begin"/>
            </w:r>
            <w:r>
              <w:rPr>
                <w:noProof/>
                <w:webHidden/>
              </w:rPr>
              <w:instrText xml:space="preserve"> PAGEREF _Toc25745329 \h </w:instrText>
            </w:r>
            <w:r>
              <w:rPr>
                <w:noProof/>
                <w:webHidden/>
              </w:rPr>
            </w:r>
            <w:r>
              <w:rPr>
                <w:noProof/>
                <w:webHidden/>
              </w:rPr>
              <w:fldChar w:fldCharType="separate"/>
            </w:r>
            <w:r>
              <w:rPr>
                <w:noProof/>
                <w:webHidden/>
              </w:rPr>
              <w:t>8</w:t>
            </w:r>
            <w:r>
              <w:rPr>
                <w:noProof/>
                <w:webHidden/>
              </w:rPr>
              <w:fldChar w:fldCharType="end"/>
            </w:r>
          </w:hyperlink>
        </w:p>
        <w:p w14:paraId="32DFF26B" w14:textId="6CE61568" w:rsidR="00216854" w:rsidRDefault="00216854">
          <w:pPr>
            <w:pStyle w:val="TOC1"/>
            <w:tabs>
              <w:tab w:val="right" w:leader="dot" w:pos="9016"/>
            </w:tabs>
            <w:rPr>
              <w:rFonts w:cstheme="minorBidi"/>
              <w:noProof/>
              <w:sz w:val="22"/>
              <w:szCs w:val="22"/>
              <w:lang w:eastAsia="en-GB"/>
            </w:rPr>
          </w:pPr>
          <w:hyperlink w:anchor="_Toc25745330" w:history="1">
            <w:r w:rsidRPr="00C017EA">
              <w:rPr>
                <w:rStyle w:val="Hyperlink"/>
                <w:noProof/>
              </w:rPr>
              <w:t>Java</w:t>
            </w:r>
            <w:r>
              <w:rPr>
                <w:noProof/>
                <w:webHidden/>
              </w:rPr>
              <w:tab/>
            </w:r>
            <w:r>
              <w:rPr>
                <w:noProof/>
                <w:webHidden/>
              </w:rPr>
              <w:fldChar w:fldCharType="begin"/>
            </w:r>
            <w:r>
              <w:rPr>
                <w:noProof/>
                <w:webHidden/>
              </w:rPr>
              <w:instrText xml:space="preserve"> PAGEREF _Toc25745330 \h </w:instrText>
            </w:r>
            <w:r>
              <w:rPr>
                <w:noProof/>
                <w:webHidden/>
              </w:rPr>
            </w:r>
            <w:r>
              <w:rPr>
                <w:noProof/>
                <w:webHidden/>
              </w:rPr>
              <w:fldChar w:fldCharType="separate"/>
            </w:r>
            <w:r>
              <w:rPr>
                <w:noProof/>
                <w:webHidden/>
              </w:rPr>
              <w:t>11</w:t>
            </w:r>
            <w:r>
              <w:rPr>
                <w:noProof/>
                <w:webHidden/>
              </w:rPr>
              <w:fldChar w:fldCharType="end"/>
            </w:r>
          </w:hyperlink>
        </w:p>
        <w:p w14:paraId="5463B063" w14:textId="03B30E09" w:rsidR="00216854" w:rsidRDefault="00216854">
          <w:pPr>
            <w:pStyle w:val="TOC2"/>
            <w:tabs>
              <w:tab w:val="right" w:leader="dot" w:pos="9016"/>
            </w:tabs>
            <w:rPr>
              <w:rFonts w:cstheme="minorBidi"/>
              <w:noProof/>
              <w:sz w:val="22"/>
              <w:szCs w:val="22"/>
              <w:lang w:eastAsia="en-GB"/>
            </w:rPr>
          </w:pPr>
          <w:hyperlink w:anchor="_Toc25745331" w:history="1">
            <w:r w:rsidRPr="00C017EA">
              <w:rPr>
                <w:rStyle w:val="Hyperlink"/>
                <w:noProof/>
              </w:rPr>
              <w:t>Project Structure</w:t>
            </w:r>
            <w:r>
              <w:rPr>
                <w:noProof/>
                <w:webHidden/>
              </w:rPr>
              <w:tab/>
            </w:r>
            <w:r>
              <w:rPr>
                <w:noProof/>
                <w:webHidden/>
              </w:rPr>
              <w:fldChar w:fldCharType="begin"/>
            </w:r>
            <w:r>
              <w:rPr>
                <w:noProof/>
                <w:webHidden/>
              </w:rPr>
              <w:instrText xml:space="preserve"> PAGEREF _Toc25745331 \h </w:instrText>
            </w:r>
            <w:r>
              <w:rPr>
                <w:noProof/>
                <w:webHidden/>
              </w:rPr>
            </w:r>
            <w:r>
              <w:rPr>
                <w:noProof/>
                <w:webHidden/>
              </w:rPr>
              <w:fldChar w:fldCharType="separate"/>
            </w:r>
            <w:r>
              <w:rPr>
                <w:noProof/>
                <w:webHidden/>
              </w:rPr>
              <w:t>11</w:t>
            </w:r>
            <w:r>
              <w:rPr>
                <w:noProof/>
                <w:webHidden/>
              </w:rPr>
              <w:fldChar w:fldCharType="end"/>
            </w:r>
          </w:hyperlink>
        </w:p>
        <w:p w14:paraId="0F72A4AD" w14:textId="4C4F4D4A" w:rsidR="00216854" w:rsidRDefault="00216854">
          <w:pPr>
            <w:pStyle w:val="TOC2"/>
            <w:tabs>
              <w:tab w:val="right" w:leader="dot" w:pos="9016"/>
            </w:tabs>
            <w:rPr>
              <w:rFonts w:cstheme="minorBidi"/>
              <w:noProof/>
              <w:sz w:val="22"/>
              <w:szCs w:val="22"/>
              <w:lang w:eastAsia="en-GB"/>
            </w:rPr>
          </w:pPr>
          <w:hyperlink w:anchor="_Toc25745332" w:history="1">
            <w:r w:rsidRPr="00C017EA">
              <w:rPr>
                <w:rStyle w:val="Hyperlink"/>
                <w:noProof/>
              </w:rPr>
              <w:t>Restful Web Client</w:t>
            </w:r>
            <w:r>
              <w:rPr>
                <w:noProof/>
                <w:webHidden/>
              </w:rPr>
              <w:tab/>
            </w:r>
            <w:r>
              <w:rPr>
                <w:noProof/>
                <w:webHidden/>
              </w:rPr>
              <w:fldChar w:fldCharType="begin"/>
            </w:r>
            <w:r>
              <w:rPr>
                <w:noProof/>
                <w:webHidden/>
              </w:rPr>
              <w:instrText xml:space="preserve"> PAGEREF _Toc25745332 \h </w:instrText>
            </w:r>
            <w:r>
              <w:rPr>
                <w:noProof/>
                <w:webHidden/>
              </w:rPr>
            </w:r>
            <w:r>
              <w:rPr>
                <w:noProof/>
                <w:webHidden/>
              </w:rPr>
              <w:fldChar w:fldCharType="separate"/>
            </w:r>
            <w:r>
              <w:rPr>
                <w:noProof/>
                <w:webHidden/>
              </w:rPr>
              <w:t>12</w:t>
            </w:r>
            <w:r>
              <w:rPr>
                <w:noProof/>
                <w:webHidden/>
              </w:rPr>
              <w:fldChar w:fldCharType="end"/>
            </w:r>
          </w:hyperlink>
        </w:p>
        <w:p w14:paraId="3C244B1A" w14:textId="44EF867F" w:rsidR="00216854" w:rsidRDefault="00216854">
          <w:pPr>
            <w:pStyle w:val="TOC2"/>
            <w:tabs>
              <w:tab w:val="right" w:leader="dot" w:pos="9016"/>
            </w:tabs>
            <w:rPr>
              <w:rFonts w:cstheme="minorBidi"/>
              <w:noProof/>
              <w:sz w:val="22"/>
              <w:szCs w:val="22"/>
              <w:lang w:eastAsia="en-GB"/>
            </w:rPr>
          </w:pPr>
          <w:hyperlink w:anchor="_Toc25745333" w:history="1">
            <w:r w:rsidRPr="00C017EA">
              <w:rPr>
                <w:rStyle w:val="Hyperlink"/>
                <w:noProof/>
              </w:rPr>
              <w:t>JFrame &amp; ActionListener</w:t>
            </w:r>
            <w:r>
              <w:rPr>
                <w:noProof/>
                <w:webHidden/>
              </w:rPr>
              <w:tab/>
            </w:r>
            <w:r>
              <w:rPr>
                <w:noProof/>
                <w:webHidden/>
              </w:rPr>
              <w:fldChar w:fldCharType="begin"/>
            </w:r>
            <w:r>
              <w:rPr>
                <w:noProof/>
                <w:webHidden/>
              </w:rPr>
              <w:instrText xml:space="preserve"> PAGEREF _Toc25745333 \h </w:instrText>
            </w:r>
            <w:r>
              <w:rPr>
                <w:noProof/>
                <w:webHidden/>
              </w:rPr>
            </w:r>
            <w:r>
              <w:rPr>
                <w:noProof/>
                <w:webHidden/>
              </w:rPr>
              <w:fldChar w:fldCharType="separate"/>
            </w:r>
            <w:r>
              <w:rPr>
                <w:noProof/>
                <w:webHidden/>
              </w:rPr>
              <w:t>12</w:t>
            </w:r>
            <w:r>
              <w:rPr>
                <w:noProof/>
                <w:webHidden/>
              </w:rPr>
              <w:fldChar w:fldCharType="end"/>
            </w:r>
          </w:hyperlink>
        </w:p>
        <w:p w14:paraId="5761FE82" w14:textId="49F39BED" w:rsidR="00216854" w:rsidRDefault="00216854">
          <w:pPr>
            <w:pStyle w:val="TOC2"/>
            <w:tabs>
              <w:tab w:val="right" w:leader="dot" w:pos="9016"/>
            </w:tabs>
            <w:rPr>
              <w:rFonts w:cstheme="minorBidi"/>
              <w:noProof/>
              <w:sz w:val="22"/>
              <w:szCs w:val="22"/>
              <w:lang w:eastAsia="en-GB"/>
            </w:rPr>
          </w:pPr>
          <w:hyperlink w:anchor="_Toc25745334" w:history="1">
            <w:r w:rsidRPr="00C017EA">
              <w:rPr>
                <w:rStyle w:val="Hyperlink"/>
                <w:noProof/>
              </w:rPr>
              <w:t>Threading</w:t>
            </w:r>
            <w:r>
              <w:rPr>
                <w:noProof/>
                <w:webHidden/>
              </w:rPr>
              <w:tab/>
            </w:r>
            <w:r>
              <w:rPr>
                <w:noProof/>
                <w:webHidden/>
              </w:rPr>
              <w:fldChar w:fldCharType="begin"/>
            </w:r>
            <w:r>
              <w:rPr>
                <w:noProof/>
                <w:webHidden/>
              </w:rPr>
              <w:instrText xml:space="preserve"> PAGEREF _Toc25745334 \h </w:instrText>
            </w:r>
            <w:r>
              <w:rPr>
                <w:noProof/>
                <w:webHidden/>
              </w:rPr>
            </w:r>
            <w:r>
              <w:rPr>
                <w:noProof/>
                <w:webHidden/>
              </w:rPr>
              <w:fldChar w:fldCharType="separate"/>
            </w:r>
            <w:r>
              <w:rPr>
                <w:noProof/>
                <w:webHidden/>
              </w:rPr>
              <w:t>14</w:t>
            </w:r>
            <w:r>
              <w:rPr>
                <w:noProof/>
                <w:webHidden/>
              </w:rPr>
              <w:fldChar w:fldCharType="end"/>
            </w:r>
          </w:hyperlink>
        </w:p>
        <w:p w14:paraId="656DA7CD" w14:textId="752F7455" w:rsidR="00216854" w:rsidRDefault="00216854">
          <w:pPr>
            <w:pStyle w:val="TOC1"/>
            <w:tabs>
              <w:tab w:val="right" w:leader="dot" w:pos="9016"/>
            </w:tabs>
            <w:rPr>
              <w:rFonts w:cstheme="minorBidi"/>
              <w:noProof/>
              <w:sz w:val="22"/>
              <w:szCs w:val="22"/>
              <w:lang w:eastAsia="en-GB"/>
            </w:rPr>
          </w:pPr>
          <w:hyperlink w:anchor="_Toc25745335" w:history="1">
            <w:r w:rsidRPr="00C017EA">
              <w:rPr>
                <w:rStyle w:val="Hyperlink"/>
                <w:noProof/>
              </w:rPr>
              <w:t>Screens</w:t>
            </w:r>
            <w:r>
              <w:rPr>
                <w:noProof/>
                <w:webHidden/>
              </w:rPr>
              <w:tab/>
            </w:r>
            <w:r>
              <w:rPr>
                <w:noProof/>
                <w:webHidden/>
              </w:rPr>
              <w:fldChar w:fldCharType="begin"/>
            </w:r>
            <w:r>
              <w:rPr>
                <w:noProof/>
                <w:webHidden/>
              </w:rPr>
              <w:instrText xml:space="preserve"> PAGEREF _Toc25745335 \h </w:instrText>
            </w:r>
            <w:r>
              <w:rPr>
                <w:noProof/>
                <w:webHidden/>
              </w:rPr>
            </w:r>
            <w:r>
              <w:rPr>
                <w:noProof/>
                <w:webHidden/>
              </w:rPr>
              <w:fldChar w:fldCharType="separate"/>
            </w:r>
            <w:r>
              <w:rPr>
                <w:noProof/>
                <w:webHidden/>
              </w:rPr>
              <w:t>15</w:t>
            </w:r>
            <w:r>
              <w:rPr>
                <w:noProof/>
                <w:webHidden/>
              </w:rPr>
              <w:fldChar w:fldCharType="end"/>
            </w:r>
          </w:hyperlink>
        </w:p>
        <w:p w14:paraId="3ACB56DD" w14:textId="4610BFDA" w:rsidR="00216854" w:rsidRDefault="00216854">
          <w:pPr>
            <w:pStyle w:val="TOC1"/>
            <w:tabs>
              <w:tab w:val="right" w:leader="dot" w:pos="9016"/>
            </w:tabs>
            <w:rPr>
              <w:rFonts w:cstheme="minorBidi"/>
              <w:noProof/>
              <w:sz w:val="22"/>
              <w:szCs w:val="22"/>
              <w:lang w:eastAsia="en-GB"/>
            </w:rPr>
          </w:pPr>
          <w:hyperlink w:anchor="_Toc25745336" w:history="1">
            <w:r w:rsidRPr="00C017EA">
              <w:rPr>
                <w:rStyle w:val="Hyperlink"/>
                <w:noProof/>
              </w:rPr>
              <w:t>Testing and Conclusion</w:t>
            </w:r>
            <w:r>
              <w:rPr>
                <w:noProof/>
                <w:webHidden/>
              </w:rPr>
              <w:tab/>
            </w:r>
            <w:r>
              <w:rPr>
                <w:noProof/>
                <w:webHidden/>
              </w:rPr>
              <w:fldChar w:fldCharType="begin"/>
            </w:r>
            <w:r>
              <w:rPr>
                <w:noProof/>
                <w:webHidden/>
              </w:rPr>
              <w:instrText xml:space="preserve"> PAGEREF _Toc25745336 \h </w:instrText>
            </w:r>
            <w:r>
              <w:rPr>
                <w:noProof/>
                <w:webHidden/>
              </w:rPr>
            </w:r>
            <w:r>
              <w:rPr>
                <w:noProof/>
                <w:webHidden/>
              </w:rPr>
              <w:fldChar w:fldCharType="separate"/>
            </w:r>
            <w:r>
              <w:rPr>
                <w:noProof/>
                <w:webHidden/>
              </w:rPr>
              <w:t>16</w:t>
            </w:r>
            <w:r>
              <w:rPr>
                <w:noProof/>
                <w:webHidden/>
              </w:rPr>
              <w:fldChar w:fldCharType="end"/>
            </w:r>
          </w:hyperlink>
        </w:p>
        <w:p w14:paraId="72007A3D" w14:textId="25D02BA3" w:rsidR="009F4BDD" w:rsidRDefault="009F4BDD">
          <w:r>
            <w:rPr>
              <w:b/>
              <w:bCs/>
              <w:noProof/>
            </w:rPr>
            <w:fldChar w:fldCharType="end"/>
          </w:r>
        </w:p>
      </w:sdtContent>
    </w:sdt>
    <w:p w14:paraId="3947491E" w14:textId="5BA0D488" w:rsidR="009F4BDD" w:rsidRDefault="009F4BDD">
      <w:pPr>
        <w:rPr>
          <w:rFonts w:asciiTheme="majorHAnsi" w:eastAsiaTheme="majorEastAsia" w:hAnsiTheme="majorHAnsi" w:cstheme="majorBidi"/>
          <w:b/>
          <w:bCs/>
          <w:kern w:val="32"/>
          <w:sz w:val="32"/>
          <w:szCs w:val="32"/>
        </w:rPr>
      </w:pPr>
      <w:r>
        <w:br w:type="page"/>
      </w:r>
    </w:p>
    <w:p w14:paraId="440652F4" w14:textId="3372E9E1" w:rsidR="009F4BDD" w:rsidRDefault="00096B7C" w:rsidP="009F4BDD">
      <w:pPr>
        <w:pStyle w:val="Heading1"/>
      </w:pPr>
      <w:bookmarkStart w:id="21" w:name="_Toc25745320"/>
      <w:r>
        <w:lastRenderedPageBreak/>
        <w:t>Brief</w:t>
      </w:r>
      <w:bookmarkEnd w:id="21"/>
    </w:p>
    <w:p w14:paraId="552C62DD" w14:textId="18384B3C" w:rsidR="0031374F" w:rsidRDefault="007B6B5B">
      <w:r>
        <w:t xml:space="preserve">Our brief was to create versions of </w:t>
      </w:r>
      <w:r w:rsidR="00FF2D38">
        <w:t xml:space="preserve">Tic Tac Toe, one PHP and one Java, and both would communicate over the same soap client. </w:t>
      </w:r>
      <w:r w:rsidR="00932679">
        <w:t>This would demonstrate how two implementations can communicate effectively without knowing the database schema and only requiring one webservice that can be accessed by both.</w:t>
      </w:r>
      <w:r w:rsidR="00BF5C1D">
        <w:t xml:space="preserve"> </w:t>
      </w:r>
    </w:p>
    <w:p w14:paraId="1BB6D096" w14:textId="77777777" w:rsidR="0031374F" w:rsidRDefault="0031374F"/>
    <w:p w14:paraId="326490DB" w14:textId="77777777" w:rsidR="0031374F" w:rsidRDefault="0031374F"/>
    <w:p w14:paraId="72A3B583" w14:textId="4DCAA988" w:rsidR="0031374F" w:rsidRDefault="0031374F" w:rsidP="0031374F">
      <w:pPr>
        <w:pStyle w:val="Heading1"/>
      </w:pPr>
      <w:bookmarkStart w:id="22" w:name="_Toc25745321"/>
      <w:r>
        <w:t>Roles</w:t>
      </w:r>
      <w:bookmarkEnd w:id="22"/>
    </w:p>
    <w:p w14:paraId="72D6A0EB" w14:textId="247BE76D" w:rsidR="00940ED9" w:rsidRDefault="00940ED9" w:rsidP="00940ED9">
      <w:r>
        <w:t>Due to Patrick</w:t>
      </w:r>
      <w:r w:rsidR="00823305">
        <w:t>'</w:t>
      </w:r>
      <w:r>
        <w:t>s strong Java skills</w:t>
      </w:r>
      <w:r w:rsidR="00823305">
        <w:t>,</w:t>
      </w:r>
      <w:r w:rsidR="00AC1FBC">
        <w:t xml:space="preserve"> we decided to split the work accordingly. James and Cathal both have </w:t>
      </w:r>
      <w:r w:rsidR="00F12AC4">
        <w:t xml:space="preserve">experience using PHP and JS over </w:t>
      </w:r>
      <w:r w:rsidR="0078619D">
        <w:t>placement,</w:t>
      </w:r>
      <w:r w:rsidR="00F12AC4">
        <w:t xml:space="preserve"> so the split made sense. </w:t>
      </w:r>
      <w:r w:rsidR="00613F19">
        <w:t xml:space="preserve">Once we each completed our work we went through both implementations and </w:t>
      </w:r>
      <w:r w:rsidR="00802D2B">
        <w:t>discussed how and why it all worked</w:t>
      </w:r>
      <w:r w:rsidR="00EF09C6">
        <w:t xml:space="preserve">. </w:t>
      </w:r>
      <w:r w:rsidR="00BF5C1D">
        <w:t xml:space="preserve">We had </w:t>
      </w:r>
      <w:r w:rsidR="00324FD3">
        <w:t xml:space="preserve">team </w:t>
      </w:r>
      <w:r w:rsidR="00BF5C1D">
        <w:t>meeting</w:t>
      </w:r>
      <w:r w:rsidR="00324FD3">
        <w:t>s in the early stages of the project in order to set goals for the coming weeks</w:t>
      </w:r>
      <w:r w:rsidR="00F31072">
        <w:t xml:space="preserve">. By having a </w:t>
      </w:r>
      <w:r w:rsidR="00473393">
        <w:t>plan,</w:t>
      </w:r>
      <w:r w:rsidR="00F31072">
        <w:t xml:space="preserve"> it made it easier to manage </w:t>
      </w:r>
      <w:r w:rsidR="00823305">
        <w:t xml:space="preserve">the </w:t>
      </w:r>
      <w:r w:rsidR="00F31072">
        <w:t xml:space="preserve">workload and ensure that we </w:t>
      </w:r>
      <w:r w:rsidR="00A2400D">
        <w:t xml:space="preserve">implemented all of the functionality before the deadline. </w:t>
      </w:r>
    </w:p>
    <w:p w14:paraId="7A6EE99C" w14:textId="77777777" w:rsidR="00F12AC4" w:rsidRPr="00940ED9" w:rsidRDefault="00F12AC4" w:rsidP="00940ED9"/>
    <w:tbl>
      <w:tblPr>
        <w:tblStyle w:val="GridTable6Colorful"/>
        <w:tblW w:w="9447" w:type="dxa"/>
        <w:tblLook w:val="04A0" w:firstRow="1" w:lastRow="0" w:firstColumn="1" w:lastColumn="0" w:noHBand="0" w:noVBand="1"/>
      </w:tblPr>
      <w:tblGrid>
        <w:gridCol w:w="3149"/>
        <w:gridCol w:w="3149"/>
        <w:gridCol w:w="3149"/>
      </w:tblGrid>
      <w:tr w:rsidR="00121A62" w14:paraId="450D57D4" w14:textId="77777777" w:rsidTr="00F12AC4">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3149" w:type="dxa"/>
          </w:tcPr>
          <w:p w14:paraId="505BF4EA" w14:textId="77777777" w:rsidR="00121A62" w:rsidRDefault="00121A62"/>
        </w:tc>
        <w:tc>
          <w:tcPr>
            <w:tcW w:w="3149" w:type="dxa"/>
          </w:tcPr>
          <w:p w14:paraId="72CF8CAC" w14:textId="52AC6CA9" w:rsidR="00121A62" w:rsidRDefault="00121A62" w:rsidP="00E9332A">
            <w:pPr>
              <w:jc w:val="center"/>
              <w:cnfStyle w:val="100000000000" w:firstRow="1" w:lastRow="0" w:firstColumn="0" w:lastColumn="0" w:oddVBand="0" w:evenVBand="0" w:oddHBand="0" w:evenHBand="0" w:firstRowFirstColumn="0" w:firstRowLastColumn="0" w:lastRowFirstColumn="0" w:lastRowLastColumn="0"/>
            </w:pPr>
            <w:r w:rsidRPr="00E9332A">
              <w:rPr>
                <w:sz w:val="36"/>
                <w:szCs w:val="36"/>
              </w:rPr>
              <w:t>PHP</w:t>
            </w:r>
          </w:p>
        </w:tc>
        <w:tc>
          <w:tcPr>
            <w:tcW w:w="3149" w:type="dxa"/>
          </w:tcPr>
          <w:p w14:paraId="1F549042" w14:textId="1EF78A93" w:rsidR="00121A62" w:rsidRDefault="00121A62" w:rsidP="00E9332A">
            <w:pPr>
              <w:jc w:val="center"/>
              <w:cnfStyle w:val="100000000000" w:firstRow="1" w:lastRow="0" w:firstColumn="0" w:lastColumn="0" w:oddVBand="0" w:evenVBand="0" w:oddHBand="0" w:evenHBand="0" w:firstRowFirstColumn="0" w:firstRowLastColumn="0" w:lastRowFirstColumn="0" w:lastRowLastColumn="0"/>
            </w:pPr>
            <w:r w:rsidRPr="00E9332A">
              <w:rPr>
                <w:sz w:val="36"/>
                <w:szCs w:val="36"/>
              </w:rPr>
              <w:t>Java</w:t>
            </w:r>
          </w:p>
        </w:tc>
      </w:tr>
      <w:tr w:rsidR="00121A62" w14:paraId="6C1A6AE9" w14:textId="77777777" w:rsidTr="00E9332A">
        <w:trPr>
          <w:cnfStyle w:val="000000100000" w:firstRow="0" w:lastRow="0" w:firstColumn="0" w:lastColumn="0" w:oddVBand="0" w:evenVBand="0" w:oddHBand="1" w:evenHBand="0" w:firstRowFirstColumn="0" w:firstRowLastColumn="0" w:lastRowFirstColumn="0" w:lastRowLastColumn="0"/>
          <w:trHeight w:val="673"/>
        </w:trPr>
        <w:tc>
          <w:tcPr>
            <w:cnfStyle w:val="001000000000" w:firstRow="0" w:lastRow="0" w:firstColumn="1" w:lastColumn="0" w:oddVBand="0" w:evenVBand="0" w:oddHBand="0" w:evenHBand="0" w:firstRowFirstColumn="0" w:firstRowLastColumn="0" w:lastRowFirstColumn="0" w:lastRowLastColumn="0"/>
            <w:tcW w:w="3149" w:type="dxa"/>
          </w:tcPr>
          <w:p w14:paraId="2BEF410D" w14:textId="4461FD2B" w:rsidR="00121A62" w:rsidRPr="00E9332A" w:rsidRDefault="00121A62" w:rsidP="00E9332A">
            <w:pPr>
              <w:jc w:val="center"/>
              <w:rPr>
                <w:sz w:val="32"/>
                <w:szCs w:val="32"/>
              </w:rPr>
            </w:pPr>
            <w:r w:rsidRPr="00E9332A">
              <w:rPr>
                <w:sz w:val="32"/>
                <w:szCs w:val="32"/>
              </w:rPr>
              <w:t>Interfaces</w:t>
            </w:r>
          </w:p>
        </w:tc>
        <w:tc>
          <w:tcPr>
            <w:tcW w:w="3149" w:type="dxa"/>
          </w:tcPr>
          <w:p w14:paraId="149F4BD1" w14:textId="27F35E9A" w:rsidR="00121A62" w:rsidRDefault="00121A62" w:rsidP="00EF09C6">
            <w:pPr>
              <w:jc w:val="center"/>
              <w:cnfStyle w:val="000000100000" w:firstRow="0" w:lastRow="0" w:firstColumn="0" w:lastColumn="0" w:oddVBand="0" w:evenVBand="0" w:oddHBand="1" w:evenHBand="0" w:firstRowFirstColumn="0" w:firstRowLastColumn="0" w:lastRowFirstColumn="0" w:lastRowLastColumn="0"/>
            </w:pPr>
            <w:r>
              <w:t>James</w:t>
            </w:r>
            <w:r w:rsidR="00E9332A">
              <w:t xml:space="preserve"> and </w:t>
            </w:r>
            <w:r>
              <w:t>Cathal</w:t>
            </w:r>
          </w:p>
        </w:tc>
        <w:tc>
          <w:tcPr>
            <w:tcW w:w="3149" w:type="dxa"/>
          </w:tcPr>
          <w:p w14:paraId="3E2C5E54" w14:textId="3F0296E3" w:rsidR="00121A62" w:rsidRDefault="00121A62" w:rsidP="00EF09C6">
            <w:pPr>
              <w:jc w:val="center"/>
              <w:cnfStyle w:val="000000100000" w:firstRow="0" w:lastRow="0" w:firstColumn="0" w:lastColumn="0" w:oddVBand="0" w:evenVBand="0" w:oddHBand="1" w:evenHBand="0" w:firstRowFirstColumn="0" w:firstRowLastColumn="0" w:lastRowFirstColumn="0" w:lastRowLastColumn="0"/>
            </w:pPr>
            <w:r>
              <w:t>Patrick</w:t>
            </w:r>
          </w:p>
        </w:tc>
      </w:tr>
      <w:tr w:rsidR="00121A62" w14:paraId="48F5EABB" w14:textId="77777777" w:rsidTr="00E9332A">
        <w:trPr>
          <w:trHeight w:val="726"/>
        </w:trPr>
        <w:tc>
          <w:tcPr>
            <w:cnfStyle w:val="001000000000" w:firstRow="0" w:lastRow="0" w:firstColumn="1" w:lastColumn="0" w:oddVBand="0" w:evenVBand="0" w:oddHBand="0" w:evenHBand="0" w:firstRowFirstColumn="0" w:firstRowLastColumn="0" w:lastRowFirstColumn="0" w:lastRowLastColumn="0"/>
            <w:tcW w:w="3149" w:type="dxa"/>
          </w:tcPr>
          <w:p w14:paraId="4C846FC5" w14:textId="1857B76C" w:rsidR="00121A62" w:rsidRDefault="00121A62" w:rsidP="00E9332A">
            <w:pPr>
              <w:jc w:val="center"/>
            </w:pPr>
            <w:r w:rsidRPr="00E9332A">
              <w:rPr>
                <w:sz w:val="32"/>
                <w:szCs w:val="32"/>
              </w:rPr>
              <w:t>UI</w:t>
            </w:r>
          </w:p>
        </w:tc>
        <w:tc>
          <w:tcPr>
            <w:tcW w:w="3149" w:type="dxa"/>
          </w:tcPr>
          <w:p w14:paraId="0FC0AD9D" w14:textId="7C8E565A" w:rsidR="00121A62" w:rsidRDefault="00121A62" w:rsidP="00EF09C6">
            <w:pPr>
              <w:jc w:val="center"/>
              <w:cnfStyle w:val="000000000000" w:firstRow="0" w:lastRow="0" w:firstColumn="0" w:lastColumn="0" w:oddVBand="0" w:evenVBand="0" w:oddHBand="0" w:evenHBand="0" w:firstRowFirstColumn="0" w:firstRowLastColumn="0" w:lastRowFirstColumn="0" w:lastRowLastColumn="0"/>
            </w:pPr>
            <w:r>
              <w:t>James</w:t>
            </w:r>
            <w:r w:rsidR="00E9332A">
              <w:t xml:space="preserve"> and </w:t>
            </w:r>
            <w:r>
              <w:t>Cathal</w:t>
            </w:r>
          </w:p>
        </w:tc>
        <w:tc>
          <w:tcPr>
            <w:tcW w:w="3149" w:type="dxa"/>
          </w:tcPr>
          <w:p w14:paraId="6DD119BA" w14:textId="0BFC92E5" w:rsidR="00121A62" w:rsidRDefault="00121A62" w:rsidP="00EF09C6">
            <w:pPr>
              <w:jc w:val="center"/>
              <w:cnfStyle w:val="000000000000" w:firstRow="0" w:lastRow="0" w:firstColumn="0" w:lastColumn="0" w:oddVBand="0" w:evenVBand="0" w:oddHBand="0" w:evenHBand="0" w:firstRowFirstColumn="0" w:firstRowLastColumn="0" w:lastRowFirstColumn="0" w:lastRowLastColumn="0"/>
            </w:pPr>
            <w:r>
              <w:t>Patrick</w:t>
            </w:r>
          </w:p>
        </w:tc>
      </w:tr>
      <w:tr w:rsidR="00121A62" w14:paraId="3C1D476B" w14:textId="77777777" w:rsidTr="00E9332A">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3149" w:type="dxa"/>
          </w:tcPr>
          <w:p w14:paraId="1D3AD5DD" w14:textId="038EE6B9" w:rsidR="00121A62" w:rsidRDefault="00121A62" w:rsidP="00E9332A">
            <w:pPr>
              <w:jc w:val="center"/>
            </w:pPr>
            <w:r w:rsidRPr="00E9332A">
              <w:rPr>
                <w:sz w:val="32"/>
                <w:szCs w:val="32"/>
              </w:rPr>
              <w:t>Report</w:t>
            </w:r>
          </w:p>
        </w:tc>
        <w:tc>
          <w:tcPr>
            <w:tcW w:w="3149" w:type="dxa"/>
          </w:tcPr>
          <w:p w14:paraId="752B2F29" w14:textId="34260116" w:rsidR="00121A62" w:rsidRDefault="00121A62" w:rsidP="00EF09C6">
            <w:pPr>
              <w:jc w:val="center"/>
              <w:cnfStyle w:val="000000100000" w:firstRow="0" w:lastRow="0" w:firstColumn="0" w:lastColumn="0" w:oddVBand="0" w:evenVBand="0" w:oddHBand="1" w:evenHBand="0" w:firstRowFirstColumn="0" w:firstRowLastColumn="0" w:lastRowFirstColumn="0" w:lastRowLastColumn="0"/>
            </w:pPr>
            <w:r>
              <w:t>James</w:t>
            </w:r>
            <w:r w:rsidR="00E9332A">
              <w:t xml:space="preserve"> and </w:t>
            </w:r>
            <w:r>
              <w:t>Cathal</w:t>
            </w:r>
          </w:p>
        </w:tc>
        <w:tc>
          <w:tcPr>
            <w:tcW w:w="3149" w:type="dxa"/>
          </w:tcPr>
          <w:p w14:paraId="14BD3AB9" w14:textId="18DFD979" w:rsidR="00121A62" w:rsidRDefault="00CE4831" w:rsidP="00EF09C6">
            <w:pPr>
              <w:jc w:val="center"/>
              <w:cnfStyle w:val="000000100000" w:firstRow="0" w:lastRow="0" w:firstColumn="0" w:lastColumn="0" w:oddVBand="0" w:evenVBand="0" w:oddHBand="1" w:evenHBand="0" w:firstRowFirstColumn="0" w:firstRowLastColumn="0" w:lastRowFirstColumn="0" w:lastRowLastColumn="0"/>
            </w:pPr>
            <w:r>
              <w:t>Patrick</w:t>
            </w:r>
          </w:p>
        </w:tc>
      </w:tr>
    </w:tbl>
    <w:p w14:paraId="1C46FD83" w14:textId="798BC9E2" w:rsidR="00503442" w:rsidRPr="00503442" w:rsidRDefault="00F07AA2" w:rsidP="00503442">
      <w:pPr>
        <w:pStyle w:val="Heading1"/>
      </w:pPr>
      <w:r>
        <w:br w:type="page"/>
      </w:r>
    </w:p>
    <w:p w14:paraId="217F1BF1" w14:textId="320E5171" w:rsidR="00096B7C" w:rsidRDefault="00096B7C" w:rsidP="00096B7C">
      <w:pPr>
        <w:pStyle w:val="Heading1"/>
      </w:pPr>
      <w:bookmarkStart w:id="23" w:name="_Toc25745322"/>
      <w:r>
        <w:lastRenderedPageBreak/>
        <w:t>PHP</w:t>
      </w:r>
      <w:r w:rsidR="00014657">
        <w:t xml:space="preserve"> Interface</w:t>
      </w:r>
      <w:bookmarkEnd w:id="23"/>
    </w:p>
    <w:p w14:paraId="3A99160B" w14:textId="681BC79E" w:rsidR="007302FB" w:rsidRDefault="007302FB" w:rsidP="007302FB">
      <w:pPr>
        <w:pStyle w:val="Heading2"/>
      </w:pPr>
      <w:bookmarkStart w:id="24" w:name="_Toc25745323"/>
      <w:r>
        <w:t>Project Structure</w:t>
      </w:r>
      <w:bookmarkEnd w:id="24"/>
    </w:p>
    <w:p w14:paraId="2482ACAA" w14:textId="4DFDA5EA" w:rsidR="00E62DAE" w:rsidRDefault="008133E8" w:rsidP="007302FB">
      <w:r>
        <w:t xml:space="preserve">When developing our PHP Interface for </w:t>
      </w:r>
      <w:r w:rsidR="00CD54BF">
        <w:t xml:space="preserve">Tic </w:t>
      </w:r>
      <w:r w:rsidR="00EF17D9">
        <w:t>T</w:t>
      </w:r>
      <w:r w:rsidR="00CD54BF">
        <w:t xml:space="preserve">ac Toe </w:t>
      </w:r>
      <w:r w:rsidR="0019128A">
        <w:t>the team</w:t>
      </w:r>
      <w:r w:rsidR="00EF17D9">
        <w:t xml:space="preserve"> decided very early on in </w:t>
      </w:r>
      <w:r w:rsidR="00542D5F">
        <w:t>development,</w:t>
      </w:r>
      <w:r w:rsidR="00EF17D9">
        <w:t xml:space="preserve"> we would aim to ha</w:t>
      </w:r>
      <w:r w:rsidR="00CE0DF9">
        <w:t xml:space="preserve">ve many components that worked as a cohesive unit rather than </w:t>
      </w:r>
      <w:r w:rsidR="00E87EFF">
        <w:t xml:space="preserve">a </w:t>
      </w:r>
      <w:r w:rsidR="00CE0DF9">
        <w:t xml:space="preserve">few large components. </w:t>
      </w:r>
      <w:r w:rsidR="00184602">
        <w:t xml:space="preserve">This would help us extend and </w:t>
      </w:r>
      <w:r w:rsidR="002B25A6">
        <w:t xml:space="preserve">understand our code </w:t>
      </w:r>
      <w:r w:rsidR="0036012C">
        <w:t xml:space="preserve">throughout the development process. </w:t>
      </w:r>
      <w:r w:rsidR="00E62DAE">
        <w:t xml:space="preserve">We organised </w:t>
      </w:r>
      <w:r w:rsidR="00AD351A">
        <w:t>our structure in the following way:</w:t>
      </w:r>
    </w:p>
    <w:p w14:paraId="438E1869" w14:textId="3250B273" w:rsidR="00425ED6" w:rsidRDefault="00030580" w:rsidP="007302FB">
      <w:r>
        <w:rPr>
          <w:noProof/>
        </w:rPr>
        <w:drawing>
          <wp:anchor distT="0" distB="0" distL="114300" distR="114300" simplePos="0" relativeHeight="251658241" behindDoc="1" locked="0" layoutInCell="1" allowOverlap="1" wp14:anchorId="37A30B9F" wp14:editId="6779C163">
            <wp:simplePos x="0" y="0"/>
            <wp:positionH relativeFrom="margin">
              <wp:posOffset>1804670</wp:posOffset>
            </wp:positionH>
            <wp:positionV relativeFrom="paragraph">
              <wp:posOffset>25400</wp:posOffset>
            </wp:positionV>
            <wp:extent cx="2279650" cy="5931535"/>
            <wp:effectExtent l="0" t="0" r="6350" b="0"/>
            <wp:wrapTight wrapText="bothSides">
              <wp:wrapPolygon edited="0">
                <wp:start x="0" y="0"/>
                <wp:lineTo x="0" y="21505"/>
                <wp:lineTo x="21480" y="21505"/>
                <wp:lineTo x="21480" y="0"/>
                <wp:lineTo x="0" y="0"/>
              </wp:wrapPolygon>
            </wp:wrapTight>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9650" cy="5931535"/>
                    </a:xfrm>
                    <a:prstGeom prst="rect">
                      <a:avLst/>
                    </a:prstGeom>
                    <a:noFill/>
                    <a:ln>
                      <a:noFill/>
                    </a:ln>
                  </pic:spPr>
                </pic:pic>
              </a:graphicData>
            </a:graphic>
            <wp14:sizeRelH relativeFrom="margin">
              <wp14:pctWidth>0</wp14:pctWidth>
            </wp14:sizeRelH>
          </wp:anchor>
        </w:drawing>
      </w:r>
      <w:r w:rsidR="00EB364D">
        <w:rPr>
          <w:noProof/>
        </w:rPr>
        <mc:AlternateContent>
          <mc:Choice Requires="wps">
            <w:drawing>
              <wp:anchor distT="0" distB="0" distL="114300" distR="114300" simplePos="0" relativeHeight="251658242" behindDoc="1" locked="0" layoutInCell="1" allowOverlap="1" wp14:anchorId="02DAF756" wp14:editId="0D9D67AD">
                <wp:simplePos x="0" y="0"/>
                <wp:positionH relativeFrom="column">
                  <wp:posOffset>1804035</wp:posOffset>
                </wp:positionH>
                <wp:positionV relativeFrom="paragraph">
                  <wp:posOffset>6018530</wp:posOffset>
                </wp:positionV>
                <wp:extent cx="2122805"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2122805" cy="635"/>
                        </a:xfrm>
                        <a:prstGeom prst="rect">
                          <a:avLst/>
                        </a:prstGeom>
                        <a:solidFill>
                          <a:prstClr val="white"/>
                        </a:solidFill>
                        <a:ln>
                          <a:noFill/>
                        </a:ln>
                      </wps:spPr>
                      <wps:txbx>
                        <w:txbxContent>
                          <w:p w14:paraId="1BBE36CA" w14:textId="0D6F5434" w:rsidR="00EB364D" w:rsidRPr="00D87D8B" w:rsidRDefault="00EB364D" w:rsidP="00EB364D">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w:t>
                            </w:r>
                            <w:r w:rsidR="00B60155">
                              <w:rPr>
                                <w:noProof/>
                              </w:rPr>
                              <w:fldChar w:fldCharType="end"/>
                            </w:r>
                            <w:r>
                              <w:rPr>
                                <w:noProof/>
                              </w:rPr>
                              <w:t>: PHP Interfac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DAF756" id="_x0000_t202" coordsize="21600,21600" o:spt="202" path="m,l,21600r21600,l21600,xe">
                <v:stroke joinstyle="miter"/>
                <v:path gradientshapeok="t" o:connecttype="rect"/>
              </v:shapetype>
              <v:shape id="Text Box 3" o:spid="_x0000_s1026" type="#_x0000_t202" style="position:absolute;left:0;text-align:left;margin-left:142.05pt;margin-top:473.9pt;width:167.15pt;height:.05pt;z-index:-25165823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" stroked="f">
                <v:textbox style="mso-fit-shape-to-text:t" inset="0,0,0,0">
                  <w:txbxContent>
                    <w:p w14:paraId="1BBE36CA" w14:textId="0D6F5434" w:rsidR="00EB364D" w:rsidRPr="00D87D8B" w:rsidRDefault="00EB364D" w:rsidP="00EB364D">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w:t>
                      </w:r>
                      <w:r w:rsidR="00B60155">
                        <w:rPr>
                          <w:noProof/>
                        </w:rPr>
                        <w:fldChar w:fldCharType="end"/>
                      </w:r>
                      <w:r>
                        <w:rPr>
                          <w:noProof/>
                        </w:rPr>
                        <w:t>: PHP Interface structure</w:t>
                      </w:r>
                    </w:p>
                  </w:txbxContent>
                </v:textbox>
                <w10:wrap type="tight"/>
              </v:shape>
            </w:pict>
          </mc:Fallback>
        </mc:AlternateContent>
      </w:r>
    </w:p>
    <w:p w14:paraId="4A15C87A" w14:textId="3C19BA3F" w:rsidR="00AD351A" w:rsidRDefault="00AD351A" w:rsidP="007302FB"/>
    <w:p w14:paraId="420AE08C" w14:textId="204C4072" w:rsidR="00425ED6" w:rsidRDefault="00425ED6" w:rsidP="007302FB"/>
    <w:p w14:paraId="2851194D" w14:textId="4A44682D" w:rsidR="00425ED6" w:rsidRDefault="00425ED6" w:rsidP="007302FB"/>
    <w:p w14:paraId="3D5D71F2" w14:textId="44E92476" w:rsidR="00425ED6" w:rsidRDefault="00425ED6" w:rsidP="007302FB"/>
    <w:p w14:paraId="3F288AA6" w14:textId="115BDC99" w:rsidR="00425ED6" w:rsidRDefault="00425ED6" w:rsidP="007302FB"/>
    <w:p w14:paraId="0C2A8857" w14:textId="56BD3244" w:rsidR="00425ED6" w:rsidRDefault="00425ED6" w:rsidP="007302FB"/>
    <w:p w14:paraId="333E518A" w14:textId="78CAF81E" w:rsidR="00425ED6" w:rsidRDefault="00425ED6" w:rsidP="007302FB"/>
    <w:p w14:paraId="1D9D80B3" w14:textId="3E5F18C9" w:rsidR="00425ED6" w:rsidRDefault="00425ED6" w:rsidP="007302FB"/>
    <w:p w14:paraId="6146B4FA" w14:textId="7099D27A" w:rsidR="00425ED6" w:rsidRDefault="00425ED6" w:rsidP="007302FB"/>
    <w:p w14:paraId="582C9598" w14:textId="4173CB0D" w:rsidR="00425ED6" w:rsidRDefault="00425ED6" w:rsidP="007302FB"/>
    <w:p w14:paraId="12417B9B" w14:textId="752FA087" w:rsidR="00425ED6" w:rsidRDefault="00425ED6" w:rsidP="007302FB"/>
    <w:p w14:paraId="3F2E563A" w14:textId="6FAEBA39" w:rsidR="00425ED6" w:rsidRDefault="00425ED6" w:rsidP="007302FB"/>
    <w:p w14:paraId="1D2AFDAB" w14:textId="15523E66" w:rsidR="00425ED6" w:rsidRDefault="00425ED6" w:rsidP="007302FB"/>
    <w:p w14:paraId="0F308827" w14:textId="53E40361" w:rsidR="00425ED6" w:rsidRDefault="00425ED6" w:rsidP="007302FB"/>
    <w:p w14:paraId="6D627774" w14:textId="758D8776" w:rsidR="00425ED6" w:rsidRDefault="00425ED6" w:rsidP="007302FB"/>
    <w:p w14:paraId="5192B07A" w14:textId="038926D8" w:rsidR="00425ED6" w:rsidRDefault="00425ED6" w:rsidP="007302FB"/>
    <w:p w14:paraId="3FA3DCDF" w14:textId="0C5D3DE4" w:rsidR="00425ED6" w:rsidRDefault="00425ED6" w:rsidP="007302FB"/>
    <w:p w14:paraId="701C165D" w14:textId="0092D304" w:rsidR="00425ED6" w:rsidRDefault="00425ED6" w:rsidP="007302FB"/>
    <w:p w14:paraId="1BB60337" w14:textId="30A628C1" w:rsidR="00425ED6" w:rsidRDefault="00425ED6" w:rsidP="007302FB"/>
    <w:p w14:paraId="717635EF" w14:textId="5F0014C3" w:rsidR="00425ED6" w:rsidRDefault="00425ED6" w:rsidP="007302FB"/>
    <w:p w14:paraId="21295389" w14:textId="49766850" w:rsidR="00425ED6" w:rsidRDefault="00425ED6" w:rsidP="007302FB"/>
    <w:p w14:paraId="5E8CB215" w14:textId="5698B47B" w:rsidR="00425ED6" w:rsidRDefault="00425ED6" w:rsidP="007302FB"/>
    <w:p w14:paraId="3B50BF41" w14:textId="23C60206" w:rsidR="00425ED6" w:rsidRDefault="00425ED6" w:rsidP="007302FB"/>
    <w:p w14:paraId="7E4858BF" w14:textId="38819CE9" w:rsidR="00425ED6" w:rsidRDefault="00425ED6" w:rsidP="007302FB"/>
    <w:p w14:paraId="5F6D647E" w14:textId="02B52B6A" w:rsidR="00425ED6" w:rsidRDefault="00425ED6" w:rsidP="007302FB"/>
    <w:p w14:paraId="7B4F3BB9" w14:textId="29B32D95" w:rsidR="00425ED6" w:rsidRDefault="00425ED6" w:rsidP="007302FB"/>
    <w:p w14:paraId="59E883F8" w14:textId="481BAEF0" w:rsidR="00425ED6" w:rsidRDefault="00425ED6" w:rsidP="007302FB"/>
    <w:p w14:paraId="691311F7" w14:textId="1BA51656" w:rsidR="00425ED6" w:rsidRDefault="00425ED6" w:rsidP="007302FB"/>
    <w:p w14:paraId="2756A069" w14:textId="41549457" w:rsidR="00425ED6" w:rsidRDefault="00425ED6" w:rsidP="007302FB"/>
    <w:p w14:paraId="64CBB049" w14:textId="7536C2D3" w:rsidR="00425ED6" w:rsidRDefault="00425ED6" w:rsidP="007302FB"/>
    <w:p w14:paraId="50DCFE7B" w14:textId="491B88D4" w:rsidR="00425ED6" w:rsidRDefault="00425ED6" w:rsidP="007302FB"/>
    <w:p w14:paraId="405D062E" w14:textId="4BC2F265" w:rsidR="00425ED6" w:rsidRDefault="00425ED6" w:rsidP="007302FB"/>
    <w:p w14:paraId="4D5B8620" w14:textId="77777777" w:rsidR="00EB364D" w:rsidRDefault="00EB364D" w:rsidP="007302FB"/>
    <w:p w14:paraId="2F41722C" w14:textId="305A7BC0" w:rsidR="00425ED6" w:rsidRDefault="00425ED6" w:rsidP="007302FB">
      <w:r>
        <w:t>As shown, we kept our Interface</w:t>
      </w:r>
      <w:r w:rsidR="003E0D9C">
        <w:t>s</w:t>
      </w:r>
      <w:r w:rsidR="00A90F0F">
        <w:t xml:space="preserve">, scripts, </w:t>
      </w:r>
      <w:r w:rsidR="0006230D">
        <w:t>displays</w:t>
      </w:r>
      <w:r w:rsidR="00542D5F">
        <w:t xml:space="preserve">, </w:t>
      </w:r>
      <w:r w:rsidR="00E87EFF">
        <w:t>CSS</w:t>
      </w:r>
      <w:r w:rsidR="00542D5F">
        <w:t>, and images</w:t>
      </w:r>
      <w:r w:rsidR="003E0D9C">
        <w:t xml:space="preserve"> in their own </w:t>
      </w:r>
      <w:r w:rsidR="00A90F0F">
        <w:t>director</w:t>
      </w:r>
      <w:r w:rsidR="00542D5F">
        <w:t xml:space="preserve">ies. This allowed us to immediately jump to the correct file location during development and made understanding our code easier. </w:t>
      </w:r>
    </w:p>
    <w:p w14:paraId="3DF031F4" w14:textId="77777777" w:rsidR="007302FB" w:rsidRPr="007302FB" w:rsidRDefault="007302FB" w:rsidP="007302FB"/>
    <w:p w14:paraId="4299ADC4" w14:textId="77777777" w:rsidR="00425ED6" w:rsidRDefault="00425ED6">
      <w:pPr>
        <w:rPr>
          <w:rFonts w:asciiTheme="majorHAnsi" w:eastAsiaTheme="majorEastAsia" w:hAnsiTheme="majorHAnsi"/>
          <w:b/>
          <w:bCs/>
          <w:iCs/>
          <w:sz w:val="28"/>
          <w:szCs w:val="28"/>
        </w:rPr>
      </w:pPr>
      <w:r>
        <w:br w:type="page"/>
      </w:r>
    </w:p>
    <w:p w14:paraId="355D2C62" w14:textId="000EFCA2" w:rsidR="00014657" w:rsidRDefault="00A431F6" w:rsidP="00A431F6">
      <w:pPr>
        <w:pStyle w:val="Heading2"/>
      </w:pPr>
      <w:bookmarkStart w:id="25" w:name="_Toc25745324"/>
      <w:r>
        <w:lastRenderedPageBreak/>
        <w:t>PHP</w:t>
      </w:r>
      <w:bookmarkEnd w:id="25"/>
    </w:p>
    <w:p w14:paraId="211AB0A7" w14:textId="190C2C0B" w:rsidR="001A13E7" w:rsidRDefault="00BA71B4" w:rsidP="00BA71B4">
      <w:pPr>
        <w:pStyle w:val="Heading3"/>
      </w:pPr>
      <w:bookmarkStart w:id="26" w:name="_Toc25745325"/>
      <w:r>
        <w:t>The Soap Client</w:t>
      </w:r>
      <w:bookmarkEnd w:id="26"/>
    </w:p>
    <w:p w14:paraId="3D76AD36" w14:textId="39CDE4FE" w:rsidR="00A431F6" w:rsidRDefault="00D81CC6" w:rsidP="00A431F6">
      <w:r>
        <w:t xml:space="preserve">As shown in Figure 1, </w:t>
      </w:r>
      <w:r w:rsidR="004678B1">
        <w:t xml:space="preserve">we kept our </w:t>
      </w:r>
      <w:r w:rsidR="00E87EFF">
        <w:t>PHP</w:t>
      </w:r>
      <w:r w:rsidR="004678B1">
        <w:t xml:space="preserve"> files in three mains areas. </w:t>
      </w:r>
      <w:r w:rsidR="00B3209E">
        <w:t xml:space="preserve">The </w:t>
      </w:r>
      <w:r w:rsidR="00E87EFF">
        <w:t>PHP</w:t>
      </w:r>
      <w:r w:rsidR="00B3209E">
        <w:t xml:space="preserve"> in the root of the directory contained mostly HTML and JS, so </w:t>
      </w:r>
      <w:r w:rsidR="004E5A67">
        <w:t xml:space="preserve">we will go into little detail about those for now. Let’s </w:t>
      </w:r>
      <w:r w:rsidR="00EB24AF">
        <w:t>look</w:t>
      </w:r>
      <w:r w:rsidR="004E5A67">
        <w:t xml:space="preserve"> at the </w:t>
      </w:r>
      <w:proofErr w:type="spellStart"/>
      <w:r w:rsidR="004E5A67" w:rsidRPr="00651148">
        <w:rPr>
          <w:rFonts w:ascii="Courier New" w:hAnsi="Courier New" w:cs="Courier New"/>
        </w:rPr>
        <w:t>ICheckSession.php</w:t>
      </w:r>
      <w:proofErr w:type="spellEnd"/>
      <w:r w:rsidR="004E5A67" w:rsidRPr="00505A50">
        <w:rPr>
          <w:sz w:val="22"/>
          <w:szCs w:val="22"/>
        </w:rPr>
        <w:t xml:space="preserve"> </w:t>
      </w:r>
      <w:r w:rsidR="004E5A67">
        <w:t>interface:</w:t>
      </w:r>
    </w:p>
    <w:p w14:paraId="60172247" w14:textId="77777777" w:rsidR="00B657C1" w:rsidRDefault="00B657C1" w:rsidP="00A431F6"/>
    <w:p w14:paraId="1FDC0590" w14:textId="77777777" w:rsidR="00B657C1" w:rsidRDefault="00B657C1" w:rsidP="00B657C1">
      <w:pPr>
        <w:keepNext/>
      </w:pPr>
      <w:r>
        <w:rPr>
          <w:noProof/>
        </w:rPr>
        <w:drawing>
          <wp:inline distT="0" distB="0" distL="0" distR="0" wp14:anchorId="6E8290EB" wp14:editId="7D8020C5">
            <wp:extent cx="5735954" cy="1971040"/>
            <wp:effectExtent l="0" t="0" r="0" b="0"/>
            <wp:docPr id="11536125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735954" cy="1971040"/>
                    </a:xfrm>
                    <a:prstGeom prst="rect">
                      <a:avLst/>
                    </a:prstGeom>
                  </pic:spPr>
                </pic:pic>
              </a:graphicData>
            </a:graphic>
          </wp:inline>
        </w:drawing>
      </w:r>
    </w:p>
    <w:p w14:paraId="64132DC2" w14:textId="00FE1B67" w:rsidR="004E5A67" w:rsidRDefault="00B657C1" w:rsidP="00B657C1">
      <w:pPr>
        <w:pStyle w:val="Caption"/>
      </w:pPr>
      <w:r>
        <w:t xml:space="preserve">Figure </w:t>
      </w:r>
      <w:r w:rsidR="00B60155">
        <w:fldChar w:fldCharType="begin"/>
      </w:r>
      <w:r w:rsidR="00B60155">
        <w:instrText xml:space="preserve"> SEQ Figure \* ARABIC </w:instrText>
      </w:r>
      <w:r w:rsidR="00B60155">
        <w:fldChar w:fldCharType="separate"/>
      </w:r>
      <w:r w:rsidR="00AF5A4D">
        <w:rPr>
          <w:noProof/>
        </w:rPr>
        <w:t>2</w:t>
      </w:r>
      <w:r w:rsidR="00B60155">
        <w:rPr>
          <w:noProof/>
        </w:rPr>
        <w:fldChar w:fldCharType="end"/>
      </w:r>
      <w:r>
        <w:t xml:space="preserve">: </w:t>
      </w:r>
      <w:proofErr w:type="spellStart"/>
      <w:r>
        <w:t>ICheckSession.php</w:t>
      </w:r>
      <w:proofErr w:type="spellEnd"/>
    </w:p>
    <w:p w14:paraId="3D6B85FD" w14:textId="30D8B72D" w:rsidR="00B657C1" w:rsidRDefault="00B657C1" w:rsidP="00C07CF6">
      <w:proofErr w:type="spellStart"/>
      <w:r w:rsidRPr="00EB24AF">
        <w:rPr>
          <w:rFonts w:ascii="Courier New" w:hAnsi="Courier New" w:cs="Courier New"/>
          <w:sz w:val="22"/>
          <w:szCs w:val="22"/>
        </w:rPr>
        <w:t>ICheckSession</w:t>
      </w:r>
      <w:r w:rsidR="00EB24AF" w:rsidRPr="00EB24AF">
        <w:rPr>
          <w:rFonts w:ascii="Courier New" w:hAnsi="Courier New" w:cs="Courier New"/>
          <w:sz w:val="22"/>
          <w:szCs w:val="22"/>
        </w:rPr>
        <w:t>.php</w:t>
      </w:r>
      <w:proofErr w:type="spellEnd"/>
      <w:r w:rsidR="00B52910">
        <w:rPr>
          <w:sz w:val="22"/>
          <w:szCs w:val="22"/>
        </w:rPr>
        <w:t xml:space="preserve"> </w:t>
      </w:r>
      <w:r>
        <w:t>start</w:t>
      </w:r>
      <w:r w:rsidR="00B52910">
        <w:t>s</w:t>
      </w:r>
      <w:r>
        <w:t xml:space="preserve"> a session for the user, followed by connecting to the soap</w:t>
      </w:r>
      <w:r w:rsidR="00C07CF6">
        <w:t xml:space="preserve"> client with a variable called </w:t>
      </w:r>
      <w:r w:rsidR="00C07CF6" w:rsidRPr="00C07CF6">
        <w:rPr>
          <w:rFonts w:ascii="Courier New" w:hAnsi="Courier New" w:cs="Courier New"/>
          <w:color w:val="7030A0"/>
        </w:rPr>
        <w:t>$client.</w:t>
      </w:r>
      <w:r w:rsidR="00C07CF6">
        <w:rPr>
          <w:rFonts w:ascii="Courier New" w:hAnsi="Courier New" w:cs="Courier New"/>
          <w:color w:val="7030A0"/>
        </w:rPr>
        <w:t xml:space="preserve"> </w:t>
      </w:r>
      <w:r w:rsidR="00C07CF6">
        <w:t xml:space="preserve">This </w:t>
      </w:r>
      <w:r w:rsidR="002D3F9E">
        <w:t xml:space="preserve">variable will be used in almost all of the interfaces when required to get data from the soap client. </w:t>
      </w:r>
    </w:p>
    <w:p w14:paraId="70D1CFB5" w14:textId="3C1A3E47" w:rsidR="00BB7947" w:rsidRDefault="00BB7947" w:rsidP="00C07CF6"/>
    <w:p w14:paraId="55D3F672" w14:textId="2AD6B5DF" w:rsidR="00BB7947" w:rsidRDefault="00BB7947" w:rsidP="00C07CF6">
      <w:r>
        <w:t xml:space="preserve">Now let’s look at </w:t>
      </w:r>
      <w:r w:rsidR="00CC2958">
        <w:t>a</w:t>
      </w:r>
      <w:r w:rsidR="00E87EFF">
        <w:t>n</w:t>
      </w:r>
      <w:r w:rsidR="00CC2958">
        <w:t xml:space="preserve"> interface that uses </w:t>
      </w:r>
      <w:r w:rsidR="00EB6388" w:rsidRPr="00406980">
        <w:rPr>
          <w:rFonts w:ascii="Courier New" w:hAnsi="Courier New" w:cs="Courier New"/>
          <w:color w:val="7030A0"/>
        </w:rPr>
        <w:t>$client</w:t>
      </w:r>
      <w:r w:rsidR="00EB6388">
        <w:t xml:space="preserve">, </w:t>
      </w:r>
      <w:proofErr w:type="spellStart"/>
      <w:r w:rsidR="005B2BAF" w:rsidRPr="00954E92">
        <w:rPr>
          <w:rFonts w:ascii="Courier New" w:hAnsi="Courier New" w:cs="Courier New"/>
        </w:rPr>
        <w:t>IRegister.php</w:t>
      </w:r>
      <w:proofErr w:type="spellEnd"/>
      <w:r w:rsidR="006600A4" w:rsidRPr="00954E92">
        <w:rPr>
          <w:rFonts w:ascii="Courier New" w:hAnsi="Courier New" w:cs="Courier New"/>
        </w:rPr>
        <w:t>:</w:t>
      </w:r>
    </w:p>
    <w:p w14:paraId="4362680A" w14:textId="77777777" w:rsidR="00103752" w:rsidRDefault="00103752" w:rsidP="00103752">
      <w:pPr>
        <w:keepNext/>
      </w:pPr>
      <w:r>
        <w:rPr>
          <w:noProof/>
        </w:rPr>
        <w:drawing>
          <wp:inline distT="0" distB="0" distL="0" distR="0" wp14:anchorId="0DF65DDE" wp14:editId="440A14F7">
            <wp:extent cx="5723888" cy="1935678"/>
            <wp:effectExtent l="0" t="0" r="0" b="7620"/>
            <wp:docPr id="16706591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23888" cy="1935678"/>
                    </a:xfrm>
                    <a:prstGeom prst="rect">
                      <a:avLst/>
                    </a:prstGeom>
                  </pic:spPr>
                </pic:pic>
              </a:graphicData>
            </a:graphic>
          </wp:inline>
        </w:drawing>
      </w:r>
    </w:p>
    <w:p w14:paraId="75A7B4E7" w14:textId="4731C1B3" w:rsidR="006600A4" w:rsidRDefault="00103752" w:rsidP="00103752">
      <w:pPr>
        <w:pStyle w:val="Caption"/>
      </w:pPr>
      <w:r>
        <w:t xml:space="preserve">Figure </w:t>
      </w:r>
      <w:r w:rsidR="00B60155">
        <w:fldChar w:fldCharType="begin"/>
      </w:r>
      <w:r w:rsidR="00B60155">
        <w:instrText xml:space="preserve"> SEQ Figure \* ARABIC </w:instrText>
      </w:r>
      <w:r w:rsidR="00B60155">
        <w:fldChar w:fldCharType="separate"/>
      </w:r>
      <w:r w:rsidR="00AF5A4D">
        <w:rPr>
          <w:noProof/>
        </w:rPr>
        <w:t>3</w:t>
      </w:r>
      <w:r w:rsidR="00B60155">
        <w:rPr>
          <w:noProof/>
        </w:rPr>
        <w:fldChar w:fldCharType="end"/>
      </w:r>
      <w:r>
        <w:t xml:space="preserve"> </w:t>
      </w:r>
      <w:proofErr w:type="spellStart"/>
      <w:r>
        <w:t>IRegister.php</w:t>
      </w:r>
      <w:proofErr w:type="spellEnd"/>
    </w:p>
    <w:p w14:paraId="04C72DC6" w14:textId="7F8E4258" w:rsidR="00D24508" w:rsidRDefault="00277E93" w:rsidP="007A6AAD">
      <w:r>
        <w:t xml:space="preserve">As you can see </w:t>
      </w:r>
      <w:r w:rsidR="00D42015">
        <w:t xml:space="preserve">the </w:t>
      </w:r>
      <w:r w:rsidR="00A84C1C">
        <w:t>interface takes in the details from a form</w:t>
      </w:r>
      <w:r w:rsidR="00A76FC0">
        <w:t>:</w:t>
      </w:r>
    </w:p>
    <w:p w14:paraId="7395B566" w14:textId="609748C3" w:rsidR="00A76FC0" w:rsidRDefault="00D24508" w:rsidP="00A76FC0">
      <w:pPr>
        <w:pStyle w:val="ListParagraph"/>
        <w:numPr>
          <w:ilvl w:val="0"/>
          <w:numId w:val="2"/>
        </w:numPr>
      </w:pPr>
      <w:r>
        <w:t>First name</w:t>
      </w:r>
    </w:p>
    <w:p w14:paraId="227887FE" w14:textId="065E3F2D" w:rsidR="00D24508" w:rsidRDefault="00D24508" w:rsidP="00A76FC0">
      <w:pPr>
        <w:pStyle w:val="ListParagraph"/>
        <w:numPr>
          <w:ilvl w:val="0"/>
          <w:numId w:val="2"/>
        </w:numPr>
      </w:pPr>
      <w:r>
        <w:t>Surname</w:t>
      </w:r>
    </w:p>
    <w:p w14:paraId="64272FF0" w14:textId="1074D0AA" w:rsidR="00A76FC0" w:rsidRDefault="00A76FC0" w:rsidP="00A76FC0">
      <w:pPr>
        <w:pStyle w:val="ListParagraph"/>
        <w:numPr>
          <w:ilvl w:val="0"/>
          <w:numId w:val="2"/>
        </w:numPr>
      </w:pPr>
      <w:r>
        <w:t>Username</w:t>
      </w:r>
    </w:p>
    <w:p w14:paraId="6C75B5BD" w14:textId="26CF482B" w:rsidR="00A76FC0" w:rsidRDefault="00D24508" w:rsidP="00A76FC0">
      <w:pPr>
        <w:pStyle w:val="ListParagraph"/>
        <w:numPr>
          <w:ilvl w:val="0"/>
          <w:numId w:val="2"/>
        </w:numPr>
      </w:pPr>
      <w:r>
        <w:t>Password</w:t>
      </w:r>
    </w:p>
    <w:p w14:paraId="79105F9A" w14:textId="34701C49" w:rsidR="00D24508" w:rsidRPr="007A6AAD" w:rsidRDefault="00D24508" w:rsidP="00D24508">
      <w:r>
        <w:t xml:space="preserve">Then it utilizes </w:t>
      </w:r>
      <w:r w:rsidR="0092346D" w:rsidRPr="00406980">
        <w:rPr>
          <w:rFonts w:ascii="Courier New" w:hAnsi="Courier New" w:cs="Courier New"/>
          <w:color w:val="7030A0"/>
        </w:rPr>
        <w:t>$client</w:t>
      </w:r>
      <w:r w:rsidR="0092346D" w:rsidRPr="00406980">
        <w:rPr>
          <w:color w:val="7030A0"/>
        </w:rPr>
        <w:t xml:space="preserve"> </w:t>
      </w:r>
      <w:r w:rsidR="0092346D">
        <w:t xml:space="preserve">to send data to the soap clients function </w:t>
      </w:r>
      <w:r w:rsidR="0092346D" w:rsidRPr="00406980">
        <w:rPr>
          <w:rFonts w:ascii="Courier New" w:hAnsi="Courier New" w:cs="Courier New"/>
          <w:color w:val="BF8F00" w:themeColor="accent4" w:themeShade="BF"/>
        </w:rPr>
        <w:t>register</w:t>
      </w:r>
      <w:r w:rsidR="00406980">
        <w:rPr>
          <w:color w:val="BF8F00" w:themeColor="accent4" w:themeShade="BF"/>
        </w:rPr>
        <w:t xml:space="preserve">, </w:t>
      </w:r>
      <w:r w:rsidR="00514448">
        <w:t xml:space="preserve">which registers the user in the database. </w:t>
      </w:r>
      <w:r w:rsidR="00406980">
        <w:t xml:space="preserve">Upon completion, if successful it sends the user to </w:t>
      </w:r>
      <w:proofErr w:type="spellStart"/>
      <w:r w:rsidR="00406980" w:rsidRPr="00651148">
        <w:rPr>
          <w:rFonts w:ascii="Courier New" w:hAnsi="Courier New" w:cs="Courier New"/>
        </w:rPr>
        <w:t>home.php</w:t>
      </w:r>
      <w:proofErr w:type="spellEnd"/>
      <w:r w:rsidR="00406980">
        <w:t xml:space="preserve"> otherwise it keeps the user on </w:t>
      </w:r>
      <w:proofErr w:type="spellStart"/>
      <w:r w:rsidR="00406980" w:rsidRPr="00651148">
        <w:rPr>
          <w:rFonts w:ascii="Courier New" w:hAnsi="Courier New" w:cs="Courier New"/>
        </w:rPr>
        <w:t>index.php</w:t>
      </w:r>
      <w:proofErr w:type="spellEnd"/>
      <w:r w:rsidR="00406980">
        <w:t xml:space="preserve"> to try again. </w:t>
      </w:r>
    </w:p>
    <w:p w14:paraId="6769803B" w14:textId="2E5A84A9" w:rsidR="00BE7017" w:rsidRDefault="00BE7017" w:rsidP="00C07CF6"/>
    <w:p w14:paraId="6DEE801F" w14:textId="5F0760E5" w:rsidR="00294285" w:rsidRDefault="00294285" w:rsidP="00C07CF6"/>
    <w:p w14:paraId="391D09AF" w14:textId="2A0945E8" w:rsidR="00294285" w:rsidRDefault="00294285" w:rsidP="00C07CF6"/>
    <w:p w14:paraId="3B887F49" w14:textId="6D3BC4E9" w:rsidR="00D75394" w:rsidRPr="00B57FE2" w:rsidRDefault="00D75394" w:rsidP="00D75394">
      <w:pPr>
        <w:pStyle w:val="Heading3"/>
      </w:pPr>
      <w:bookmarkStart w:id="27" w:name="_Toc25745326"/>
      <w:r w:rsidRPr="00B57FE2">
        <w:lastRenderedPageBreak/>
        <w:t>Displays</w:t>
      </w:r>
      <w:bookmarkEnd w:id="27"/>
    </w:p>
    <w:p w14:paraId="2FA0736F" w14:textId="61BA1A1C" w:rsidR="00722EAB" w:rsidRDefault="00294285" w:rsidP="00C07CF6">
      <w:r>
        <w:t xml:space="preserve">Let’s move onto the “displays” section of our interface. This contains PHP code that echo’s </w:t>
      </w:r>
      <w:r w:rsidR="00AE1FF8">
        <w:t>HTML code, we</w:t>
      </w:r>
      <w:r w:rsidR="00E96977">
        <w:t xml:space="preserve"> did this to keep our HTML code easy to understand and distance PHP from HTML. </w:t>
      </w:r>
      <w:r w:rsidR="009A5C24">
        <w:t xml:space="preserve">For example, </w:t>
      </w:r>
      <w:r w:rsidR="0037303A">
        <w:t xml:space="preserve">here is </w:t>
      </w:r>
      <w:proofErr w:type="spellStart"/>
      <w:r w:rsidR="0037303A" w:rsidRPr="00651148">
        <w:rPr>
          <w:rFonts w:ascii="Courier New" w:hAnsi="Courier New" w:cs="Courier New"/>
        </w:rPr>
        <w:t>loadOwnScoreboard.php</w:t>
      </w:r>
      <w:proofErr w:type="spellEnd"/>
      <w:r w:rsidR="0037303A" w:rsidRPr="00505A50">
        <w:rPr>
          <w:sz w:val="22"/>
        </w:rPr>
        <w:t xml:space="preserve"> </w:t>
      </w:r>
      <w:r w:rsidR="0037303A">
        <w:t xml:space="preserve">which </w:t>
      </w:r>
      <w:r w:rsidR="00722EAB">
        <w:t>loads the users own scores:</w:t>
      </w:r>
    </w:p>
    <w:p w14:paraId="11E92003" w14:textId="77777777" w:rsidR="00D75394" w:rsidRDefault="00D75394" w:rsidP="00D75394">
      <w:pPr>
        <w:keepNext/>
      </w:pPr>
      <w:r>
        <w:rPr>
          <w:noProof/>
        </w:rPr>
        <w:drawing>
          <wp:inline distT="0" distB="0" distL="0" distR="0" wp14:anchorId="15BEF0A9" wp14:editId="49EF588A">
            <wp:extent cx="5723888" cy="5450775"/>
            <wp:effectExtent l="0" t="0" r="0" b="0"/>
            <wp:docPr id="16914506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723888" cy="5450775"/>
                    </a:xfrm>
                    <a:prstGeom prst="rect">
                      <a:avLst/>
                    </a:prstGeom>
                  </pic:spPr>
                </pic:pic>
              </a:graphicData>
            </a:graphic>
          </wp:inline>
        </w:drawing>
      </w:r>
    </w:p>
    <w:p w14:paraId="377DD208" w14:textId="6FAB4B4C" w:rsidR="00D75394" w:rsidRDefault="00D75394" w:rsidP="00D75394">
      <w:pPr>
        <w:pStyle w:val="Caption"/>
        <w:rPr>
          <w:noProof/>
        </w:rPr>
      </w:pPr>
      <w:r>
        <w:t xml:space="preserve">Figure </w:t>
      </w:r>
      <w:r w:rsidR="00B60155">
        <w:fldChar w:fldCharType="begin"/>
      </w:r>
      <w:r w:rsidR="00B60155">
        <w:instrText xml:space="preserve"> SEQ Figure \* ARABIC </w:instrText>
      </w:r>
      <w:r w:rsidR="00B60155">
        <w:fldChar w:fldCharType="separate"/>
      </w:r>
      <w:r w:rsidR="00AF5A4D">
        <w:rPr>
          <w:noProof/>
        </w:rPr>
        <w:t>4</w:t>
      </w:r>
      <w:r w:rsidR="00B60155">
        <w:rPr>
          <w:noProof/>
        </w:rPr>
        <w:fldChar w:fldCharType="end"/>
      </w:r>
      <w:r>
        <w:t xml:space="preserve"> </w:t>
      </w:r>
      <w:proofErr w:type="spellStart"/>
      <w:r>
        <w:t>loadOwnScore</w:t>
      </w:r>
      <w:r>
        <w:rPr>
          <w:noProof/>
        </w:rPr>
        <w:t>Board.php</w:t>
      </w:r>
      <w:proofErr w:type="spellEnd"/>
    </w:p>
    <w:p w14:paraId="3969CCDB" w14:textId="77777777" w:rsidR="006C32A0" w:rsidRDefault="006C32A0" w:rsidP="006C32A0">
      <w:pPr>
        <w:keepNext/>
      </w:pPr>
      <w:r>
        <w:rPr>
          <w:noProof/>
        </w:rPr>
        <w:drawing>
          <wp:inline distT="0" distB="0" distL="0" distR="0" wp14:anchorId="1A88777F" wp14:editId="5DB88ED3">
            <wp:extent cx="5723888" cy="1104405"/>
            <wp:effectExtent l="0" t="0" r="0" b="635"/>
            <wp:docPr id="12123803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723888" cy="1104405"/>
                    </a:xfrm>
                    <a:prstGeom prst="rect">
                      <a:avLst/>
                    </a:prstGeom>
                  </pic:spPr>
                </pic:pic>
              </a:graphicData>
            </a:graphic>
          </wp:inline>
        </w:drawing>
      </w:r>
    </w:p>
    <w:p w14:paraId="00CE58F7" w14:textId="439A66AE" w:rsidR="006C32A0" w:rsidRDefault="006C32A0" w:rsidP="006C32A0">
      <w:pPr>
        <w:pStyle w:val="Caption"/>
      </w:pPr>
      <w:r>
        <w:t xml:space="preserve">Figure </w:t>
      </w:r>
      <w:r w:rsidR="00B60155">
        <w:fldChar w:fldCharType="begin"/>
      </w:r>
      <w:r w:rsidR="00B60155">
        <w:instrText xml:space="preserve"> SEQ Figure \* ARABIC </w:instrText>
      </w:r>
      <w:r w:rsidR="00B60155">
        <w:fldChar w:fldCharType="separate"/>
      </w:r>
      <w:r w:rsidR="00AF5A4D">
        <w:rPr>
          <w:noProof/>
        </w:rPr>
        <w:t>5</w:t>
      </w:r>
      <w:r w:rsidR="00B60155">
        <w:rPr>
          <w:noProof/>
        </w:rPr>
        <w:fldChar w:fldCharType="end"/>
      </w:r>
      <w:r>
        <w:t xml:space="preserve"> </w:t>
      </w:r>
      <w:proofErr w:type="spellStart"/>
      <w:r>
        <w:t>score.php</w:t>
      </w:r>
      <w:proofErr w:type="spellEnd"/>
    </w:p>
    <w:p w14:paraId="7DF5F9AD" w14:textId="77777777" w:rsidR="006C32A0" w:rsidRDefault="006C32A0" w:rsidP="00D75394"/>
    <w:p w14:paraId="7D5BBF38" w14:textId="6D92C15A" w:rsidR="00A431F6" w:rsidRDefault="00CB5C52" w:rsidP="00A431F6">
      <w:r>
        <w:t>The image</w:t>
      </w:r>
      <w:r w:rsidR="006C32A0">
        <w:t>s</w:t>
      </w:r>
      <w:r>
        <w:t xml:space="preserve"> above show how we used </w:t>
      </w:r>
      <w:r w:rsidRPr="00781AF3">
        <w:rPr>
          <w:rFonts w:ascii="Courier New" w:hAnsi="Courier New" w:cs="Courier New"/>
          <w:color w:val="7030A0"/>
        </w:rPr>
        <w:t>$client</w:t>
      </w:r>
      <w:r w:rsidRPr="00781AF3">
        <w:rPr>
          <w:color w:val="7030A0"/>
        </w:rPr>
        <w:t xml:space="preserve"> </w:t>
      </w:r>
      <w:r>
        <w:t xml:space="preserve">to retrieve </w:t>
      </w:r>
      <w:r w:rsidR="00781AF3">
        <w:t>league</w:t>
      </w:r>
      <w:r>
        <w:t xml:space="preserve"> data, which is then </w:t>
      </w:r>
      <w:r w:rsidR="00781AF3">
        <w:t xml:space="preserve">processed to show how many times a user has won, lost, and drawn matches by </w:t>
      </w:r>
      <w:r w:rsidR="00781AF3" w:rsidRPr="00781AF3">
        <w:rPr>
          <w:color w:val="C45911" w:themeColor="accent2" w:themeShade="BF"/>
        </w:rPr>
        <w:t>echo-</w:t>
      </w:r>
      <w:proofErr w:type="spellStart"/>
      <w:r w:rsidR="00781AF3" w:rsidRPr="00781AF3">
        <w:rPr>
          <w:color w:val="C45911" w:themeColor="accent2" w:themeShade="BF"/>
        </w:rPr>
        <w:t>ing</w:t>
      </w:r>
      <w:proofErr w:type="spellEnd"/>
      <w:r w:rsidR="00781AF3" w:rsidRPr="00781AF3">
        <w:rPr>
          <w:color w:val="C45911" w:themeColor="accent2" w:themeShade="BF"/>
        </w:rPr>
        <w:t xml:space="preserve"> </w:t>
      </w:r>
      <w:r w:rsidR="00781AF3">
        <w:t>the data back to the HTML file.</w:t>
      </w:r>
      <w:r w:rsidR="006C32A0">
        <w:t xml:space="preserve"> Then Figure 5 shows how we </w:t>
      </w:r>
      <w:r w:rsidR="00030580">
        <w:t>then projected that data onto the correct screen.</w:t>
      </w:r>
    </w:p>
    <w:p w14:paraId="495DB116" w14:textId="56EFC603" w:rsidR="00A431F6" w:rsidRDefault="00A431F6" w:rsidP="00A431F6">
      <w:pPr>
        <w:pStyle w:val="Heading2"/>
      </w:pPr>
      <w:bookmarkStart w:id="28" w:name="_Toc25745327"/>
      <w:r>
        <w:lastRenderedPageBreak/>
        <w:t>JavaScript</w:t>
      </w:r>
      <w:bookmarkEnd w:id="28"/>
    </w:p>
    <w:p w14:paraId="478C4EDC" w14:textId="320417A4" w:rsidR="00A431F6" w:rsidRDefault="00EF0500" w:rsidP="00EF0500">
      <w:pPr>
        <w:pStyle w:val="Heading3"/>
      </w:pPr>
      <w:bookmarkStart w:id="29" w:name="_Toc25745328"/>
      <w:r>
        <w:t>Ajax</w:t>
      </w:r>
      <w:bookmarkEnd w:id="29"/>
    </w:p>
    <w:p w14:paraId="620BB289" w14:textId="0A0BFE70" w:rsidR="00EF0500" w:rsidRDefault="005B3CED" w:rsidP="00EF0500">
      <w:r>
        <w:t>To</w:t>
      </w:r>
      <w:r w:rsidR="00EF0500">
        <w:t xml:space="preserve"> have our code working as a cohesive unit we </w:t>
      </w:r>
      <w:r w:rsidR="007C39E1">
        <w:t xml:space="preserve">were required to learn how to send data from </w:t>
      </w:r>
      <w:r w:rsidR="004E7FB3">
        <w:t xml:space="preserve">our JavaScript files to our PHP files. We also didn’t want to refresh the entire page </w:t>
      </w:r>
      <w:r w:rsidR="00425940">
        <w:t>every time</w:t>
      </w:r>
      <w:r w:rsidR="004E7FB3">
        <w:t xml:space="preserve"> we did so, therefore we decided to use AJAX. AJAX </w:t>
      </w:r>
      <w:r w:rsidR="00B6485C">
        <w:t>took some practicing before we had it working as smoothly as we liked</w:t>
      </w:r>
      <w:r w:rsidR="00DD7A15">
        <w:t xml:space="preserve">. </w:t>
      </w:r>
      <w:r w:rsidR="00F126B2">
        <w:t>Let’s examine a short AJAX example we used:</w:t>
      </w:r>
    </w:p>
    <w:p w14:paraId="5378ECE7" w14:textId="77777777" w:rsidR="00BF549B" w:rsidRDefault="00854E08" w:rsidP="00BF549B">
      <w:pPr>
        <w:keepNext/>
      </w:pPr>
      <w:r>
        <w:rPr>
          <w:noProof/>
        </w:rPr>
        <w:drawing>
          <wp:inline distT="0" distB="0" distL="0" distR="0" wp14:anchorId="4651DFB0" wp14:editId="44E1F873">
            <wp:extent cx="5735954" cy="2529205"/>
            <wp:effectExtent l="0" t="0" r="0" b="4445"/>
            <wp:docPr id="809307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35954" cy="2529205"/>
                    </a:xfrm>
                    <a:prstGeom prst="rect">
                      <a:avLst/>
                    </a:prstGeom>
                  </pic:spPr>
                </pic:pic>
              </a:graphicData>
            </a:graphic>
          </wp:inline>
        </w:drawing>
      </w:r>
    </w:p>
    <w:p w14:paraId="61254789" w14:textId="488A7A9D" w:rsidR="00BF549B" w:rsidRDefault="00BF549B" w:rsidP="00BF549B">
      <w:pPr>
        <w:pStyle w:val="Caption"/>
      </w:pPr>
      <w:r>
        <w:t xml:space="preserve">Figure </w:t>
      </w:r>
      <w:r w:rsidR="00B60155">
        <w:fldChar w:fldCharType="begin"/>
      </w:r>
      <w:r w:rsidR="00B60155">
        <w:instrText xml:space="preserve"> SEQ Figure \* ARABIC </w:instrText>
      </w:r>
      <w:r w:rsidR="00B60155">
        <w:fldChar w:fldCharType="separate"/>
      </w:r>
      <w:r w:rsidR="00AF5A4D">
        <w:rPr>
          <w:noProof/>
        </w:rPr>
        <w:t>6</w:t>
      </w:r>
      <w:r w:rsidR="00B60155">
        <w:rPr>
          <w:noProof/>
        </w:rPr>
        <w:fldChar w:fldCharType="end"/>
      </w:r>
      <w:r>
        <w:t xml:space="preserve"> Home.js AJAX example</w:t>
      </w:r>
    </w:p>
    <w:p w14:paraId="7CE8556B" w14:textId="77777777" w:rsidR="00BF549B" w:rsidRDefault="00BF549B" w:rsidP="00BF549B">
      <w:pPr>
        <w:keepNext/>
      </w:pPr>
      <w:r>
        <w:rPr>
          <w:noProof/>
        </w:rPr>
        <w:drawing>
          <wp:inline distT="0" distB="0" distL="0" distR="0" wp14:anchorId="0B29E159" wp14:editId="6AF7C1DC">
            <wp:extent cx="5723888" cy="3087370"/>
            <wp:effectExtent l="0" t="0" r="0" b="0"/>
            <wp:docPr id="20025782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723888" cy="3087370"/>
                    </a:xfrm>
                    <a:prstGeom prst="rect">
                      <a:avLst/>
                    </a:prstGeom>
                  </pic:spPr>
                </pic:pic>
              </a:graphicData>
            </a:graphic>
          </wp:inline>
        </w:drawing>
      </w:r>
    </w:p>
    <w:p w14:paraId="0FEF81A9" w14:textId="543661B3" w:rsidR="006B1435" w:rsidRDefault="00BF549B" w:rsidP="00BF549B">
      <w:pPr>
        <w:pStyle w:val="Caption"/>
      </w:pPr>
      <w:r>
        <w:t xml:space="preserve">Figure </w:t>
      </w:r>
      <w:r w:rsidR="00B60155">
        <w:fldChar w:fldCharType="begin"/>
      </w:r>
      <w:r w:rsidR="00B60155">
        <w:instrText xml:space="preserve"> SEQ Figure \* ARABIC </w:instrText>
      </w:r>
      <w:r w:rsidR="00B60155">
        <w:fldChar w:fldCharType="separate"/>
      </w:r>
      <w:r w:rsidR="00AF5A4D">
        <w:rPr>
          <w:noProof/>
        </w:rPr>
        <w:t>7</w:t>
      </w:r>
      <w:r w:rsidR="00B60155">
        <w:rPr>
          <w:noProof/>
        </w:rPr>
        <w:fldChar w:fldCharType="end"/>
      </w:r>
      <w:r>
        <w:t xml:space="preserve"> </w:t>
      </w:r>
      <w:proofErr w:type="spellStart"/>
      <w:r>
        <w:t>ICreateNewGame.php</w:t>
      </w:r>
      <w:proofErr w:type="spellEnd"/>
    </w:p>
    <w:p w14:paraId="1777DDC3" w14:textId="75A133C2" w:rsidR="00BF549B" w:rsidRPr="00BF549B" w:rsidRDefault="00636293" w:rsidP="00BF549B">
      <w:r>
        <w:t xml:space="preserve">In figure </w:t>
      </w:r>
      <w:r w:rsidR="001415AD">
        <w:t>6</w:t>
      </w:r>
      <w:r w:rsidR="00B416EA">
        <w:t xml:space="preserve"> we see our </w:t>
      </w:r>
      <w:proofErr w:type="gramStart"/>
      <w:r w:rsidR="00B416EA">
        <w:t>$</w:t>
      </w:r>
      <w:r w:rsidR="00E029F7">
        <w:t>.ajax</w:t>
      </w:r>
      <w:proofErr w:type="gramEnd"/>
      <w:r w:rsidR="00E029F7">
        <w:t xml:space="preserve">{()} </w:t>
      </w:r>
      <w:r w:rsidR="00BB6943">
        <w:t xml:space="preserve">script being used. We see the type we specified was </w:t>
      </w:r>
      <w:r w:rsidR="003D79EB">
        <w:t>POST</w:t>
      </w:r>
      <w:r w:rsidR="00BB6943">
        <w:t xml:space="preserve">, the </w:t>
      </w:r>
      <w:r w:rsidR="008F2B63">
        <w:t>URL</w:t>
      </w:r>
      <w:r w:rsidR="00BB6943">
        <w:t xml:space="preserve"> was the PHP file we </w:t>
      </w:r>
      <w:r w:rsidR="008F2B63">
        <w:t>wanted</w:t>
      </w:r>
      <w:r w:rsidR="00BB6943">
        <w:t xml:space="preserve"> to send our data too, and </w:t>
      </w:r>
      <w:r w:rsidR="008F2B63">
        <w:t>finally out data, in this case</w:t>
      </w:r>
      <w:r w:rsidR="0013305F">
        <w:t>,</w:t>
      </w:r>
      <w:r w:rsidR="008F2B63">
        <w:t xml:space="preserve"> it’s a player id. </w:t>
      </w:r>
      <w:r w:rsidR="00FF797E">
        <w:t xml:space="preserve">Then, we see a function call in the success area, which processed the data that was returned in the PHP file in </w:t>
      </w:r>
      <w:proofErr w:type="spellStart"/>
      <w:r w:rsidR="00FF797E">
        <w:t>ICreateNewGame</w:t>
      </w:r>
      <w:proofErr w:type="spellEnd"/>
      <w:r w:rsidR="00FF797E">
        <w:t xml:space="preserve"> as </w:t>
      </w:r>
      <w:r w:rsidR="00BA280B">
        <w:t xml:space="preserve">seen in Figure 7. </w:t>
      </w:r>
    </w:p>
    <w:p w14:paraId="2F0A4CEF" w14:textId="77777777" w:rsidR="00D03EBB" w:rsidRDefault="00A431F6" w:rsidP="00D03EBB">
      <w:pPr>
        <w:pStyle w:val="Heading2"/>
      </w:pPr>
      <w:bookmarkStart w:id="30" w:name="_Toc25745329"/>
      <w:r>
        <w:lastRenderedPageBreak/>
        <w:t>CSS</w:t>
      </w:r>
      <w:r w:rsidR="00D03EBB">
        <w:t xml:space="preserve"> and User Interface</w:t>
      </w:r>
      <w:bookmarkEnd w:id="30"/>
    </w:p>
    <w:p w14:paraId="772B781F" w14:textId="55399BB6" w:rsidR="00A431F6" w:rsidRDefault="00F81B5A" w:rsidP="00A431F6">
      <w:r>
        <w:rPr>
          <w:noProof/>
        </w:rPr>
        <mc:AlternateContent>
          <mc:Choice Requires="wps">
            <w:drawing>
              <wp:anchor distT="0" distB="0" distL="114300" distR="114300" simplePos="0" relativeHeight="251658246" behindDoc="0" locked="0" layoutInCell="1" allowOverlap="1" wp14:anchorId="42DA6878" wp14:editId="49204AD3">
                <wp:simplePos x="0" y="0"/>
                <wp:positionH relativeFrom="column">
                  <wp:posOffset>846455</wp:posOffset>
                </wp:positionH>
                <wp:positionV relativeFrom="paragraph">
                  <wp:posOffset>7107555</wp:posOffset>
                </wp:positionV>
                <wp:extent cx="39719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3971925" cy="635"/>
                        </a:xfrm>
                        <a:prstGeom prst="rect">
                          <a:avLst/>
                        </a:prstGeom>
                        <a:solidFill>
                          <a:prstClr val="white"/>
                        </a:solidFill>
                        <a:ln>
                          <a:noFill/>
                        </a:ln>
                      </wps:spPr>
                      <wps:txbx>
                        <w:txbxContent>
                          <w:p w14:paraId="77B5ACC9" w14:textId="4C0201EF" w:rsidR="00F81B5A" w:rsidRPr="002803F5" w:rsidRDefault="00F81B5A" w:rsidP="00F81B5A">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8</w:t>
                            </w:r>
                            <w:r w:rsidR="00B60155">
                              <w:rPr>
                                <w:noProof/>
                              </w:rPr>
                              <w:fldChar w:fldCharType="end"/>
                            </w:r>
                            <w:r>
                              <w:t xml:space="preserve"> Login at </w:t>
                            </w:r>
                            <w:proofErr w:type="spellStart"/>
                            <w:r>
                              <w:t>index.php</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A6878" id="Text Box 13" o:spid="_x0000_s1027" type="#_x0000_t202" style="position:absolute;left:0;text-align:left;margin-left:66.65pt;margin-top:559.65pt;width:312.7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" stroked="f">
                <v:textbox style="mso-fit-shape-to-text:t" inset="0,0,0,0">
                  <w:txbxContent>
                    <w:p w14:paraId="77B5ACC9" w14:textId="4C0201EF" w:rsidR="00F81B5A" w:rsidRPr="002803F5" w:rsidRDefault="00F81B5A" w:rsidP="00F81B5A">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8</w:t>
                      </w:r>
                      <w:r w:rsidR="00B60155">
                        <w:rPr>
                          <w:noProof/>
                        </w:rPr>
                        <w:fldChar w:fldCharType="end"/>
                      </w:r>
                      <w:r>
                        <w:t xml:space="preserve"> Login at </w:t>
                      </w:r>
                      <w:proofErr w:type="spellStart"/>
                      <w:r>
                        <w:t>index.php</w:t>
                      </w:r>
                      <w:proofErr w:type="spellEnd"/>
                    </w:p>
                  </w:txbxContent>
                </v:textbox>
                <w10:wrap type="topAndBottom"/>
              </v:shape>
            </w:pict>
          </mc:Fallback>
        </mc:AlternateContent>
      </w:r>
      <w:r>
        <w:rPr>
          <w:noProof/>
        </w:rPr>
        <w:drawing>
          <wp:anchor distT="0" distB="0" distL="114300" distR="114300" simplePos="0" relativeHeight="251658245" behindDoc="0" locked="0" layoutInCell="1" allowOverlap="1" wp14:anchorId="6BC56B72" wp14:editId="06B348D2">
            <wp:simplePos x="0" y="0"/>
            <wp:positionH relativeFrom="margin">
              <wp:align>center</wp:align>
            </wp:positionH>
            <wp:positionV relativeFrom="paragraph">
              <wp:posOffset>4050030</wp:posOffset>
            </wp:positionV>
            <wp:extent cx="3971925" cy="3000375"/>
            <wp:effectExtent l="76200" t="76200" r="142875" b="1428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71925" cy="3000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C15E0">
        <w:rPr>
          <w:noProof/>
        </w:rPr>
        <mc:AlternateContent>
          <mc:Choice Requires="wps">
            <w:drawing>
              <wp:anchor distT="0" distB="0" distL="114300" distR="114300" simplePos="0" relativeHeight="251658244" behindDoc="0" locked="0" layoutInCell="1" allowOverlap="1" wp14:anchorId="68369397" wp14:editId="31747757">
                <wp:simplePos x="0" y="0"/>
                <wp:positionH relativeFrom="column">
                  <wp:posOffset>875030</wp:posOffset>
                </wp:positionH>
                <wp:positionV relativeFrom="paragraph">
                  <wp:posOffset>3802380</wp:posOffset>
                </wp:positionV>
                <wp:extent cx="397573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3975735" cy="635"/>
                        </a:xfrm>
                        <a:prstGeom prst="rect">
                          <a:avLst/>
                        </a:prstGeom>
                        <a:solidFill>
                          <a:prstClr val="white"/>
                        </a:solidFill>
                        <a:ln>
                          <a:noFill/>
                        </a:ln>
                      </wps:spPr>
                      <wps:txbx>
                        <w:txbxContent>
                          <w:p w14:paraId="125483E1" w14:textId="4D786695" w:rsidR="004C15E0" w:rsidRPr="00FB46B2" w:rsidRDefault="004C15E0" w:rsidP="004C15E0">
                            <w:pPr>
                              <w:pStyle w:val="Caption"/>
                              <w:rPr>
                                <w:noProof/>
                                <w:sz w:val="24"/>
                                <w:szCs w:val="24"/>
                              </w:rPr>
                            </w:pPr>
                            <w:r>
                              <w:t xml:space="preserve">Figure </w:t>
                            </w:r>
                            <w:r w:rsidR="00B60155">
                              <w:fldChar w:fldCharType="begin"/>
                            </w:r>
                            <w:r w:rsidR="00B60155">
                              <w:instrText xml:space="preserve"> SEQ Figure \</w:instrText>
                            </w:r>
                            <w:r w:rsidR="00B60155">
                              <w:instrText xml:space="preserve">* ARABIC </w:instrText>
                            </w:r>
                            <w:r w:rsidR="00B60155">
                              <w:fldChar w:fldCharType="separate"/>
                            </w:r>
                            <w:r w:rsidR="00AF5A4D">
                              <w:rPr>
                                <w:noProof/>
                              </w:rPr>
                              <w:t>9</w:t>
                            </w:r>
                            <w:r w:rsidR="00B60155">
                              <w:rPr>
                                <w:noProof/>
                              </w:rPr>
                              <w:fldChar w:fldCharType="end"/>
                            </w:r>
                            <w:r>
                              <w:t xml:space="preserve"> </w:t>
                            </w:r>
                            <w:proofErr w:type="spellStart"/>
                            <w:r>
                              <w:t>Index.php</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369397" id="Text Box 11" o:spid="_x0000_s1028" type="#_x0000_t202" style="position:absolute;left:0;text-align:left;margin-left:68.9pt;margin-top:299.4pt;width:313.05pt;height:.0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" stroked="f">
                <v:textbox style="mso-fit-shape-to-text:t" inset="0,0,0,0">
                  <w:txbxContent>
                    <w:p w14:paraId="125483E1" w14:textId="4D786695" w:rsidR="004C15E0" w:rsidRPr="00FB46B2" w:rsidRDefault="004C15E0" w:rsidP="004C15E0">
                      <w:pPr>
                        <w:pStyle w:val="Caption"/>
                        <w:rPr>
                          <w:noProof/>
                          <w:sz w:val="24"/>
                          <w:szCs w:val="24"/>
                        </w:rPr>
                      </w:pPr>
                      <w:r>
                        <w:t xml:space="preserve">Figure </w:t>
                      </w:r>
                      <w:r w:rsidR="00B60155">
                        <w:fldChar w:fldCharType="begin"/>
                      </w:r>
                      <w:r w:rsidR="00B60155">
                        <w:instrText xml:space="preserve"> SEQ Figure \</w:instrText>
                      </w:r>
                      <w:r w:rsidR="00B60155">
                        <w:instrText xml:space="preserve">* ARABIC </w:instrText>
                      </w:r>
                      <w:r w:rsidR="00B60155">
                        <w:fldChar w:fldCharType="separate"/>
                      </w:r>
                      <w:r w:rsidR="00AF5A4D">
                        <w:rPr>
                          <w:noProof/>
                        </w:rPr>
                        <w:t>9</w:t>
                      </w:r>
                      <w:r w:rsidR="00B60155">
                        <w:rPr>
                          <w:noProof/>
                        </w:rPr>
                        <w:fldChar w:fldCharType="end"/>
                      </w:r>
                      <w:r>
                        <w:t xml:space="preserve"> </w:t>
                      </w:r>
                      <w:proofErr w:type="spellStart"/>
                      <w:r>
                        <w:t>Index.php</w:t>
                      </w:r>
                      <w:proofErr w:type="spellEnd"/>
                    </w:p>
                  </w:txbxContent>
                </v:textbox>
                <w10:wrap type="topAndBottom"/>
              </v:shape>
            </w:pict>
          </mc:Fallback>
        </mc:AlternateContent>
      </w:r>
      <w:r w:rsidR="004C15E0">
        <w:rPr>
          <w:noProof/>
        </w:rPr>
        <w:drawing>
          <wp:anchor distT="0" distB="0" distL="114300" distR="114300" simplePos="0" relativeHeight="251658243" behindDoc="0" locked="0" layoutInCell="1" allowOverlap="1" wp14:anchorId="2E095BD1" wp14:editId="08A77046">
            <wp:simplePos x="0" y="0"/>
            <wp:positionH relativeFrom="margin">
              <wp:align>center</wp:align>
            </wp:positionH>
            <wp:positionV relativeFrom="paragraph">
              <wp:posOffset>821055</wp:posOffset>
            </wp:positionV>
            <wp:extent cx="3975735" cy="2924175"/>
            <wp:effectExtent l="76200" t="76200" r="139065" b="14287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75735" cy="2924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3E44DA">
        <w:t xml:space="preserve">We used CSS </w:t>
      </w:r>
      <w:r w:rsidR="003147AB">
        <w:t xml:space="preserve">to style our pages and create an easy to use UI for users. </w:t>
      </w:r>
      <w:r w:rsidR="00C703C5">
        <w:t>For our index page</w:t>
      </w:r>
      <w:r w:rsidR="00B70CEC">
        <w:t>,</w:t>
      </w:r>
      <w:r w:rsidR="00C703C5">
        <w:t xml:space="preserve"> we used some simple CSS and JS we found </w:t>
      </w:r>
      <w:r w:rsidR="00967ABB">
        <w:t xml:space="preserve">online to save time working on core functionality. </w:t>
      </w:r>
      <w:r w:rsidR="00FD62E0">
        <w:t xml:space="preserve">We also found a template for a grid </w:t>
      </w:r>
      <w:r w:rsidR="00785A65">
        <w:t xml:space="preserve">for a checkerboard game which gave us inspiration on how to complete our </w:t>
      </w:r>
      <w:r w:rsidR="001F356A">
        <w:t xml:space="preserve">Tic Tac Toe board. Here </w:t>
      </w:r>
      <w:r w:rsidR="00CB726A">
        <w:t>are</w:t>
      </w:r>
      <w:r w:rsidR="001F356A">
        <w:t xml:space="preserve"> some of the pages:</w:t>
      </w:r>
    </w:p>
    <w:p w14:paraId="5C747DD3" w14:textId="08E63D0A" w:rsidR="001F356A" w:rsidRDefault="001F356A" w:rsidP="00A431F6"/>
    <w:p w14:paraId="03C056DE" w14:textId="04D138E7" w:rsidR="00F81B5A" w:rsidRDefault="00F81B5A">
      <w:r>
        <w:br w:type="page"/>
      </w:r>
    </w:p>
    <w:p w14:paraId="69809682" w14:textId="3ECAE46D" w:rsidR="00F81B5A" w:rsidRDefault="00210B9A">
      <w:r>
        <w:rPr>
          <w:noProof/>
        </w:rPr>
        <w:lastRenderedPageBreak/>
        <mc:AlternateContent>
          <mc:Choice Requires="wps">
            <w:drawing>
              <wp:anchor distT="0" distB="0" distL="114300" distR="114300" simplePos="0" relativeHeight="251658250" behindDoc="0" locked="0" layoutInCell="1" allowOverlap="1" wp14:anchorId="08AA0ADC" wp14:editId="50B676AA">
                <wp:simplePos x="0" y="0"/>
                <wp:positionH relativeFrom="column">
                  <wp:posOffset>513715</wp:posOffset>
                </wp:positionH>
                <wp:positionV relativeFrom="paragraph">
                  <wp:posOffset>7819390</wp:posOffset>
                </wp:positionV>
                <wp:extent cx="454342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673DB8F4" w14:textId="3E1BCD95" w:rsidR="00210B9A" w:rsidRPr="0076490E" w:rsidRDefault="00210B9A" w:rsidP="00210B9A">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0</w:t>
                            </w:r>
                            <w:r w:rsidR="00B60155">
                              <w:rPr>
                                <w:noProof/>
                              </w:rPr>
                              <w:fldChar w:fldCharType="end"/>
                            </w:r>
                            <w:r>
                              <w:t xml:space="preserve"> Score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AA0ADC" id="Text Box 17" o:spid="_x0000_s1029" type="#_x0000_t202" style="position:absolute;left:0;text-align:left;margin-left:40.45pt;margin-top:615.7pt;width:357.75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" stroked="f">
                <v:textbox style="mso-fit-shape-to-text:t" inset="0,0,0,0">
                  <w:txbxContent>
                    <w:p w14:paraId="673DB8F4" w14:textId="3E1BCD95" w:rsidR="00210B9A" w:rsidRPr="0076490E" w:rsidRDefault="00210B9A" w:rsidP="00210B9A">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0</w:t>
                      </w:r>
                      <w:r w:rsidR="00B60155">
                        <w:rPr>
                          <w:noProof/>
                        </w:rPr>
                        <w:fldChar w:fldCharType="end"/>
                      </w:r>
                      <w:r>
                        <w:t xml:space="preserve"> Scoreboard</w:t>
                      </w:r>
                    </w:p>
                  </w:txbxContent>
                </v:textbox>
                <w10:wrap type="topAndBottom"/>
              </v:shape>
            </w:pict>
          </mc:Fallback>
        </mc:AlternateContent>
      </w:r>
      <w:r>
        <w:rPr>
          <w:noProof/>
        </w:rPr>
        <w:drawing>
          <wp:anchor distT="0" distB="0" distL="114300" distR="114300" simplePos="0" relativeHeight="251658249" behindDoc="0" locked="0" layoutInCell="1" allowOverlap="1" wp14:anchorId="08309C66" wp14:editId="258FA089">
            <wp:simplePos x="0" y="0"/>
            <wp:positionH relativeFrom="margin">
              <wp:posOffset>513715</wp:posOffset>
            </wp:positionH>
            <wp:positionV relativeFrom="paragraph">
              <wp:posOffset>3876040</wp:posOffset>
            </wp:positionV>
            <wp:extent cx="4543425" cy="3886200"/>
            <wp:effectExtent l="76200" t="76200" r="142875" b="133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43425" cy="3886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806965">
        <w:rPr>
          <w:noProof/>
        </w:rPr>
        <mc:AlternateContent>
          <mc:Choice Requires="wps">
            <w:drawing>
              <wp:anchor distT="0" distB="0" distL="114300" distR="114300" simplePos="0" relativeHeight="251658248" behindDoc="0" locked="0" layoutInCell="1" allowOverlap="1" wp14:anchorId="4963AF6A" wp14:editId="6CAEF5A5">
                <wp:simplePos x="0" y="0"/>
                <wp:positionH relativeFrom="column">
                  <wp:posOffset>533400</wp:posOffset>
                </wp:positionH>
                <wp:positionV relativeFrom="paragraph">
                  <wp:posOffset>3589020</wp:posOffset>
                </wp:positionV>
                <wp:extent cx="451485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514850" cy="635"/>
                        </a:xfrm>
                        <a:prstGeom prst="rect">
                          <a:avLst/>
                        </a:prstGeom>
                        <a:solidFill>
                          <a:prstClr val="white"/>
                        </a:solidFill>
                        <a:ln>
                          <a:noFill/>
                        </a:ln>
                      </wps:spPr>
                      <wps:txbx>
                        <w:txbxContent>
                          <w:p w14:paraId="272D2F17" w14:textId="3123FB38" w:rsidR="00806965" w:rsidRPr="00202EA4" w:rsidRDefault="00806965" w:rsidP="00806965">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1</w:t>
                            </w:r>
                            <w:r w:rsidR="00B60155">
                              <w:rPr>
                                <w:noProof/>
                              </w:rPr>
                              <w:fldChar w:fldCharType="end"/>
                            </w:r>
                            <w:r>
                              <w:t xml:space="preserve"> Jim has an open game, also option to create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3AF6A" id="Text Box 15" o:spid="_x0000_s1030" type="#_x0000_t202" style="position:absolute;left:0;text-align:left;margin-left:42pt;margin-top:282.6pt;width:355.5pt;height:.05pt;z-index:251658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" stroked="f">
                <v:textbox style="mso-fit-shape-to-text:t" inset="0,0,0,0">
                  <w:txbxContent>
                    <w:p w14:paraId="272D2F17" w14:textId="3123FB38" w:rsidR="00806965" w:rsidRPr="00202EA4" w:rsidRDefault="00806965" w:rsidP="00806965">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1</w:t>
                      </w:r>
                      <w:r w:rsidR="00B60155">
                        <w:rPr>
                          <w:noProof/>
                        </w:rPr>
                        <w:fldChar w:fldCharType="end"/>
                      </w:r>
                      <w:r>
                        <w:t xml:space="preserve"> Jim has an open game, also option to create game</w:t>
                      </w:r>
                    </w:p>
                  </w:txbxContent>
                </v:textbox>
                <w10:wrap type="topAndBottom"/>
              </v:shape>
            </w:pict>
          </mc:Fallback>
        </mc:AlternateContent>
      </w:r>
      <w:r w:rsidR="00806965">
        <w:rPr>
          <w:noProof/>
        </w:rPr>
        <w:drawing>
          <wp:anchor distT="0" distB="0" distL="114300" distR="114300" simplePos="0" relativeHeight="251658247" behindDoc="0" locked="0" layoutInCell="1" allowOverlap="1" wp14:anchorId="5F44642A" wp14:editId="4344160E">
            <wp:simplePos x="0" y="0"/>
            <wp:positionH relativeFrom="margin">
              <wp:posOffset>533400</wp:posOffset>
            </wp:positionH>
            <wp:positionV relativeFrom="paragraph">
              <wp:posOffset>0</wp:posOffset>
            </wp:positionV>
            <wp:extent cx="4514850" cy="3455670"/>
            <wp:effectExtent l="76200" t="76200" r="133350" b="12573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14850" cy="3455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44198890" w14:textId="7DC1F245" w:rsidR="00806965" w:rsidRDefault="00806965"/>
    <w:p w14:paraId="5D6A9BAF" w14:textId="629F8D92" w:rsidR="00806965" w:rsidRDefault="00806965"/>
    <w:p w14:paraId="76F3E1B9" w14:textId="77777777" w:rsidR="00F81B5A" w:rsidRDefault="00F81B5A" w:rsidP="00A431F6"/>
    <w:p w14:paraId="20CBB616" w14:textId="2B21B34D" w:rsidR="00CB71F6" w:rsidRPr="00CB71F6" w:rsidRDefault="009B09C1" w:rsidP="00CB71F6">
      <w:r>
        <w:rPr>
          <w:noProof/>
        </w:rPr>
        <w:lastRenderedPageBreak/>
        <mc:AlternateContent>
          <mc:Choice Requires="wps">
            <w:drawing>
              <wp:anchor distT="0" distB="0" distL="114300" distR="114300" simplePos="0" relativeHeight="251658254" behindDoc="0" locked="0" layoutInCell="1" allowOverlap="1" wp14:anchorId="2AC33289" wp14:editId="0D83CACE">
                <wp:simplePos x="0" y="0"/>
                <wp:positionH relativeFrom="column">
                  <wp:posOffset>373950</wp:posOffset>
                </wp:positionH>
                <wp:positionV relativeFrom="paragraph">
                  <wp:posOffset>8220570</wp:posOffset>
                </wp:positionV>
                <wp:extent cx="477202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4772025" cy="635"/>
                        </a:xfrm>
                        <a:prstGeom prst="rect">
                          <a:avLst/>
                        </a:prstGeom>
                        <a:solidFill>
                          <a:prstClr val="white"/>
                        </a:solidFill>
                        <a:ln>
                          <a:noFill/>
                        </a:ln>
                      </wps:spPr>
                      <wps:txbx>
                        <w:txbxContent>
                          <w:p w14:paraId="3A994FA9" w14:textId="6551F5E8" w:rsidR="00AF5A4D" w:rsidRPr="003C1E06" w:rsidRDefault="00AF5A4D" w:rsidP="00AF5A4D">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Pr>
                                <w:noProof/>
                              </w:rPr>
                              <w:t>12</w:t>
                            </w:r>
                            <w:r w:rsidR="00B60155">
                              <w:rPr>
                                <w:noProof/>
                              </w:rPr>
                              <w:fldChar w:fldCharType="end"/>
                            </w:r>
                            <w:r>
                              <w:t xml:space="preserve"> Play Tic Tac To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C33289" id="Text Box 21" o:spid="_x0000_s1031" type="#_x0000_t202" style="position:absolute;left:0;text-align:left;margin-left:29.45pt;margin-top:647.3pt;width:375.75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" stroked="f">
                <v:textbox style="mso-fit-shape-to-text:t" inset="0,0,0,0">
                  <w:txbxContent>
                    <w:p w14:paraId="3A994FA9" w14:textId="6551F5E8" w:rsidR="00AF5A4D" w:rsidRPr="003C1E06" w:rsidRDefault="00AF5A4D" w:rsidP="00AF5A4D">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Pr>
                          <w:noProof/>
                        </w:rPr>
                        <w:t>12</w:t>
                      </w:r>
                      <w:r w:rsidR="00B60155">
                        <w:rPr>
                          <w:noProof/>
                        </w:rPr>
                        <w:fldChar w:fldCharType="end"/>
                      </w:r>
                      <w:r>
                        <w:t xml:space="preserve"> Play Tic Tac Toe</w:t>
                      </w:r>
                    </w:p>
                  </w:txbxContent>
                </v:textbox>
                <w10:wrap type="topAndBottom"/>
              </v:shape>
            </w:pict>
          </mc:Fallback>
        </mc:AlternateContent>
      </w:r>
      <w:r>
        <w:rPr>
          <w:noProof/>
        </w:rPr>
        <w:drawing>
          <wp:anchor distT="0" distB="0" distL="114300" distR="114300" simplePos="0" relativeHeight="251658253" behindDoc="0" locked="0" layoutInCell="1" allowOverlap="1" wp14:anchorId="669027A7" wp14:editId="60E91513">
            <wp:simplePos x="0" y="0"/>
            <wp:positionH relativeFrom="margin">
              <wp:posOffset>419100</wp:posOffset>
            </wp:positionH>
            <wp:positionV relativeFrom="paragraph">
              <wp:posOffset>4129768</wp:posOffset>
            </wp:positionV>
            <wp:extent cx="4772025" cy="3981450"/>
            <wp:effectExtent l="76200" t="76200" r="142875" b="133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72025" cy="3981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2" behindDoc="0" locked="0" layoutInCell="1" allowOverlap="1" wp14:anchorId="1669708A" wp14:editId="30CF5C9B">
                <wp:simplePos x="0" y="0"/>
                <wp:positionH relativeFrom="column">
                  <wp:posOffset>439478</wp:posOffset>
                </wp:positionH>
                <wp:positionV relativeFrom="paragraph">
                  <wp:posOffset>3925108</wp:posOffset>
                </wp:positionV>
                <wp:extent cx="478155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4781550" cy="635"/>
                        </a:xfrm>
                        <a:prstGeom prst="rect">
                          <a:avLst/>
                        </a:prstGeom>
                        <a:solidFill>
                          <a:prstClr val="white"/>
                        </a:solidFill>
                        <a:ln>
                          <a:noFill/>
                        </a:ln>
                      </wps:spPr>
                      <wps:txbx>
                        <w:txbxContent>
                          <w:p w14:paraId="5F97E69B" w14:textId="2694CE6F" w:rsidR="002C5F33" w:rsidRPr="00B443A3" w:rsidRDefault="002C5F33" w:rsidP="002C5F33">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3</w:t>
                            </w:r>
                            <w:r w:rsidR="00B60155">
                              <w:rPr>
                                <w:noProof/>
                              </w:rPr>
                              <w:fldChar w:fldCharType="end"/>
                            </w:r>
                            <w:r>
                              <w:t xml:space="preserve"> Open or Delete a game you cre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69708A" id="Text Box 19" o:spid="_x0000_s1032" type="#_x0000_t202" style="position:absolute;left:0;text-align:left;margin-left:34.6pt;margin-top:309.05pt;width:376.5pt;height:.05pt;z-index:2516582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" stroked="f">
                <v:textbox style="mso-fit-shape-to-text:t" inset="0,0,0,0">
                  <w:txbxContent>
                    <w:p w14:paraId="5F97E69B" w14:textId="2694CE6F" w:rsidR="002C5F33" w:rsidRPr="00B443A3" w:rsidRDefault="002C5F33" w:rsidP="002C5F33">
                      <w:pPr>
                        <w:pStyle w:val="Caption"/>
                        <w:rPr>
                          <w:noProof/>
                          <w:sz w:val="24"/>
                          <w:szCs w:val="24"/>
                        </w:rPr>
                      </w:pPr>
                      <w:r>
                        <w:t xml:space="preserve">Figure </w:t>
                      </w:r>
                      <w:r w:rsidR="00B60155">
                        <w:fldChar w:fldCharType="begin"/>
                      </w:r>
                      <w:r w:rsidR="00B60155">
                        <w:instrText xml:space="preserve"> SEQ Figure \* ARABIC </w:instrText>
                      </w:r>
                      <w:r w:rsidR="00B60155">
                        <w:fldChar w:fldCharType="separate"/>
                      </w:r>
                      <w:r w:rsidR="00AF5A4D">
                        <w:rPr>
                          <w:noProof/>
                        </w:rPr>
                        <w:t>13</w:t>
                      </w:r>
                      <w:r w:rsidR="00B60155">
                        <w:rPr>
                          <w:noProof/>
                        </w:rPr>
                        <w:fldChar w:fldCharType="end"/>
                      </w:r>
                      <w:r>
                        <w:t xml:space="preserve"> Open or Delete a game you created</w:t>
                      </w:r>
                    </w:p>
                  </w:txbxContent>
                </v:textbox>
                <w10:wrap type="topAndBottom"/>
              </v:shape>
            </w:pict>
          </mc:Fallback>
        </mc:AlternateContent>
      </w:r>
      <w:r>
        <w:rPr>
          <w:noProof/>
        </w:rPr>
        <w:drawing>
          <wp:anchor distT="0" distB="0" distL="114300" distR="114300" simplePos="0" relativeHeight="251658251" behindDoc="0" locked="0" layoutInCell="1" allowOverlap="1" wp14:anchorId="558AC558" wp14:editId="6DE67334">
            <wp:simplePos x="0" y="0"/>
            <wp:positionH relativeFrom="margin">
              <wp:align>center</wp:align>
            </wp:positionH>
            <wp:positionV relativeFrom="paragraph">
              <wp:posOffset>0</wp:posOffset>
            </wp:positionV>
            <wp:extent cx="4781550" cy="3735705"/>
            <wp:effectExtent l="76200" t="76200" r="133350" b="13144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6061" cy="37393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1989E2AB" w14:textId="77777777" w:rsidR="007A24FE" w:rsidRDefault="56D7B864" w:rsidP="007A24FE">
      <w:pPr>
        <w:pStyle w:val="Heading1"/>
      </w:pPr>
      <w:bookmarkStart w:id="31" w:name="_Toc25745330"/>
      <w:r>
        <w:lastRenderedPageBreak/>
        <w:t>Java</w:t>
      </w:r>
      <w:bookmarkEnd w:id="31"/>
    </w:p>
    <w:p w14:paraId="418F12C5" w14:textId="681BC79E" w:rsidR="56D7B864" w:rsidRDefault="56D7B864" w:rsidP="56D7B864">
      <w:pPr>
        <w:pStyle w:val="Heading2"/>
      </w:pPr>
      <w:bookmarkStart w:id="32" w:name="_Toc25745331"/>
      <w:r>
        <w:t>Project Structure</w:t>
      </w:r>
      <w:bookmarkEnd w:id="32"/>
    </w:p>
    <w:p w14:paraId="504E26EE" w14:textId="4496D060" w:rsidR="56D7B864" w:rsidRDefault="00A44BFD" w:rsidP="56D7B864">
      <w:r>
        <w:rPr>
          <w:noProof/>
        </w:rPr>
        <mc:AlternateContent>
          <mc:Choice Requires="wps">
            <w:drawing>
              <wp:anchor distT="0" distB="0" distL="114300" distR="114300" simplePos="0" relativeHeight="251658258" behindDoc="0" locked="0" layoutInCell="1" allowOverlap="1" wp14:anchorId="25AA09D5" wp14:editId="04E9DA7F">
                <wp:simplePos x="0" y="0"/>
                <wp:positionH relativeFrom="column">
                  <wp:posOffset>1339215</wp:posOffset>
                </wp:positionH>
                <wp:positionV relativeFrom="paragraph">
                  <wp:posOffset>7938135</wp:posOffset>
                </wp:positionV>
                <wp:extent cx="3052445"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3052445" cy="635"/>
                        </a:xfrm>
                        <a:prstGeom prst="rect">
                          <a:avLst/>
                        </a:prstGeom>
                        <a:solidFill>
                          <a:prstClr val="white"/>
                        </a:solidFill>
                        <a:ln>
                          <a:noFill/>
                        </a:ln>
                      </wps:spPr>
                      <wps:txbx>
                        <w:txbxContent>
                          <w:p w14:paraId="11BE7E30" w14:textId="00D4D21C" w:rsidR="00A44BFD" w:rsidRPr="00B60AA9" w:rsidRDefault="00A44BFD" w:rsidP="00A44BFD">
                            <w:pPr>
                              <w:pStyle w:val="Caption"/>
                              <w:rPr>
                                <w:noProof/>
                                <w:sz w:val="24"/>
                                <w:szCs w:val="24"/>
                              </w:rPr>
                            </w:pPr>
                            <w:r>
                              <w:t xml:space="preserve">Figure </w:t>
                            </w:r>
                            <w:fldSimple w:instr=" SEQ Figure \* ARABIC ">
                              <w:r w:rsidR="00F64BFE">
                                <w:rPr>
                                  <w:noProof/>
                                </w:rPr>
                                <w:t>14</w:t>
                              </w:r>
                            </w:fldSimple>
                            <w:r>
                              <w:t xml:space="preserve"> Java Interface Fil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AA09D5" id="Text Box 23" o:spid="_x0000_s1033" type="#_x0000_t202" style="position:absolute;left:0;text-align:left;margin-left:105.45pt;margin-top:625.05pt;width:240.35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yDRMAIAAGYEAAAOAAAAZHJzL2Uyb0RvYy54bWysVE1v2zAMvQ/YfxB0X5yPph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" stroked="f">
                <v:textbox style="mso-fit-shape-to-text:t" inset="0,0,0,0">
                  <w:txbxContent>
                    <w:p w14:paraId="11BE7E30" w14:textId="00D4D21C" w:rsidR="00A44BFD" w:rsidRPr="00B60AA9" w:rsidRDefault="00A44BFD" w:rsidP="00A44BFD">
                      <w:pPr>
                        <w:pStyle w:val="Caption"/>
                        <w:rPr>
                          <w:noProof/>
                          <w:sz w:val="24"/>
                          <w:szCs w:val="24"/>
                        </w:rPr>
                      </w:pPr>
                      <w:r>
                        <w:t xml:space="preserve">Figure </w:t>
                      </w:r>
                      <w:fldSimple w:instr=" SEQ Figure \* ARABIC ">
                        <w:r w:rsidR="00F64BFE">
                          <w:rPr>
                            <w:noProof/>
                          </w:rPr>
                          <w:t>14</w:t>
                        </w:r>
                      </w:fldSimple>
                      <w:r>
                        <w:t xml:space="preserve"> Java Interface File Structure</w:t>
                      </w:r>
                    </w:p>
                  </w:txbxContent>
                </v:textbox>
                <w10:wrap type="topAndBottom"/>
              </v:shape>
            </w:pict>
          </mc:Fallback>
        </mc:AlternateContent>
      </w:r>
      <w:r>
        <w:rPr>
          <w:noProof/>
        </w:rPr>
        <w:drawing>
          <wp:anchor distT="0" distB="0" distL="114300" distR="114300" simplePos="0" relativeHeight="251658257" behindDoc="0" locked="0" layoutInCell="1" allowOverlap="1" wp14:anchorId="3FA4B7D6" wp14:editId="66A33838">
            <wp:simplePos x="0" y="0"/>
            <wp:positionH relativeFrom="margin">
              <wp:align>center</wp:align>
            </wp:positionH>
            <wp:positionV relativeFrom="paragraph">
              <wp:posOffset>1141454</wp:posOffset>
            </wp:positionV>
            <wp:extent cx="3052445" cy="6751955"/>
            <wp:effectExtent l="0" t="0" r="0" b="0"/>
            <wp:wrapTopAndBottom/>
            <wp:docPr id="6" name="Picture 494989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4989215"/>
                    <pic:cNvPicPr/>
                  </pic:nvPicPr>
                  <pic:blipFill>
                    <a:blip r:embed="rId21">
                      <a:extLst>
                        <a:ext uri="{28A0092B-C50C-407E-A947-70E740481C1C}">
                          <a14:useLocalDpi xmlns:a14="http://schemas.microsoft.com/office/drawing/2010/main" val="0"/>
                        </a:ext>
                      </a:extLst>
                    </a:blip>
                    <a:stretch>
                      <a:fillRect/>
                    </a:stretch>
                  </pic:blipFill>
                  <pic:spPr>
                    <a:xfrm>
                      <a:off x="0" y="0"/>
                      <a:ext cx="3052445" cy="6751955"/>
                    </a:xfrm>
                    <a:prstGeom prst="rect">
                      <a:avLst/>
                    </a:prstGeom>
                  </pic:spPr>
                </pic:pic>
              </a:graphicData>
            </a:graphic>
          </wp:anchor>
        </w:drawing>
      </w:r>
      <w:r w:rsidR="56D7B864" w:rsidRPr="56D7B864">
        <w:t>In terms of project structure, we have a fairly simplified version o</w:t>
      </w:r>
      <w:r w:rsidR="00A07EC8">
        <w:t>f</w:t>
      </w:r>
      <w:r w:rsidR="56D7B864" w:rsidRPr="56D7B864">
        <w:t xml:space="preserve"> the java side. Mainly a java class representing each individual screen. For this</w:t>
      </w:r>
      <w:r w:rsidR="00D04CAE">
        <w:t>,</w:t>
      </w:r>
      <w:r w:rsidR="56D7B864" w:rsidRPr="56D7B864">
        <w:t xml:space="preserve"> we used </w:t>
      </w:r>
      <w:proofErr w:type="spellStart"/>
      <w:r w:rsidR="56D7B864" w:rsidRPr="56D7B864">
        <w:t>javax’s</w:t>
      </w:r>
      <w:proofErr w:type="spellEnd"/>
      <w:r w:rsidR="56D7B864" w:rsidRPr="56D7B864">
        <w:t xml:space="preserve"> native swing library so each class extended from JFrame. Besi</w:t>
      </w:r>
      <w:r w:rsidR="001612F6">
        <w:t>d</w:t>
      </w:r>
      <w:r w:rsidR="56D7B864" w:rsidRPr="56D7B864">
        <w:t>es these classes</w:t>
      </w:r>
      <w:r w:rsidR="001612F6">
        <w:t>,</w:t>
      </w:r>
      <w:r w:rsidR="56D7B864" w:rsidRPr="56D7B864">
        <w:t xml:space="preserve"> we also created two entity classes called User and Data. User was used to track core user details and pass them from screen to screen. While the Data object was used to track the return codes of the webservice and save them as strings to help when trying to interpret the code later.</w:t>
      </w:r>
      <w:r w:rsidR="001B223E" w:rsidRPr="001B223E">
        <w:rPr>
          <w:noProof/>
        </w:rPr>
        <w:t xml:space="preserve"> </w:t>
      </w:r>
    </w:p>
    <w:p w14:paraId="63A6ACEF" w14:textId="77777777" w:rsidR="00F64BFE" w:rsidRDefault="56D7B864" w:rsidP="00F64BFE">
      <w:pPr>
        <w:keepNext/>
      </w:pPr>
      <w:r>
        <w:rPr>
          <w:noProof/>
        </w:rPr>
        <w:lastRenderedPageBreak/>
        <w:drawing>
          <wp:inline distT="0" distB="0" distL="0" distR="0" wp14:anchorId="357CEFA9" wp14:editId="257C5492">
            <wp:extent cx="4572000" cy="2057400"/>
            <wp:effectExtent l="0" t="0" r="0" b="0"/>
            <wp:docPr id="1994748452" name="Picture 2026303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6303452"/>
                    <pic:cNvPicPr/>
                  </pic:nvPicPr>
                  <pic:blipFill>
                    <a:blip r:embed="rId22">
                      <a:extLst>
                        <a:ext uri="{28A0092B-C50C-407E-A947-70E740481C1C}">
                          <a14:useLocalDpi xmlns:a14="http://schemas.microsoft.com/office/drawing/2010/main" val="0"/>
                        </a:ext>
                      </a:extLst>
                    </a:blip>
                    <a:stretch>
                      <a:fillRect/>
                    </a:stretch>
                  </pic:blipFill>
                  <pic:spPr>
                    <a:xfrm>
                      <a:off x="0" y="0"/>
                      <a:ext cx="4572000" cy="2057400"/>
                    </a:xfrm>
                    <a:prstGeom prst="rect">
                      <a:avLst/>
                    </a:prstGeom>
                  </pic:spPr>
                </pic:pic>
              </a:graphicData>
            </a:graphic>
          </wp:inline>
        </w:drawing>
      </w:r>
    </w:p>
    <w:p w14:paraId="0C454B88" w14:textId="7B19DA50" w:rsidR="00F64BFE" w:rsidRDefault="00F64BFE" w:rsidP="00F64BFE">
      <w:pPr>
        <w:pStyle w:val="Caption"/>
        <w:jc w:val="left"/>
      </w:pPr>
      <w:r>
        <w:t xml:space="preserve">Figure </w:t>
      </w:r>
      <w:fldSimple w:instr=" SEQ Figure \* ARABIC ">
        <w:r>
          <w:rPr>
            <w:noProof/>
          </w:rPr>
          <w:t>15</w:t>
        </w:r>
      </w:fldSimple>
      <w:r>
        <w:t xml:space="preserve"> Java Data Class</w:t>
      </w:r>
    </w:p>
    <w:p w14:paraId="6AD58A6F" w14:textId="24015F03" w:rsidR="56D7B864" w:rsidRDefault="56D7B864" w:rsidP="56D7B864">
      <w:pPr>
        <w:rPr>
          <w:noProof/>
        </w:rPr>
      </w:pPr>
      <w:r>
        <w:rPr>
          <w:noProof/>
        </w:rPr>
        <w:drawing>
          <wp:inline distT="0" distB="0" distL="0" distR="0" wp14:anchorId="4B31827F" wp14:editId="027ED1E1">
            <wp:extent cx="4572000" cy="161925"/>
            <wp:effectExtent l="0" t="0" r="0" b="0"/>
            <wp:docPr id="401841081" name="Picture 92459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59605"/>
                    <pic:cNvPicPr/>
                  </pic:nvPicPr>
                  <pic:blipFill>
                    <a:blip r:embed="rId23">
                      <a:extLst>
                        <a:ext uri="{28A0092B-C50C-407E-A947-70E740481C1C}">
                          <a14:useLocalDpi xmlns:a14="http://schemas.microsoft.com/office/drawing/2010/main" val="0"/>
                        </a:ext>
                      </a:extLst>
                    </a:blip>
                    <a:stretch>
                      <a:fillRect/>
                    </a:stretch>
                  </pic:blipFill>
                  <pic:spPr>
                    <a:xfrm>
                      <a:off x="0" y="0"/>
                      <a:ext cx="4572000" cy="161925"/>
                    </a:xfrm>
                    <a:prstGeom prst="rect">
                      <a:avLst/>
                    </a:prstGeom>
                  </pic:spPr>
                </pic:pic>
              </a:graphicData>
            </a:graphic>
          </wp:inline>
        </w:drawing>
      </w:r>
    </w:p>
    <w:p w14:paraId="7384AC87" w14:textId="4C7B469F" w:rsidR="56D7B864" w:rsidRDefault="56D7B864" w:rsidP="56D7B864"/>
    <w:p w14:paraId="2987846E" w14:textId="5F78C1A3" w:rsidR="56D7B864" w:rsidRDefault="56D7B864" w:rsidP="56D7B864"/>
    <w:p w14:paraId="7091202B" w14:textId="6829065F" w:rsidR="56D7B864" w:rsidRDefault="56D7B864" w:rsidP="56D7B864">
      <w:pPr>
        <w:pStyle w:val="Heading2"/>
        <w:spacing w:line="259" w:lineRule="auto"/>
      </w:pPr>
      <w:bookmarkStart w:id="33" w:name="_Toc25745332"/>
      <w:r>
        <w:t>Restful Web Client</w:t>
      </w:r>
      <w:bookmarkEnd w:id="33"/>
    </w:p>
    <w:p w14:paraId="64DB92DD" w14:textId="75FB5E44" w:rsidR="56D7B864" w:rsidRDefault="56D7B864" w:rsidP="56D7B864">
      <w:r w:rsidRPr="56D7B864">
        <w:t>Through NetBeans</w:t>
      </w:r>
      <w:r w:rsidR="00F85469">
        <w:t>,</w:t>
      </w:r>
      <w:r w:rsidRPr="56D7B864">
        <w:t xml:space="preserve"> we added the WSDL of the webservice and this allowed us to act as a client to the webservice. James got to host the webservice off his machine at home and serve his address so it was great to test it consistently with </w:t>
      </w:r>
      <w:proofErr w:type="gramStart"/>
      <w:r w:rsidRPr="56D7B864">
        <w:t>other</w:t>
      </w:r>
      <w:proofErr w:type="gramEnd"/>
      <w:r w:rsidRPr="56D7B864">
        <w:t xml:space="preserve"> people's code through this.</w:t>
      </w:r>
    </w:p>
    <w:p w14:paraId="1FCA8540" w14:textId="43E79F60" w:rsidR="56D7B864" w:rsidRDefault="56D7B864" w:rsidP="56D7B864"/>
    <w:p w14:paraId="3F6DEDAB" w14:textId="475C53D5" w:rsidR="56D7B864" w:rsidRDefault="56D7B864" w:rsidP="56D7B864">
      <w:r w:rsidRPr="56D7B864">
        <w:t>Let</w:t>
      </w:r>
      <w:r w:rsidR="00F85469">
        <w:t>'</w:t>
      </w:r>
      <w:r w:rsidRPr="56D7B864">
        <w:t>s look at a simple example of using this web client.</w:t>
      </w:r>
    </w:p>
    <w:p w14:paraId="2A3FDBDD" w14:textId="4107B794" w:rsidR="56D7B864" w:rsidRDefault="56D7B864" w:rsidP="56D7B864"/>
    <w:p w14:paraId="39721D9A" w14:textId="77777777" w:rsidR="00F64BFE" w:rsidRDefault="56D7B864" w:rsidP="00F64BFE">
      <w:pPr>
        <w:keepNext/>
      </w:pPr>
      <w:r>
        <w:rPr>
          <w:noProof/>
        </w:rPr>
        <w:drawing>
          <wp:inline distT="0" distB="0" distL="0" distR="0" wp14:anchorId="5EC29501" wp14:editId="26860076">
            <wp:extent cx="6095998" cy="342900"/>
            <wp:effectExtent l="0" t="0" r="0" b="0"/>
            <wp:docPr id="203258863" name="Picture 172033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033620"/>
                    <pic:cNvPicPr/>
                  </pic:nvPicPr>
                  <pic:blipFill>
                    <a:blip r:embed="rId24">
                      <a:extLst>
                        <a:ext uri="{28A0092B-C50C-407E-A947-70E740481C1C}">
                          <a14:useLocalDpi xmlns:a14="http://schemas.microsoft.com/office/drawing/2010/main" val="0"/>
                        </a:ext>
                      </a:extLst>
                    </a:blip>
                    <a:stretch>
                      <a:fillRect/>
                    </a:stretch>
                  </pic:blipFill>
                  <pic:spPr>
                    <a:xfrm>
                      <a:off x="0" y="0"/>
                      <a:ext cx="6095998" cy="342900"/>
                    </a:xfrm>
                    <a:prstGeom prst="rect">
                      <a:avLst/>
                    </a:prstGeom>
                  </pic:spPr>
                </pic:pic>
              </a:graphicData>
            </a:graphic>
          </wp:inline>
        </w:drawing>
      </w:r>
    </w:p>
    <w:p w14:paraId="2ED43D25" w14:textId="68EB21A2" w:rsidR="56D7B864" w:rsidRDefault="00F64BFE" w:rsidP="00F64BFE">
      <w:pPr>
        <w:pStyle w:val="Caption"/>
        <w:jc w:val="left"/>
      </w:pPr>
      <w:r>
        <w:t xml:space="preserve">Figure </w:t>
      </w:r>
      <w:fldSimple w:instr=" SEQ Figure \* ARABIC ">
        <w:r>
          <w:rPr>
            <w:noProof/>
          </w:rPr>
          <w:t>16</w:t>
        </w:r>
      </w:fldSimple>
      <w:r>
        <w:t xml:space="preserve"> Soap </w:t>
      </w:r>
      <w:proofErr w:type="spellStart"/>
      <w:r>
        <w:t>WebService</w:t>
      </w:r>
      <w:proofErr w:type="spellEnd"/>
      <w:r>
        <w:t xml:space="preserve"> Connection</w:t>
      </w:r>
    </w:p>
    <w:p w14:paraId="72104FA1" w14:textId="414D6053" w:rsidR="56D7B864" w:rsidRDefault="56D7B864" w:rsidP="56D7B864"/>
    <w:p w14:paraId="6A912CF4" w14:textId="77777777" w:rsidR="00F64BFE" w:rsidRDefault="56D7B864" w:rsidP="00F64BFE">
      <w:pPr>
        <w:keepNext/>
      </w:pPr>
      <w:r>
        <w:rPr>
          <w:noProof/>
        </w:rPr>
        <w:drawing>
          <wp:inline distT="0" distB="0" distL="0" distR="0" wp14:anchorId="4D02D946" wp14:editId="69F5BDE2">
            <wp:extent cx="3943350" cy="228600"/>
            <wp:effectExtent l="0" t="0" r="0" b="0"/>
            <wp:docPr id="1847209772" name="Picture 293115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115027"/>
                    <pic:cNvPicPr/>
                  </pic:nvPicPr>
                  <pic:blipFill>
                    <a:blip r:embed="rId25">
                      <a:extLst>
                        <a:ext uri="{28A0092B-C50C-407E-A947-70E740481C1C}">
                          <a14:useLocalDpi xmlns:a14="http://schemas.microsoft.com/office/drawing/2010/main" val="0"/>
                        </a:ext>
                      </a:extLst>
                    </a:blip>
                    <a:stretch>
                      <a:fillRect/>
                    </a:stretch>
                  </pic:blipFill>
                  <pic:spPr>
                    <a:xfrm>
                      <a:off x="0" y="0"/>
                      <a:ext cx="3943350" cy="228600"/>
                    </a:xfrm>
                    <a:prstGeom prst="rect">
                      <a:avLst/>
                    </a:prstGeom>
                  </pic:spPr>
                </pic:pic>
              </a:graphicData>
            </a:graphic>
          </wp:inline>
        </w:drawing>
      </w:r>
    </w:p>
    <w:p w14:paraId="38B6E027" w14:textId="2E327A24" w:rsidR="56D7B864" w:rsidRDefault="00F64BFE" w:rsidP="00F64BFE">
      <w:pPr>
        <w:pStyle w:val="Caption"/>
        <w:jc w:val="left"/>
      </w:pPr>
      <w:r>
        <w:t xml:space="preserve">Figure </w:t>
      </w:r>
      <w:fldSimple w:instr=" SEQ Figure \* ARABIC ">
        <w:r>
          <w:rPr>
            <w:noProof/>
          </w:rPr>
          <w:t>17</w:t>
        </w:r>
      </w:fldSimple>
      <w:r>
        <w:t xml:space="preserve"> Example of Webservice use</w:t>
      </w:r>
    </w:p>
    <w:p w14:paraId="690DEA2F" w14:textId="4D6620CA" w:rsidR="56D7B864" w:rsidRDefault="56D7B864" w:rsidP="56D7B864"/>
    <w:p w14:paraId="087FCB15" w14:textId="2BD44CB0" w:rsidR="56D7B864" w:rsidRDefault="56D7B864" w:rsidP="56D7B864">
      <w:r>
        <w:t>Simply instantiating it and calling the corresponding method with the required parameters is all that is needed after referencing the correct WSDL.</w:t>
      </w:r>
    </w:p>
    <w:p w14:paraId="04587944" w14:textId="2BD44CB0" w:rsidR="00800425" w:rsidRDefault="00800425" w:rsidP="56D7B864">
      <w:pPr>
        <w:pStyle w:val="Heading2"/>
        <w:spacing w:line="259" w:lineRule="auto"/>
      </w:pPr>
    </w:p>
    <w:p w14:paraId="68DAE7B3" w14:textId="18DE75BE" w:rsidR="56D7B864" w:rsidRDefault="56D7B864" w:rsidP="00D81828">
      <w:pPr>
        <w:pStyle w:val="Heading2"/>
        <w:spacing w:line="259" w:lineRule="auto"/>
      </w:pPr>
      <w:bookmarkStart w:id="34" w:name="_Toc25745333"/>
      <w:r>
        <w:t>JFrame &amp; ActionListener</w:t>
      </w:r>
      <w:bookmarkEnd w:id="34"/>
    </w:p>
    <w:p w14:paraId="3FF71C5C" w14:textId="12EADA35" w:rsidR="56D7B864" w:rsidRDefault="56D7B864" w:rsidP="56D7B864">
      <w:r>
        <w:t>Using JFrame and Swing was fairly straightforward also. When creating a new screen, it was required to extend from JFrame, this gave us all the functionality we needed to setup buttons and display all the data necessary. Seen below in our menu we added buttons to a grid and associated an action listener to each button. Then added the grid to our JFrame itself.</w:t>
      </w:r>
    </w:p>
    <w:p w14:paraId="39FE3B5F" w14:textId="7525A2EB" w:rsidR="56D7B864" w:rsidRDefault="56D7B864" w:rsidP="56D7B864">
      <w:r>
        <w:t xml:space="preserve"> </w:t>
      </w:r>
      <w:r w:rsidR="00F64BFE">
        <w:rPr>
          <w:noProof/>
        </w:rPr>
        <w:drawing>
          <wp:inline distT="0" distB="0" distL="0" distR="0" wp14:anchorId="78C3E740" wp14:editId="0E8B7C63">
            <wp:extent cx="5587999" cy="209550"/>
            <wp:effectExtent l="0" t="0" r="0" b="0"/>
            <wp:docPr id="7" name="Picture 1403982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982233"/>
                    <pic:cNvPicPr/>
                  </pic:nvPicPr>
                  <pic:blipFill>
                    <a:blip r:embed="rId26">
                      <a:extLst>
                        <a:ext uri="{28A0092B-C50C-407E-A947-70E740481C1C}">
                          <a14:useLocalDpi xmlns:a14="http://schemas.microsoft.com/office/drawing/2010/main" val="0"/>
                        </a:ext>
                      </a:extLst>
                    </a:blip>
                    <a:stretch>
                      <a:fillRect/>
                    </a:stretch>
                  </pic:blipFill>
                  <pic:spPr>
                    <a:xfrm>
                      <a:off x="0" y="0"/>
                      <a:ext cx="5587999" cy="209550"/>
                    </a:xfrm>
                    <a:prstGeom prst="rect">
                      <a:avLst/>
                    </a:prstGeom>
                  </pic:spPr>
                </pic:pic>
              </a:graphicData>
            </a:graphic>
          </wp:inline>
        </w:drawing>
      </w:r>
    </w:p>
    <w:p w14:paraId="6308867C" w14:textId="46A7F3D2" w:rsidR="56D7B864" w:rsidRDefault="56D7B864" w:rsidP="56D7B864"/>
    <w:p w14:paraId="2B74E992" w14:textId="2CC8A572" w:rsidR="56D7B864" w:rsidRDefault="56D7B864" w:rsidP="56D7B864"/>
    <w:p w14:paraId="7333BE60" w14:textId="259C76DB" w:rsidR="56D7B864" w:rsidRDefault="56D7B864" w:rsidP="56D7B864"/>
    <w:p w14:paraId="6B7F6D43" w14:textId="77777777" w:rsidR="009041E8" w:rsidRDefault="56D7B864" w:rsidP="009041E8">
      <w:pPr>
        <w:keepNext/>
      </w:pPr>
      <w:r>
        <w:rPr>
          <w:noProof/>
        </w:rPr>
        <w:lastRenderedPageBreak/>
        <w:drawing>
          <wp:inline distT="0" distB="0" distL="0" distR="0" wp14:anchorId="6110A9F2" wp14:editId="625EA204">
            <wp:extent cx="5324474" cy="4004448"/>
            <wp:effectExtent l="0" t="0" r="0" b="0"/>
            <wp:docPr id="511981489" name="Picture 1205241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5241777"/>
                    <pic:cNvPicPr/>
                  </pic:nvPicPr>
                  <pic:blipFill>
                    <a:blip r:embed="rId27">
                      <a:extLst>
                        <a:ext uri="{28A0092B-C50C-407E-A947-70E740481C1C}">
                          <a14:useLocalDpi xmlns:a14="http://schemas.microsoft.com/office/drawing/2010/main" val="0"/>
                        </a:ext>
                      </a:extLst>
                    </a:blip>
                    <a:stretch>
                      <a:fillRect/>
                    </a:stretch>
                  </pic:blipFill>
                  <pic:spPr>
                    <a:xfrm>
                      <a:off x="0" y="0"/>
                      <a:ext cx="5324474" cy="4004448"/>
                    </a:xfrm>
                    <a:prstGeom prst="rect">
                      <a:avLst/>
                    </a:prstGeom>
                  </pic:spPr>
                </pic:pic>
              </a:graphicData>
            </a:graphic>
          </wp:inline>
        </w:drawing>
      </w:r>
    </w:p>
    <w:p w14:paraId="2375D966" w14:textId="7F6A13EE" w:rsidR="56D7B864" w:rsidRDefault="009041E8" w:rsidP="009041E8">
      <w:pPr>
        <w:pStyle w:val="Caption"/>
        <w:jc w:val="left"/>
      </w:pPr>
      <w:r>
        <w:t xml:space="preserve">Figure </w:t>
      </w:r>
      <w:fldSimple w:instr=" SEQ Figure \* ARABIC ">
        <w:r>
          <w:rPr>
            <w:noProof/>
          </w:rPr>
          <w:t>18</w:t>
        </w:r>
      </w:fldSimple>
      <w:r>
        <w:t xml:space="preserve"> Main Menu Java</w:t>
      </w:r>
    </w:p>
    <w:p w14:paraId="3D6AC7DC" w14:textId="69A27086" w:rsidR="56D7B864" w:rsidRDefault="56D7B864" w:rsidP="56D7B864"/>
    <w:p w14:paraId="13B89C88" w14:textId="356C299A" w:rsidR="56D7B864" w:rsidRDefault="56D7B864" w:rsidP="56D7B864">
      <w:r>
        <w:t>In order to interact with events, we used the ActionListener interface, having been introduced to this during the module, it seemed to be the easiest way to write event</w:t>
      </w:r>
      <w:r w:rsidR="00F85469">
        <w:t>-</w:t>
      </w:r>
      <w:r>
        <w:t>driven code in java and it was a simple integration between that and swing. Seen below upon pressing a button on the grid, an event is then fired. We can check the source of the event with our corresponding buttons, isolating the button which fired the event and then acting accordingly. In this case</w:t>
      </w:r>
      <w:r w:rsidR="00F85469">
        <w:t>,</w:t>
      </w:r>
      <w:r>
        <w:t xml:space="preserve"> creating a new screen depending on which button was pressed.</w:t>
      </w:r>
    </w:p>
    <w:p w14:paraId="0CE29AAA" w14:textId="3D59670B" w:rsidR="56D7B864" w:rsidRDefault="56D7B864" w:rsidP="56D7B864"/>
    <w:p w14:paraId="2F773769" w14:textId="77777777" w:rsidR="009041E8" w:rsidRDefault="009041E8" w:rsidP="009041E8">
      <w:pPr>
        <w:keepNext/>
      </w:pPr>
      <w:r>
        <w:rPr>
          <w:noProof/>
        </w:rPr>
        <w:drawing>
          <wp:inline distT="0" distB="0" distL="0" distR="0" wp14:anchorId="195E4DFE" wp14:editId="51E2DB2B">
            <wp:extent cx="5724524" cy="2516406"/>
            <wp:effectExtent l="0" t="0" r="0" b="0"/>
            <wp:docPr id="8" name="Picture 27047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479819"/>
                    <pic:cNvPicPr/>
                  </pic:nvPicPr>
                  <pic:blipFill>
                    <a:blip r:embed="rId28">
                      <a:extLst>
                        <a:ext uri="{28A0092B-C50C-407E-A947-70E740481C1C}">
                          <a14:useLocalDpi xmlns:a14="http://schemas.microsoft.com/office/drawing/2010/main" val="0"/>
                        </a:ext>
                      </a:extLst>
                    </a:blip>
                    <a:stretch>
                      <a:fillRect/>
                    </a:stretch>
                  </pic:blipFill>
                  <pic:spPr>
                    <a:xfrm>
                      <a:off x="0" y="0"/>
                      <a:ext cx="5724524" cy="2516406"/>
                    </a:xfrm>
                    <a:prstGeom prst="rect">
                      <a:avLst/>
                    </a:prstGeom>
                  </pic:spPr>
                </pic:pic>
              </a:graphicData>
            </a:graphic>
          </wp:inline>
        </w:drawing>
      </w:r>
    </w:p>
    <w:p w14:paraId="1BD76536" w14:textId="1184BC62" w:rsidR="56D7B864" w:rsidRDefault="009041E8" w:rsidP="009041E8">
      <w:pPr>
        <w:pStyle w:val="Caption"/>
        <w:jc w:val="left"/>
      </w:pPr>
      <w:r>
        <w:t xml:space="preserve">Figure </w:t>
      </w:r>
      <w:fldSimple w:instr=" SEQ Figure \* ARABIC ">
        <w:r>
          <w:rPr>
            <w:noProof/>
          </w:rPr>
          <w:t>19</w:t>
        </w:r>
      </w:fldSimple>
      <w:r>
        <w:t xml:space="preserve"> </w:t>
      </w:r>
      <w:proofErr w:type="spellStart"/>
      <w:r>
        <w:t>actionPerformed</w:t>
      </w:r>
      <w:proofErr w:type="spellEnd"/>
      <w:r>
        <w:t xml:space="preserve"> method buttons on </w:t>
      </w:r>
      <w:r w:rsidR="00F85469">
        <w:t xml:space="preserve">the </w:t>
      </w:r>
      <w:r>
        <w:t>main menu</w:t>
      </w:r>
    </w:p>
    <w:p w14:paraId="2BD792EF" w14:textId="49F174BB" w:rsidR="56D7B864" w:rsidRDefault="56D7B864" w:rsidP="56D7B864"/>
    <w:p w14:paraId="6DFBBA80" w14:textId="522965F7" w:rsidR="56D7B864" w:rsidRDefault="56D7B864" w:rsidP="56D7B864"/>
    <w:p w14:paraId="25F9C614" w14:textId="34FE9CBA" w:rsidR="56D7B864" w:rsidRDefault="56D7B864" w:rsidP="56D7B864">
      <w:pPr>
        <w:pStyle w:val="Heading2"/>
        <w:spacing w:line="259" w:lineRule="auto"/>
      </w:pPr>
      <w:bookmarkStart w:id="35" w:name="_Toc25745334"/>
      <w:r>
        <w:t>Threading</w:t>
      </w:r>
      <w:bookmarkEnd w:id="35"/>
    </w:p>
    <w:p w14:paraId="6EB5FAB0" w14:textId="1F2288E0" w:rsidR="56D7B864" w:rsidRDefault="56D7B864" w:rsidP="56D7B864">
      <w:r>
        <w:t>We utilised threading in the main game frame in order to track whether the board has been updated, and if it has:</w:t>
      </w:r>
    </w:p>
    <w:p w14:paraId="55082149" w14:textId="687BE984" w:rsidR="56D7B864" w:rsidRDefault="56D7B864" w:rsidP="56D7B864">
      <w:pPr>
        <w:pStyle w:val="ListParagraph"/>
        <w:numPr>
          <w:ilvl w:val="0"/>
          <w:numId w:val="3"/>
        </w:numPr>
      </w:pPr>
      <w:r>
        <w:t>Update the UI</w:t>
      </w:r>
    </w:p>
    <w:p w14:paraId="23C60B27" w14:textId="125D3F20" w:rsidR="56D7B864" w:rsidRDefault="56D7B864" w:rsidP="56D7B864">
      <w:pPr>
        <w:pStyle w:val="ListParagraph"/>
        <w:numPr>
          <w:ilvl w:val="0"/>
          <w:numId w:val="3"/>
        </w:numPr>
      </w:pPr>
      <w:r>
        <w:t>Check if somebody won</w:t>
      </w:r>
    </w:p>
    <w:p w14:paraId="39400754" w14:textId="655339CF" w:rsidR="56D7B864" w:rsidRDefault="56D7B864" w:rsidP="56D7B864">
      <w:pPr>
        <w:pStyle w:val="ListParagraph"/>
        <w:numPr>
          <w:ilvl w:val="0"/>
          <w:numId w:val="3"/>
        </w:numPr>
      </w:pPr>
      <w:r>
        <w:t>Decide who’s turn it is</w:t>
      </w:r>
    </w:p>
    <w:p w14:paraId="7FE42EBF" w14:textId="08536642" w:rsidR="56D7B864" w:rsidRDefault="56D7B864" w:rsidP="56D7B864"/>
    <w:p w14:paraId="13C9D3BE" w14:textId="3969EE89" w:rsidR="56D7B864" w:rsidRDefault="56D7B864" w:rsidP="56D7B864">
      <w:r>
        <w:t>While the game is in progress, we do this every second. We did not want there to be any delay in how long it takes to update the board after an opponent's move so that is why we decided to do execute the thread so often.</w:t>
      </w:r>
    </w:p>
    <w:p w14:paraId="5CF3A5AC" w14:textId="4E837BB2" w:rsidR="56D7B864" w:rsidRDefault="56D7B864" w:rsidP="56D7B864"/>
    <w:p w14:paraId="3FF43FA9" w14:textId="23C6B1F1" w:rsidR="56D7B864" w:rsidRDefault="56D7B864" w:rsidP="56D7B864">
      <w:r>
        <w:t xml:space="preserve">In terms of implementation we used the Runnable interface to create our thread. Specifying the </w:t>
      </w:r>
      <w:proofErr w:type="gramStart"/>
      <w:r>
        <w:t>run(</w:t>
      </w:r>
      <w:proofErr w:type="gramEnd"/>
      <w:r>
        <w:t xml:space="preserve">) method. To facilitate executing once every second, we just told it to sleep for 1000s while it was in the loop. </w:t>
      </w:r>
    </w:p>
    <w:p w14:paraId="7A1E1B99" w14:textId="77D4C693" w:rsidR="56D7B864" w:rsidRDefault="56D7B864" w:rsidP="56D7B864"/>
    <w:p w14:paraId="5D6C354F" w14:textId="54033D91" w:rsidR="56D7B864" w:rsidRDefault="56D7B864" w:rsidP="56D7B864"/>
    <w:p w14:paraId="6B671809" w14:textId="4E09B4A1" w:rsidR="56D7B864" w:rsidRDefault="56D7B864" w:rsidP="56D7B864">
      <w:r>
        <w:rPr>
          <w:noProof/>
        </w:rPr>
        <w:drawing>
          <wp:inline distT="0" distB="0" distL="0" distR="0" wp14:anchorId="426B8BE7" wp14:editId="0958A2BA">
            <wp:extent cx="6029325" cy="4195406"/>
            <wp:effectExtent l="0" t="0" r="0" b="0"/>
            <wp:docPr id="1155385042" name="Picture 927519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519329"/>
                    <pic:cNvPicPr/>
                  </pic:nvPicPr>
                  <pic:blipFill>
                    <a:blip r:embed="rId29">
                      <a:extLst>
                        <a:ext uri="{28A0092B-C50C-407E-A947-70E740481C1C}">
                          <a14:useLocalDpi xmlns:a14="http://schemas.microsoft.com/office/drawing/2010/main" val="0"/>
                        </a:ext>
                      </a:extLst>
                    </a:blip>
                    <a:stretch>
                      <a:fillRect/>
                    </a:stretch>
                  </pic:blipFill>
                  <pic:spPr>
                    <a:xfrm>
                      <a:off x="0" y="0"/>
                      <a:ext cx="6029325" cy="4195406"/>
                    </a:xfrm>
                    <a:prstGeom prst="rect">
                      <a:avLst/>
                    </a:prstGeom>
                  </pic:spPr>
                </pic:pic>
              </a:graphicData>
            </a:graphic>
          </wp:inline>
        </w:drawing>
      </w:r>
    </w:p>
    <w:p w14:paraId="008639D9" w14:textId="699E51F5" w:rsidR="000E01D3" w:rsidRDefault="000E01D3" w:rsidP="56D7B864">
      <w:pPr>
        <w:pStyle w:val="Heading1"/>
        <w:spacing w:line="259" w:lineRule="auto"/>
      </w:pPr>
    </w:p>
    <w:p w14:paraId="3C77B1AB" w14:textId="77777777" w:rsidR="000E01D3" w:rsidRDefault="000E01D3" w:rsidP="000E01D3"/>
    <w:p w14:paraId="1369ECD2" w14:textId="77777777" w:rsidR="000E01D3" w:rsidRDefault="000E01D3" w:rsidP="000E01D3"/>
    <w:p w14:paraId="0E8815AC" w14:textId="77777777" w:rsidR="000E01D3" w:rsidRPr="000E01D3" w:rsidRDefault="000E01D3" w:rsidP="000E01D3"/>
    <w:p w14:paraId="22F27112" w14:textId="29186593" w:rsidR="56D7B864" w:rsidRDefault="005B2068" w:rsidP="000E01D3">
      <w:pPr>
        <w:pStyle w:val="Heading1"/>
        <w:spacing w:line="259" w:lineRule="auto"/>
      </w:pPr>
      <w:bookmarkStart w:id="36" w:name="_Toc25745335"/>
      <w:r>
        <w:rPr>
          <w:noProof/>
        </w:rPr>
        <w:lastRenderedPageBreak/>
        <mc:AlternateContent>
          <mc:Choice Requires="wps">
            <w:drawing>
              <wp:anchor distT="0" distB="0" distL="114300" distR="114300" simplePos="0" relativeHeight="251658260" behindDoc="0" locked="0" layoutInCell="1" allowOverlap="1" wp14:anchorId="27FD7CD0" wp14:editId="1B3F09C9">
                <wp:simplePos x="0" y="0"/>
                <wp:positionH relativeFrom="column">
                  <wp:posOffset>1455420</wp:posOffset>
                </wp:positionH>
                <wp:positionV relativeFrom="paragraph">
                  <wp:posOffset>8593455</wp:posOffset>
                </wp:positionV>
                <wp:extent cx="291465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2914650" cy="635"/>
                        </a:xfrm>
                        <a:prstGeom prst="rect">
                          <a:avLst/>
                        </a:prstGeom>
                        <a:solidFill>
                          <a:prstClr val="white"/>
                        </a:solidFill>
                        <a:ln>
                          <a:noFill/>
                        </a:ln>
                      </wps:spPr>
                      <wps:txbx>
                        <w:txbxContent>
                          <w:p w14:paraId="13130D1B" w14:textId="2184848E" w:rsidR="005B2068" w:rsidRPr="000C06F0" w:rsidRDefault="005B2068" w:rsidP="005B2068">
                            <w:pPr>
                              <w:pStyle w:val="Caption"/>
                              <w:rPr>
                                <w:b/>
                                <w:bCs/>
                                <w:noProof/>
                                <w:color w:val="auto"/>
                                <w:kern w:val="32"/>
                              </w:rPr>
                            </w:pPr>
                            <w:r>
                              <w:t xml:space="preserve">Figure </w:t>
                            </w:r>
                            <w:fldSimple w:instr=" SEQ Figure \* ARABIC ">
                              <w:r>
                                <w:rPr>
                                  <w:noProof/>
                                </w:rPr>
                                <w:t>20</w:t>
                              </w:r>
                            </w:fldSimple>
                            <w:r>
                              <w:t xml:space="preserve"> A Tic Tac Toe game being played on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FD7CD0" id="Text Box 25" o:spid="_x0000_s1034" type="#_x0000_t202" style="position:absolute;left:0;text-align:left;margin-left:114.6pt;margin-top:676.65pt;width:229.5pt;height:.05pt;z-index:2516582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" stroked="f">
                <v:textbox style="mso-fit-shape-to-text:t" inset="0,0,0,0">
                  <w:txbxContent>
                    <w:p w14:paraId="13130D1B" w14:textId="2184848E" w:rsidR="005B2068" w:rsidRPr="000C06F0" w:rsidRDefault="005B2068" w:rsidP="005B2068">
                      <w:pPr>
                        <w:pStyle w:val="Caption"/>
                        <w:rPr>
                          <w:b/>
                          <w:bCs/>
                          <w:noProof/>
                          <w:color w:val="auto"/>
                          <w:kern w:val="32"/>
                        </w:rPr>
                      </w:pPr>
                      <w:r>
                        <w:t xml:space="preserve">Figure </w:t>
                      </w:r>
                      <w:fldSimple w:instr=" SEQ Figure \* ARABIC ">
                        <w:r>
                          <w:rPr>
                            <w:noProof/>
                          </w:rPr>
                          <w:t>20</w:t>
                        </w:r>
                      </w:fldSimple>
                      <w:r>
                        <w:t xml:space="preserve"> A Tic Tac Toe game being played on Java</w:t>
                      </w:r>
                    </w:p>
                  </w:txbxContent>
                </v:textbox>
                <w10:wrap type="topAndBottom"/>
              </v:shape>
            </w:pict>
          </mc:Fallback>
        </mc:AlternateContent>
      </w:r>
      <w:r>
        <w:rPr>
          <w:noProof/>
        </w:rPr>
        <w:drawing>
          <wp:anchor distT="0" distB="0" distL="114300" distR="114300" simplePos="0" relativeHeight="251658256" behindDoc="0" locked="0" layoutInCell="1" allowOverlap="1" wp14:anchorId="4254FC70" wp14:editId="5F88B74F">
            <wp:simplePos x="0" y="0"/>
            <wp:positionH relativeFrom="margin">
              <wp:posOffset>1456000</wp:posOffset>
            </wp:positionH>
            <wp:positionV relativeFrom="paragraph">
              <wp:posOffset>5724811</wp:posOffset>
            </wp:positionV>
            <wp:extent cx="2914650" cy="3000375"/>
            <wp:effectExtent l="0" t="0" r="0" b="9525"/>
            <wp:wrapTopAndBottom/>
            <wp:docPr id="116282646" name="Picture 1886286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6286078"/>
                    <pic:cNvPicPr/>
                  </pic:nvPicPr>
                  <pic:blipFill>
                    <a:blip r:embed="rId30">
                      <a:extLst>
                        <a:ext uri="{28A0092B-C50C-407E-A947-70E740481C1C}">
                          <a14:useLocalDpi xmlns:a14="http://schemas.microsoft.com/office/drawing/2010/main" val="0"/>
                        </a:ext>
                      </a:extLst>
                    </a:blip>
                    <a:stretch>
                      <a:fillRect/>
                    </a:stretch>
                  </pic:blipFill>
                  <pic:spPr>
                    <a:xfrm>
                      <a:off x="0" y="0"/>
                      <a:ext cx="2914650" cy="3000375"/>
                    </a:xfrm>
                    <a:prstGeom prst="rect">
                      <a:avLst/>
                    </a:prstGeom>
                  </pic:spPr>
                </pic:pic>
              </a:graphicData>
            </a:graphic>
          </wp:anchor>
        </w:drawing>
      </w:r>
      <w:r>
        <w:rPr>
          <w:noProof/>
        </w:rPr>
        <w:drawing>
          <wp:anchor distT="0" distB="0" distL="114300" distR="114300" simplePos="0" relativeHeight="251658255" behindDoc="0" locked="0" layoutInCell="1" allowOverlap="1" wp14:anchorId="38F46AB4" wp14:editId="4D78C949">
            <wp:simplePos x="0" y="0"/>
            <wp:positionH relativeFrom="margin">
              <wp:posOffset>1485900</wp:posOffset>
            </wp:positionH>
            <wp:positionV relativeFrom="paragraph">
              <wp:posOffset>316248</wp:posOffset>
            </wp:positionV>
            <wp:extent cx="2807335" cy="5163820"/>
            <wp:effectExtent l="0" t="0" r="0" b="0"/>
            <wp:wrapTopAndBottom/>
            <wp:docPr id="823786966" name="Picture 1169596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9596071"/>
                    <pic:cNvPicPr/>
                  </pic:nvPicPr>
                  <pic:blipFill>
                    <a:blip r:embed="rId31">
                      <a:extLst>
                        <a:ext uri="{28A0092B-C50C-407E-A947-70E740481C1C}">
                          <a14:useLocalDpi xmlns:a14="http://schemas.microsoft.com/office/drawing/2010/main" val="0"/>
                        </a:ext>
                      </a:extLst>
                    </a:blip>
                    <a:stretch>
                      <a:fillRect/>
                    </a:stretch>
                  </pic:blipFill>
                  <pic:spPr>
                    <a:xfrm>
                      <a:off x="0" y="0"/>
                      <a:ext cx="2807335" cy="5163820"/>
                    </a:xfrm>
                    <a:prstGeom prst="rect">
                      <a:avLst/>
                    </a:prstGeom>
                  </pic:spPr>
                </pic:pic>
              </a:graphicData>
            </a:graphic>
          </wp:anchor>
        </w:drawing>
      </w:r>
      <w:r>
        <w:rPr>
          <w:noProof/>
        </w:rPr>
        <mc:AlternateContent>
          <mc:Choice Requires="wps">
            <w:drawing>
              <wp:anchor distT="0" distB="0" distL="114300" distR="114300" simplePos="0" relativeHeight="251658259" behindDoc="0" locked="0" layoutInCell="1" allowOverlap="1" wp14:anchorId="1E7067B1" wp14:editId="322C1DEC">
                <wp:simplePos x="0" y="0"/>
                <wp:positionH relativeFrom="column">
                  <wp:posOffset>1485900</wp:posOffset>
                </wp:positionH>
                <wp:positionV relativeFrom="paragraph">
                  <wp:posOffset>5553075</wp:posOffset>
                </wp:positionV>
                <wp:extent cx="280733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2807335" cy="635"/>
                        </a:xfrm>
                        <a:prstGeom prst="rect">
                          <a:avLst/>
                        </a:prstGeom>
                        <a:solidFill>
                          <a:prstClr val="white"/>
                        </a:solidFill>
                        <a:ln>
                          <a:noFill/>
                        </a:ln>
                      </wps:spPr>
                      <wps:txbx>
                        <w:txbxContent>
                          <w:p w14:paraId="76EB4A51" w14:textId="774A53D6" w:rsidR="005B2068" w:rsidRPr="00394109" w:rsidRDefault="005B2068" w:rsidP="005B2068">
                            <w:pPr>
                              <w:pStyle w:val="Caption"/>
                              <w:rPr>
                                <w:b/>
                                <w:bCs/>
                                <w:noProof/>
                                <w:color w:val="auto"/>
                                <w:kern w:val="32"/>
                              </w:rPr>
                            </w:pPr>
                            <w:r>
                              <w:t xml:space="preserve">Figure </w:t>
                            </w:r>
                            <w:fldSimple w:instr=" SEQ Figure \* ARABIC ">
                              <w:r>
                                <w:rPr>
                                  <w:noProof/>
                                </w:rPr>
                                <w:t>21</w:t>
                              </w:r>
                            </w:fldSimple>
                            <w:r>
                              <w:t xml:space="preserve"> Java Main Menu displaying open ga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7067B1" id="Text Box 24" o:spid="_x0000_s1035" type="#_x0000_t202" style="position:absolute;left:0;text-align:left;margin-left:117pt;margin-top:437.25pt;width:221.05pt;height:.0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" stroked="f">
                <v:textbox style="mso-fit-shape-to-text:t" inset="0,0,0,0">
                  <w:txbxContent>
                    <w:p w14:paraId="76EB4A51" w14:textId="774A53D6" w:rsidR="005B2068" w:rsidRPr="00394109" w:rsidRDefault="005B2068" w:rsidP="005B2068">
                      <w:pPr>
                        <w:pStyle w:val="Caption"/>
                        <w:rPr>
                          <w:b/>
                          <w:bCs/>
                          <w:noProof/>
                          <w:color w:val="auto"/>
                          <w:kern w:val="32"/>
                        </w:rPr>
                      </w:pPr>
                      <w:r>
                        <w:t xml:space="preserve">Figure </w:t>
                      </w:r>
                      <w:fldSimple w:instr=" SEQ Figure \* ARABIC ">
                        <w:r>
                          <w:rPr>
                            <w:noProof/>
                          </w:rPr>
                          <w:t>21</w:t>
                        </w:r>
                      </w:fldSimple>
                      <w:r>
                        <w:t xml:space="preserve"> Java Main Menu displaying open games</w:t>
                      </w:r>
                    </w:p>
                  </w:txbxContent>
                </v:textbox>
                <w10:wrap type="topAndBottom"/>
              </v:shape>
            </w:pict>
          </mc:Fallback>
        </mc:AlternateContent>
      </w:r>
      <w:r w:rsidR="56D7B864">
        <w:t>Screens</w:t>
      </w:r>
      <w:bookmarkEnd w:id="36"/>
    </w:p>
    <w:p w14:paraId="566EA909" w14:textId="22FA022D" w:rsidR="00CD45E8" w:rsidRPr="00CD45E8" w:rsidRDefault="00CD45E8" w:rsidP="00CD45E8"/>
    <w:p w14:paraId="6F2038AC" w14:textId="611D8B40" w:rsidR="00A431F6" w:rsidRPr="00FC407B" w:rsidRDefault="00196B87" w:rsidP="006306DB">
      <w:pPr>
        <w:pStyle w:val="Heading1"/>
      </w:pPr>
      <w:bookmarkStart w:id="37" w:name="_Toc25745336"/>
      <w:r w:rsidRPr="00FC407B">
        <w:t>Testing</w:t>
      </w:r>
      <w:r w:rsidR="00F61DF8">
        <w:t xml:space="preserve"> and </w:t>
      </w:r>
      <w:r w:rsidR="00F61DF8" w:rsidRPr="006306DB">
        <w:t>Conclusion</w:t>
      </w:r>
      <w:bookmarkEnd w:id="37"/>
    </w:p>
    <w:p w14:paraId="702109B6" w14:textId="1BAF4EBD" w:rsidR="00216854" w:rsidRDefault="000865E8" w:rsidP="000865E8">
      <w:r>
        <w:t xml:space="preserve">To test the interfaces against each other, a team member hosted </w:t>
      </w:r>
      <w:r w:rsidR="00DD7340">
        <w:t>the glassfish server publicly</w:t>
      </w:r>
      <w:r w:rsidR="006371EA">
        <w:t xml:space="preserve">. This allowed us to test our implementations from another </w:t>
      </w:r>
      <w:r w:rsidR="005B710E">
        <w:t xml:space="preserve">separate network from each other and the server. </w:t>
      </w:r>
      <w:r w:rsidR="00533320">
        <w:t xml:space="preserve">Our interfaces were capable of playing a game against one another </w:t>
      </w:r>
      <w:r w:rsidR="00A402DC">
        <w:t>quickly and without err</w:t>
      </w:r>
      <w:r w:rsidR="00C54820">
        <w:t>or</w:t>
      </w:r>
      <w:r w:rsidR="00A402DC">
        <w:t xml:space="preserve">. </w:t>
      </w:r>
      <w:r w:rsidR="004C38DC">
        <w:t>By doing so this ensure</w:t>
      </w:r>
      <w:r w:rsidR="00A402DC">
        <w:t>d</w:t>
      </w:r>
      <w:r w:rsidR="004C38DC">
        <w:t xml:space="preserve"> our interfaces both worked correctly and together</w:t>
      </w:r>
      <w:r w:rsidR="00A402DC">
        <w:t xml:space="preserve"> on any webservice that provides the same </w:t>
      </w:r>
      <w:r w:rsidR="0045197A">
        <w:t>data.</w:t>
      </w:r>
    </w:p>
    <w:p w14:paraId="4703C2E3" w14:textId="77777777" w:rsidR="006306DB" w:rsidRDefault="006306DB" w:rsidP="000865E8"/>
    <w:p w14:paraId="1CA94667" w14:textId="27AD3F81" w:rsidR="006C3601" w:rsidRPr="006C3601" w:rsidRDefault="00584D92" w:rsidP="006C3601">
      <w:r>
        <w:t>After both interfaces were completed</w:t>
      </w:r>
      <w:r w:rsidR="00A35C88">
        <w:t xml:space="preserve">, as a team we </w:t>
      </w:r>
      <w:r w:rsidR="00EB2AFC">
        <w:t>bet</w:t>
      </w:r>
      <w:bookmarkStart w:id="38" w:name="_GoBack"/>
      <w:bookmarkEnd w:id="38"/>
      <w:r w:rsidR="00EB2AFC">
        <w:t>ter understood</w:t>
      </w:r>
      <w:r w:rsidR="009B5CBF">
        <w:t xml:space="preserve"> </w:t>
      </w:r>
      <w:r w:rsidR="00917FA8">
        <w:t xml:space="preserve">how </w:t>
      </w:r>
      <w:r w:rsidR="008E740F">
        <w:t xml:space="preserve">communication between </w:t>
      </w:r>
      <w:r w:rsidR="00917FA8">
        <w:t xml:space="preserve">different </w:t>
      </w:r>
      <w:r w:rsidR="007F2254">
        <w:t>interfaces</w:t>
      </w:r>
      <w:r w:rsidR="002916B1">
        <w:t xml:space="preserve"> using different languages can communicate effectively through webservices</w:t>
      </w:r>
      <w:r w:rsidR="00DB43BF">
        <w:t xml:space="preserve">. </w:t>
      </w:r>
      <w:r w:rsidR="00F61DF8">
        <w:t xml:space="preserve">Our PHP interface can effectively and quickly communicate with our Java </w:t>
      </w:r>
      <w:r w:rsidR="006D0BA5">
        <w:t xml:space="preserve">interface without either knowing </w:t>
      </w:r>
      <w:r w:rsidR="009C11D9">
        <w:t xml:space="preserve">about one another or </w:t>
      </w:r>
      <w:r w:rsidR="005F0928">
        <w:t>the</w:t>
      </w:r>
      <w:r w:rsidR="009C11D9">
        <w:t xml:space="preserve"> implementation</w:t>
      </w:r>
      <w:r w:rsidR="005F0928">
        <w:t xml:space="preserve"> used</w:t>
      </w:r>
      <w:r w:rsidR="009C11D9">
        <w:t>.</w:t>
      </w:r>
      <w:r w:rsidR="000F1364">
        <w:t xml:space="preserve"> </w:t>
      </w:r>
    </w:p>
    <w:sectPr w:rsidR="006C3601" w:rsidRPr="006C3601">
      <w:footerReference w:type="defaul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BCC6F" w14:textId="77777777" w:rsidR="00BA7577" w:rsidRDefault="00BA7577" w:rsidP="00BA7577">
      <w:r>
        <w:separator/>
      </w:r>
    </w:p>
  </w:endnote>
  <w:endnote w:type="continuationSeparator" w:id="0">
    <w:p w14:paraId="6B8DD67B" w14:textId="77777777" w:rsidR="00BA7577" w:rsidRDefault="00BA7577" w:rsidP="00BA7577">
      <w:r>
        <w:continuationSeparator/>
      </w:r>
    </w:p>
  </w:endnote>
  <w:endnote w:type="continuationNotice" w:id="1">
    <w:p w14:paraId="6F21420F" w14:textId="77777777" w:rsidR="00926574" w:rsidRDefault="009265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0691341"/>
      <w:docPartObj>
        <w:docPartGallery w:val="Page Numbers (Bottom of Page)"/>
        <w:docPartUnique/>
      </w:docPartObj>
    </w:sdtPr>
    <w:sdtEndPr>
      <w:rPr>
        <w:noProof/>
      </w:rPr>
    </w:sdtEndPr>
    <w:sdtContent>
      <w:p w14:paraId="3A1C3792" w14:textId="77777777" w:rsidR="00BA7577" w:rsidRDefault="00BA757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6E2CCE" w14:textId="77777777" w:rsidR="00BA7577" w:rsidRDefault="00BA7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38518B" w14:textId="77777777" w:rsidR="00BA7577" w:rsidRDefault="00BA7577" w:rsidP="00BA7577">
      <w:r>
        <w:separator/>
      </w:r>
    </w:p>
  </w:footnote>
  <w:footnote w:type="continuationSeparator" w:id="0">
    <w:p w14:paraId="3112AA43" w14:textId="77777777" w:rsidR="00BA7577" w:rsidRDefault="00BA7577" w:rsidP="00BA7577">
      <w:r>
        <w:continuationSeparator/>
      </w:r>
    </w:p>
  </w:footnote>
  <w:footnote w:type="continuationNotice" w:id="1">
    <w:p w14:paraId="7913562C" w14:textId="77777777" w:rsidR="00926574" w:rsidRDefault="009265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5C7A4A"/>
    <w:multiLevelType w:val="hybridMultilevel"/>
    <w:tmpl w:val="58844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8656764"/>
    <w:multiLevelType w:val="hybridMultilevel"/>
    <w:tmpl w:val="4C70EF28"/>
    <w:lvl w:ilvl="0" w:tplc="943E7882">
      <w:start w:val="1"/>
      <w:numFmt w:val="decimal"/>
      <w:lvlText w:val="%1)"/>
      <w:lvlJc w:val="left"/>
      <w:pPr>
        <w:ind w:left="720" w:hanging="360"/>
      </w:pPr>
    </w:lvl>
    <w:lvl w:ilvl="1" w:tplc="8B12A4EE">
      <w:start w:val="1"/>
      <w:numFmt w:val="lowerLetter"/>
      <w:lvlText w:val="%2)"/>
      <w:lvlJc w:val="left"/>
      <w:pPr>
        <w:ind w:left="1440" w:hanging="360"/>
      </w:pPr>
    </w:lvl>
    <w:lvl w:ilvl="2" w:tplc="EFF4F240">
      <w:start w:val="1"/>
      <w:numFmt w:val="lowerRoman"/>
      <w:lvlText w:val="%3)"/>
      <w:lvlJc w:val="right"/>
      <w:pPr>
        <w:ind w:left="2160" w:hanging="180"/>
      </w:pPr>
    </w:lvl>
    <w:lvl w:ilvl="3" w:tplc="3426F2A0">
      <w:start w:val="1"/>
      <w:numFmt w:val="decimal"/>
      <w:lvlText w:val="(%4)"/>
      <w:lvlJc w:val="left"/>
      <w:pPr>
        <w:ind w:left="2880" w:hanging="360"/>
      </w:pPr>
    </w:lvl>
    <w:lvl w:ilvl="4" w:tplc="9C18D3B2">
      <w:start w:val="1"/>
      <w:numFmt w:val="lowerLetter"/>
      <w:lvlText w:val="(%5)"/>
      <w:lvlJc w:val="left"/>
      <w:pPr>
        <w:ind w:left="3600" w:hanging="360"/>
      </w:pPr>
    </w:lvl>
    <w:lvl w:ilvl="5" w:tplc="FE4AE4FA">
      <w:start w:val="1"/>
      <w:numFmt w:val="lowerRoman"/>
      <w:lvlText w:val="(%6)"/>
      <w:lvlJc w:val="right"/>
      <w:pPr>
        <w:ind w:left="4320" w:hanging="180"/>
      </w:pPr>
    </w:lvl>
    <w:lvl w:ilvl="6" w:tplc="DAEC13E8">
      <w:start w:val="1"/>
      <w:numFmt w:val="decimal"/>
      <w:lvlText w:val="%7."/>
      <w:lvlJc w:val="left"/>
      <w:pPr>
        <w:ind w:left="5040" w:hanging="360"/>
      </w:pPr>
    </w:lvl>
    <w:lvl w:ilvl="7" w:tplc="128CD890">
      <w:start w:val="1"/>
      <w:numFmt w:val="lowerLetter"/>
      <w:lvlText w:val="%8."/>
      <w:lvlJc w:val="left"/>
      <w:pPr>
        <w:ind w:left="5760" w:hanging="360"/>
      </w:pPr>
    </w:lvl>
    <w:lvl w:ilvl="8" w:tplc="B620733C">
      <w:start w:val="1"/>
      <w:numFmt w:val="lowerRoman"/>
      <w:lvlText w:val="%9."/>
      <w:lvlJc w:val="right"/>
      <w:pPr>
        <w:ind w:left="6480" w:hanging="180"/>
      </w:pPr>
    </w:lvl>
  </w:abstractNum>
  <w:abstractNum w:abstractNumId="2" w15:restartNumberingAfterBreak="0">
    <w:nsid w:val="6341712B"/>
    <w:multiLevelType w:val="hybridMultilevel"/>
    <w:tmpl w:val="FFFFFFFF"/>
    <w:lvl w:ilvl="0" w:tplc="8B107358">
      <w:start w:val="1"/>
      <w:numFmt w:val="decimal"/>
      <w:lvlText w:val="%1)"/>
      <w:lvlJc w:val="left"/>
      <w:pPr>
        <w:ind w:left="720" w:hanging="360"/>
      </w:pPr>
    </w:lvl>
    <w:lvl w:ilvl="1" w:tplc="5ED0D0C2">
      <w:start w:val="1"/>
      <w:numFmt w:val="lowerLetter"/>
      <w:lvlText w:val="%2)"/>
      <w:lvlJc w:val="left"/>
      <w:pPr>
        <w:ind w:left="1440" w:hanging="360"/>
      </w:pPr>
    </w:lvl>
    <w:lvl w:ilvl="2" w:tplc="3334CDF4">
      <w:start w:val="1"/>
      <w:numFmt w:val="lowerRoman"/>
      <w:lvlText w:val="%3)"/>
      <w:lvlJc w:val="right"/>
      <w:pPr>
        <w:ind w:left="2160" w:hanging="180"/>
      </w:pPr>
    </w:lvl>
    <w:lvl w:ilvl="3" w:tplc="825A528C">
      <w:start w:val="1"/>
      <w:numFmt w:val="decimal"/>
      <w:lvlText w:val="(%4)"/>
      <w:lvlJc w:val="left"/>
      <w:pPr>
        <w:ind w:left="2880" w:hanging="360"/>
      </w:pPr>
    </w:lvl>
    <w:lvl w:ilvl="4" w:tplc="29FAB3D6">
      <w:start w:val="1"/>
      <w:numFmt w:val="lowerLetter"/>
      <w:lvlText w:val="(%5)"/>
      <w:lvlJc w:val="left"/>
      <w:pPr>
        <w:ind w:left="3600" w:hanging="360"/>
      </w:pPr>
    </w:lvl>
    <w:lvl w:ilvl="5" w:tplc="D01C5134">
      <w:start w:val="1"/>
      <w:numFmt w:val="lowerRoman"/>
      <w:lvlText w:val="(%6)"/>
      <w:lvlJc w:val="right"/>
      <w:pPr>
        <w:ind w:left="4320" w:hanging="180"/>
      </w:pPr>
    </w:lvl>
    <w:lvl w:ilvl="6" w:tplc="B47A1DB0">
      <w:start w:val="1"/>
      <w:numFmt w:val="decimal"/>
      <w:lvlText w:val="%7."/>
      <w:lvlJc w:val="left"/>
      <w:pPr>
        <w:ind w:left="5040" w:hanging="360"/>
      </w:pPr>
    </w:lvl>
    <w:lvl w:ilvl="7" w:tplc="56A677CC">
      <w:start w:val="1"/>
      <w:numFmt w:val="lowerLetter"/>
      <w:lvlText w:val="%8."/>
      <w:lvlJc w:val="left"/>
      <w:pPr>
        <w:ind w:left="5760" w:hanging="360"/>
      </w:pPr>
    </w:lvl>
    <w:lvl w:ilvl="8" w:tplc="677A2A84">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jUxNjI3NTY3NTBW0lEKTi0uzszPAykwrAUAVrwkZCwAAAA="/>
  </w:docVars>
  <w:rsids>
    <w:rsidRoot w:val="005E2E24"/>
    <w:rsid w:val="0000162D"/>
    <w:rsid w:val="00001A27"/>
    <w:rsid w:val="00014657"/>
    <w:rsid w:val="00022B17"/>
    <w:rsid w:val="00030580"/>
    <w:rsid w:val="000324BA"/>
    <w:rsid w:val="00036FF5"/>
    <w:rsid w:val="000513BC"/>
    <w:rsid w:val="00051E9D"/>
    <w:rsid w:val="0006230D"/>
    <w:rsid w:val="00072FB7"/>
    <w:rsid w:val="00073469"/>
    <w:rsid w:val="000865E8"/>
    <w:rsid w:val="00090788"/>
    <w:rsid w:val="00094937"/>
    <w:rsid w:val="00096B7C"/>
    <w:rsid w:val="000A229F"/>
    <w:rsid w:val="000D5B3C"/>
    <w:rsid w:val="000E01D3"/>
    <w:rsid w:val="000E05C5"/>
    <w:rsid w:val="000E36A8"/>
    <w:rsid w:val="000F1364"/>
    <w:rsid w:val="00103752"/>
    <w:rsid w:val="00104689"/>
    <w:rsid w:val="00121A62"/>
    <w:rsid w:val="0013305F"/>
    <w:rsid w:val="00137848"/>
    <w:rsid w:val="001415AD"/>
    <w:rsid w:val="00141D24"/>
    <w:rsid w:val="001612F6"/>
    <w:rsid w:val="00163BD6"/>
    <w:rsid w:val="00182165"/>
    <w:rsid w:val="00184602"/>
    <w:rsid w:val="001863C9"/>
    <w:rsid w:val="0019128A"/>
    <w:rsid w:val="00196B87"/>
    <w:rsid w:val="001A13E7"/>
    <w:rsid w:val="001A2ED3"/>
    <w:rsid w:val="001A71F2"/>
    <w:rsid w:val="001B223E"/>
    <w:rsid w:val="001F356A"/>
    <w:rsid w:val="00210B9A"/>
    <w:rsid w:val="00213992"/>
    <w:rsid w:val="00216854"/>
    <w:rsid w:val="0022582E"/>
    <w:rsid w:val="00225D79"/>
    <w:rsid w:val="002306CC"/>
    <w:rsid w:val="00237ACB"/>
    <w:rsid w:val="0024139A"/>
    <w:rsid w:val="0024440E"/>
    <w:rsid w:val="00251020"/>
    <w:rsid w:val="00275A7A"/>
    <w:rsid w:val="00277E93"/>
    <w:rsid w:val="0028672F"/>
    <w:rsid w:val="002916B1"/>
    <w:rsid w:val="00294285"/>
    <w:rsid w:val="002A62EC"/>
    <w:rsid w:val="002B25A6"/>
    <w:rsid w:val="002C5F33"/>
    <w:rsid w:val="002D3F9E"/>
    <w:rsid w:val="002E16A9"/>
    <w:rsid w:val="002F65DB"/>
    <w:rsid w:val="002F7E1D"/>
    <w:rsid w:val="0031374F"/>
    <w:rsid w:val="003147AB"/>
    <w:rsid w:val="0031762F"/>
    <w:rsid w:val="003237FB"/>
    <w:rsid w:val="00324FD3"/>
    <w:rsid w:val="0033547B"/>
    <w:rsid w:val="0033577C"/>
    <w:rsid w:val="0034425A"/>
    <w:rsid w:val="0036012C"/>
    <w:rsid w:val="00366A53"/>
    <w:rsid w:val="0037303A"/>
    <w:rsid w:val="003737AC"/>
    <w:rsid w:val="00373E0A"/>
    <w:rsid w:val="003D79EB"/>
    <w:rsid w:val="003E0D9C"/>
    <w:rsid w:val="003E44DA"/>
    <w:rsid w:val="003E56F1"/>
    <w:rsid w:val="003F49E3"/>
    <w:rsid w:val="0040493F"/>
    <w:rsid w:val="00406980"/>
    <w:rsid w:val="004074CF"/>
    <w:rsid w:val="00407FAA"/>
    <w:rsid w:val="00413502"/>
    <w:rsid w:val="00425940"/>
    <w:rsid w:val="00425ED6"/>
    <w:rsid w:val="00427B87"/>
    <w:rsid w:val="0044640C"/>
    <w:rsid w:val="0045197A"/>
    <w:rsid w:val="004678B1"/>
    <w:rsid w:val="00473393"/>
    <w:rsid w:val="004930E1"/>
    <w:rsid w:val="004A537D"/>
    <w:rsid w:val="004B766B"/>
    <w:rsid w:val="004C15E0"/>
    <w:rsid w:val="004C38DC"/>
    <w:rsid w:val="004D351A"/>
    <w:rsid w:val="004E41FD"/>
    <w:rsid w:val="004E5A67"/>
    <w:rsid w:val="004E7FB3"/>
    <w:rsid w:val="00503442"/>
    <w:rsid w:val="00505A50"/>
    <w:rsid w:val="00514448"/>
    <w:rsid w:val="0051693B"/>
    <w:rsid w:val="00533320"/>
    <w:rsid w:val="00542D5F"/>
    <w:rsid w:val="00545FC1"/>
    <w:rsid w:val="00550CC2"/>
    <w:rsid w:val="005734C9"/>
    <w:rsid w:val="005811C2"/>
    <w:rsid w:val="00584D92"/>
    <w:rsid w:val="00586F41"/>
    <w:rsid w:val="005A6548"/>
    <w:rsid w:val="005B2068"/>
    <w:rsid w:val="005B2BAF"/>
    <w:rsid w:val="005B3CED"/>
    <w:rsid w:val="005B710E"/>
    <w:rsid w:val="005E00F4"/>
    <w:rsid w:val="005E0C30"/>
    <w:rsid w:val="005E2E24"/>
    <w:rsid w:val="005F0928"/>
    <w:rsid w:val="005F49F0"/>
    <w:rsid w:val="00604B2D"/>
    <w:rsid w:val="00613F19"/>
    <w:rsid w:val="006306DB"/>
    <w:rsid w:val="00636293"/>
    <w:rsid w:val="006371EA"/>
    <w:rsid w:val="0064743C"/>
    <w:rsid w:val="00651148"/>
    <w:rsid w:val="006600A4"/>
    <w:rsid w:val="00677140"/>
    <w:rsid w:val="00690A4D"/>
    <w:rsid w:val="006B1435"/>
    <w:rsid w:val="006C32A0"/>
    <w:rsid w:val="006C3601"/>
    <w:rsid w:val="006D0BA5"/>
    <w:rsid w:val="006D46D4"/>
    <w:rsid w:val="00722343"/>
    <w:rsid w:val="00722EAB"/>
    <w:rsid w:val="007244BB"/>
    <w:rsid w:val="007302FB"/>
    <w:rsid w:val="00737082"/>
    <w:rsid w:val="00762F57"/>
    <w:rsid w:val="00773BD3"/>
    <w:rsid w:val="00774A45"/>
    <w:rsid w:val="00781AF3"/>
    <w:rsid w:val="00785A65"/>
    <w:rsid w:val="0078619D"/>
    <w:rsid w:val="007A24FE"/>
    <w:rsid w:val="007A6AAD"/>
    <w:rsid w:val="007B5451"/>
    <w:rsid w:val="007B6B5B"/>
    <w:rsid w:val="007C39E1"/>
    <w:rsid w:val="007D0E0A"/>
    <w:rsid w:val="007D223E"/>
    <w:rsid w:val="007F2254"/>
    <w:rsid w:val="00800425"/>
    <w:rsid w:val="00802D2B"/>
    <w:rsid w:val="00806965"/>
    <w:rsid w:val="008133E8"/>
    <w:rsid w:val="00820728"/>
    <w:rsid w:val="00823305"/>
    <w:rsid w:val="008471B2"/>
    <w:rsid w:val="00854E08"/>
    <w:rsid w:val="008B6539"/>
    <w:rsid w:val="008E740F"/>
    <w:rsid w:val="008F2B63"/>
    <w:rsid w:val="009041E8"/>
    <w:rsid w:val="00904C0B"/>
    <w:rsid w:val="009054EE"/>
    <w:rsid w:val="00917FA8"/>
    <w:rsid w:val="0092346D"/>
    <w:rsid w:val="00925577"/>
    <w:rsid w:val="00926574"/>
    <w:rsid w:val="0093183B"/>
    <w:rsid w:val="00932679"/>
    <w:rsid w:val="00940ED9"/>
    <w:rsid w:val="00954E92"/>
    <w:rsid w:val="00967ABB"/>
    <w:rsid w:val="009A5C24"/>
    <w:rsid w:val="009B09C1"/>
    <w:rsid w:val="009B5CBF"/>
    <w:rsid w:val="009C11D9"/>
    <w:rsid w:val="009D3EFB"/>
    <w:rsid w:val="009E55DD"/>
    <w:rsid w:val="009F1CFD"/>
    <w:rsid w:val="009F4BDD"/>
    <w:rsid w:val="00A07EC8"/>
    <w:rsid w:val="00A20C1D"/>
    <w:rsid w:val="00A2400D"/>
    <w:rsid w:val="00A35C88"/>
    <w:rsid w:val="00A402DC"/>
    <w:rsid w:val="00A431F6"/>
    <w:rsid w:val="00A44BFD"/>
    <w:rsid w:val="00A56A61"/>
    <w:rsid w:val="00A76FC0"/>
    <w:rsid w:val="00A84C1C"/>
    <w:rsid w:val="00A90F0F"/>
    <w:rsid w:val="00AA4C74"/>
    <w:rsid w:val="00AB7256"/>
    <w:rsid w:val="00AC1FBC"/>
    <w:rsid w:val="00AC47BD"/>
    <w:rsid w:val="00AD351A"/>
    <w:rsid w:val="00AE1FF8"/>
    <w:rsid w:val="00AE713B"/>
    <w:rsid w:val="00AE7267"/>
    <w:rsid w:val="00AF5A4D"/>
    <w:rsid w:val="00B0249E"/>
    <w:rsid w:val="00B068F6"/>
    <w:rsid w:val="00B3209E"/>
    <w:rsid w:val="00B416EA"/>
    <w:rsid w:val="00B52910"/>
    <w:rsid w:val="00B53ADB"/>
    <w:rsid w:val="00B57FE2"/>
    <w:rsid w:val="00B60155"/>
    <w:rsid w:val="00B6485C"/>
    <w:rsid w:val="00B657C1"/>
    <w:rsid w:val="00B70CEC"/>
    <w:rsid w:val="00B74566"/>
    <w:rsid w:val="00B947C3"/>
    <w:rsid w:val="00BA25F6"/>
    <w:rsid w:val="00BA280B"/>
    <w:rsid w:val="00BA5415"/>
    <w:rsid w:val="00BA71B4"/>
    <w:rsid w:val="00BA7577"/>
    <w:rsid w:val="00BB3C34"/>
    <w:rsid w:val="00BB6943"/>
    <w:rsid w:val="00BB7947"/>
    <w:rsid w:val="00BC3CB1"/>
    <w:rsid w:val="00BC4366"/>
    <w:rsid w:val="00BE7017"/>
    <w:rsid w:val="00BF549B"/>
    <w:rsid w:val="00BF5C1D"/>
    <w:rsid w:val="00C07CF6"/>
    <w:rsid w:val="00C26061"/>
    <w:rsid w:val="00C26B70"/>
    <w:rsid w:val="00C43438"/>
    <w:rsid w:val="00C45CBA"/>
    <w:rsid w:val="00C50C1D"/>
    <w:rsid w:val="00C54820"/>
    <w:rsid w:val="00C61B45"/>
    <w:rsid w:val="00C703C5"/>
    <w:rsid w:val="00C75B3E"/>
    <w:rsid w:val="00C904D8"/>
    <w:rsid w:val="00CB5C52"/>
    <w:rsid w:val="00CB71F6"/>
    <w:rsid w:val="00CB726A"/>
    <w:rsid w:val="00CC2958"/>
    <w:rsid w:val="00CC55BC"/>
    <w:rsid w:val="00CD379D"/>
    <w:rsid w:val="00CD4143"/>
    <w:rsid w:val="00CD45E8"/>
    <w:rsid w:val="00CD54BF"/>
    <w:rsid w:val="00CE0DF9"/>
    <w:rsid w:val="00CE4831"/>
    <w:rsid w:val="00D015AA"/>
    <w:rsid w:val="00D03EBB"/>
    <w:rsid w:val="00D04CAE"/>
    <w:rsid w:val="00D05562"/>
    <w:rsid w:val="00D12CC2"/>
    <w:rsid w:val="00D1678B"/>
    <w:rsid w:val="00D16A6E"/>
    <w:rsid w:val="00D24508"/>
    <w:rsid w:val="00D37081"/>
    <w:rsid w:val="00D42015"/>
    <w:rsid w:val="00D54565"/>
    <w:rsid w:val="00D602CE"/>
    <w:rsid w:val="00D63132"/>
    <w:rsid w:val="00D75394"/>
    <w:rsid w:val="00D81828"/>
    <w:rsid w:val="00D81CC6"/>
    <w:rsid w:val="00DB43BF"/>
    <w:rsid w:val="00DC7868"/>
    <w:rsid w:val="00DD1C31"/>
    <w:rsid w:val="00DD7340"/>
    <w:rsid w:val="00DD7A15"/>
    <w:rsid w:val="00DE188A"/>
    <w:rsid w:val="00E02195"/>
    <w:rsid w:val="00E029F7"/>
    <w:rsid w:val="00E36E6B"/>
    <w:rsid w:val="00E43C36"/>
    <w:rsid w:val="00E44637"/>
    <w:rsid w:val="00E62DAE"/>
    <w:rsid w:val="00E656C6"/>
    <w:rsid w:val="00E7398D"/>
    <w:rsid w:val="00E81ABE"/>
    <w:rsid w:val="00E87EFF"/>
    <w:rsid w:val="00E90B2A"/>
    <w:rsid w:val="00E9332A"/>
    <w:rsid w:val="00E951F4"/>
    <w:rsid w:val="00E96977"/>
    <w:rsid w:val="00EB24AF"/>
    <w:rsid w:val="00EB2AFC"/>
    <w:rsid w:val="00EB364D"/>
    <w:rsid w:val="00EB6388"/>
    <w:rsid w:val="00ED7137"/>
    <w:rsid w:val="00EF0500"/>
    <w:rsid w:val="00EF09C6"/>
    <w:rsid w:val="00EF17AD"/>
    <w:rsid w:val="00EF17D9"/>
    <w:rsid w:val="00F07AA2"/>
    <w:rsid w:val="00F126B2"/>
    <w:rsid w:val="00F12AC4"/>
    <w:rsid w:val="00F214BA"/>
    <w:rsid w:val="00F31072"/>
    <w:rsid w:val="00F55A80"/>
    <w:rsid w:val="00F61DF8"/>
    <w:rsid w:val="00F64BFE"/>
    <w:rsid w:val="00F81B5A"/>
    <w:rsid w:val="00F85469"/>
    <w:rsid w:val="00F924C4"/>
    <w:rsid w:val="00F94DFA"/>
    <w:rsid w:val="00FA5C19"/>
    <w:rsid w:val="00FC32AC"/>
    <w:rsid w:val="00FC407B"/>
    <w:rsid w:val="00FD3213"/>
    <w:rsid w:val="00FD62E0"/>
    <w:rsid w:val="00FE0074"/>
    <w:rsid w:val="00FF2239"/>
    <w:rsid w:val="00FF2D38"/>
    <w:rsid w:val="00FF797E"/>
    <w:rsid w:val="070DFB62"/>
    <w:rsid w:val="09214BBD"/>
    <w:rsid w:val="0F86DC0D"/>
    <w:rsid w:val="13689FC0"/>
    <w:rsid w:val="15A2AEF1"/>
    <w:rsid w:val="27CF09DE"/>
    <w:rsid w:val="2FB93533"/>
    <w:rsid w:val="2FD13899"/>
    <w:rsid w:val="3B81C7F7"/>
    <w:rsid w:val="3C060510"/>
    <w:rsid w:val="44CA8476"/>
    <w:rsid w:val="4656FD0E"/>
    <w:rsid w:val="4CE2166D"/>
    <w:rsid w:val="5161440F"/>
    <w:rsid w:val="56D7B864"/>
    <w:rsid w:val="58E1D4BB"/>
    <w:rsid w:val="5B01F400"/>
    <w:rsid w:val="72ED7BD4"/>
    <w:rsid w:val="7837D996"/>
    <w:rsid w:val="796F0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3442FEC"/>
  <w15:chartTrackingRefBased/>
  <w15:docId w15:val="{9146188E-B815-41F8-AA3D-462A40BD0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2343"/>
    <w:pPr>
      <w:jc w:val="both"/>
    </w:pPr>
    <w:rPr>
      <w:sz w:val="24"/>
      <w:szCs w:val="24"/>
    </w:rPr>
  </w:style>
  <w:style w:type="paragraph" w:styleId="Heading1">
    <w:name w:val="heading 1"/>
    <w:basedOn w:val="Normal"/>
    <w:next w:val="Normal"/>
    <w:link w:val="Heading1Char"/>
    <w:uiPriority w:val="9"/>
    <w:qFormat/>
    <w:rsid w:val="007D223E"/>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A431F6"/>
    <w:pPr>
      <w:keepNext/>
      <w:spacing w:before="240" w:after="60"/>
      <w:outlineLvl w:val="1"/>
    </w:pPr>
    <w:rPr>
      <w:rFonts w:asciiTheme="majorHAnsi" w:eastAsiaTheme="majorEastAsia" w:hAnsiTheme="majorHAnsi"/>
      <w:b/>
      <w:bCs/>
      <w:iCs/>
      <w:sz w:val="28"/>
      <w:szCs w:val="28"/>
    </w:rPr>
  </w:style>
  <w:style w:type="paragraph" w:styleId="Heading3">
    <w:name w:val="heading 3"/>
    <w:basedOn w:val="Normal"/>
    <w:next w:val="Normal"/>
    <w:link w:val="Heading3Char"/>
    <w:uiPriority w:val="9"/>
    <w:unhideWhenUsed/>
    <w:qFormat/>
    <w:rsid w:val="00BE7017"/>
    <w:pPr>
      <w:keepNext/>
      <w:spacing w:before="240" w:after="60"/>
      <w:outlineLvl w:val="2"/>
    </w:pPr>
    <w:rPr>
      <w:rFonts w:asciiTheme="majorHAnsi" w:eastAsiaTheme="majorEastAsia" w:hAnsiTheme="majorHAnsi"/>
      <w:b/>
      <w:bCs/>
      <w:szCs w:val="26"/>
    </w:rPr>
  </w:style>
  <w:style w:type="paragraph" w:styleId="Heading4">
    <w:name w:val="heading 4"/>
    <w:basedOn w:val="Normal"/>
    <w:next w:val="Normal"/>
    <w:link w:val="Heading4Char"/>
    <w:uiPriority w:val="9"/>
    <w:unhideWhenUsed/>
    <w:qFormat/>
    <w:rsid w:val="007D223E"/>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7D223E"/>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7D223E"/>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7D223E"/>
    <w:pPr>
      <w:spacing w:before="240" w:after="60"/>
      <w:outlineLvl w:val="6"/>
    </w:pPr>
  </w:style>
  <w:style w:type="paragraph" w:styleId="Heading8">
    <w:name w:val="heading 8"/>
    <w:basedOn w:val="Normal"/>
    <w:next w:val="Normal"/>
    <w:link w:val="Heading8Char"/>
    <w:uiPriority w:val="9"/>
    <w:semiHidden/>
    <w:unhideWhenUsed/>
    <w:qFormat/>
    <w:rsid w:val="007D223E"/>
    <w:pPr>
      <w:spacing w:before="240" w:after="60"/>
      <w:outlineLvl w:val="7"/>
    </w:pPr>
    <w:rPr>
      <w:i/>
      <w:iCs/>
    </w:rPr>
  </w:style>
  <w:style w:type="paragraph" w:styleId="Heading9">
    <w:name w:val="heading 9"/>
    <w:basedOn w:val="Normal"/>
    <w:next w:val="Normal"/>
    <w:link w:val="Heading9Char"/>
    <w:uiPriority w:val="9"/>
    <w:semiHidden/>
    <w:unhideWhenUsed/>
    <w:qFormat/>
    <w:rsid w:val="007D223E"/>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223E"/>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A431F6"/>
    <w:rPr>
      <w:rFonts w:asciiTheme="majorHAnsi" w:eastAsiaTheme="majorEastAsia" w:hAnsiTheme="majorHAnsi"/>
      <w:b/>
      <w:bCs/>
      <w:iCs/>
      <w:sz w:val="28"/>
      <w:szCs w:val="28"/>
    </w:rPr>
  </w:style>
  <w:style w:type="character" w:customStyle="1" w:styleId="Heading3Char">
    <w:name w:val="Heading 3 Char"/>
    <w:basedOn w:val="DefaultParagraphFont"/>
    <w:link w:val="Heading3"/>
    <w:uiPriority w:val="9"/>
    <w:rsid w:val="00BE7017"/>
    <w:rPr>
      <w:rFonts w:asciiTheme="majorHAnsi" w:eastAsiaTheme="majorEastAsia" w:hAnsiTheme="majorHAnsi"/>
      <w:b/>
      <w:bCs/>
      <w:sz w:val="24"/>
      <w:szCs w:val="26"/>
    </w:rPr>
  </w:style>
  <w:style w:type="character" w:customStyle="1" w:styleId="Heading4Char">
    <w:name w:val="Heading 4 Char"/>
    <w:basedOn w:val="DefaultParagraphFont"/>
    <w:link w:val="Heading4"/>
    <w:uiPriority w:val="9"/>
    <w:rsid w:val="007D223E"/>
    <w:rPr>
      <w:b/>
      <w:bCs/>
      <w:sz w:val="28"/>
      <w:szCs w:val="28"/>
    </w:rPr>
  </w:style>
  <w:style w:type="character" w:customStyle="1" w:styleId="Heading5Char">
    <w:name w:val="Heading 5 Char"/>
    <w:basedOn w:val="DefaultParagraphFont"/>
    <w:link w:val="Heading5"/>
    <w:uiPriority w:val="9"/>
    <w:semiHidden/>
    <w:rsid w:val="007D223E"/>
    <w:rPr>
      <w:b/>
      <w:bCs/>
      <w:i/>
      <w:iCs/>
      <w:sz w:val="26"/>
      <w:szCs w:val="26"/>
    </w:rPr>
  </w:style>
  <w:style w:type="character" w:customStyle="1" w:styleId="Heading6Char">
    <w:name w:val="Heading 6 Char"/>
    <w:basedOn w:val="DefaultParagraphFont"/>
    <w:link w:val="Heading6"/>
    <w:uiPriority w:val="9"/>
    <w:semiHidden/>
    <w:rsid w:val="007D223E"/>
    <w:rPr>
      <w:b/>
      <w:bCs/>
    </w:rPr>
  </w:style>
  <w:style w:type="character" w:customStyle="1" w:styleId="Heading7Char">
    <w:name w:val="Heading 7 Char"/>
    <w:basedOn w:val="DefaultParagraphFont"/>
    <w:link w:val="Heading7"/>
    <w:uiPriority w:val="9"/>
    <w:semiHidden/>
    <w:rsid w:val="007D223E"/>
    <w:rPr>
      <w:sz w:val="24"/>
      <w:szCs w:val="24"/>
    </w:rPr>
  </w:style>
  <w:style w:type="character" w:customStyle="1" w:styleId="Heading8Char">
    <w:name w:val="Heading 8 Char"/>
    <w:basedOn w:val="DefaultParagraphFont"/>
    <w:link w:val="Heading8"/>
    <w:uiPriority w:val="9"/>
    <w:semiHidden/>
    <w:rsid w:val="007D223E"/>
    <w:rPr>
      <w:i/>
      <w:iCs/>
      <w:sz w:val="24"/>
      <w:szCs w:val="24"/>
    </w:rPr>
  </w:style>
  <w:style w:type="character" w:customStyle="1" w:styleId="Heading9Char">
    <w:name w:val="Heading 9 Char"/>
    <w:basedOn w:val="DefaultParagraphFont"/>
    <w:link w:val="Heading9"/>
    <w:uiPriority w:val="9"/>
    <w:semiHidden/>
    <w:rsid w:val="007D223E"/>
    <w:rPr>
      <w:rFonts w:asciiTheme="majorHAnsi" w:eastAsiaTheme="majorEastAsia" w:hAnsiTheme="majorHAnsi"/>
    </w:rPr>
  </w:style>
  <w:style w:type="paragraph" w:styleId="Title">
    <w:name w:val="Title"/>
    <w:basedOn w:val="Normal"/>
    <w:next w:val="Normal"/>
    <w:link w:val="TitleChar"/>
    <w:uiPriority w:val="10"/>
    <w:qFormat/>
    <w:rsid w:val="007D223E"/>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7D223E"/>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7D223E"/>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7D223E"/>
    <w:rPr>
      <w:rFonts w:asciiTheme="majorHAnsi" w:eastAsiaTheme="majorEastAsia" w:hAnsiTheme="majorHAnsi"/>
      <w:sz w:val="24"/>
      <w:szCs w:val="24"/>
    </w:rPr>
  </w:style>
  <w:style w:type="character" w:styleId="Strong">
    <w:name w:val="Strong"/>
    <w:basedOn w:val="DefaultParagraphFont"/>
    <w:uiPriority w:val="22"/>
    <w:qFormat/>
    <w:rsid w:val="007D223E"/>
    <w:rPr>
      <w:b/>
      <w:bCs/>
    </w:rPr>
  </w:style>
  <w:style w:type="character" w:styleId="Emphasis">
    <w:name w:val="Emphasis"/>
    <w:basedOn w:val="DefaultParagraphFont"/>
    <w:uiPriority w:val="20"/>
    <w:qFormat/>
    <w:rsid w:val="007D223E"/>
    <w:rPr>
      <w:rFonts w:asciiTheme="minorHAnsi" w:hAnsiTheme="minorHAnsi"/>
      <w:b/>
      <w:i/>
      <w:iCs/>
    </w:rPr>
  </w:style>
  <w:style w:type="paragraph" w:styleId="NoSpacing">
    <w:name w:val="No Spacing"/>
    <w:basedOn w:val="Normal"/>
    <w:uiPriority w:val="1"/>
    <w:qFormat/>
    <w:rsid w:val="007D223E"/>
    <w:rPr>
      <w:szCs w:val="32"/>
    </w:rPr>
  </w:style>
  <w:style w:type="paragraph" w:styleId="ListParagraph">
    <w:name w:val="List Paragraph"/>
    <w:basedOn w:val="Normal"/>
    <w:uiPriority w:val="34"/>
    <w:qFormat/>
    <w:rsid w:val="007D223E"/>
    <w:pPr>
      <w:ind w:left="720"/>
      <w:contextualSpacing/>
    </w:pPr>
  </w:style>
  <w:style w:type="paragraph" w:styleId="Quote">
    <w:name w:val="Quote"/>
    <w:basedOn w:val="Normal"/>
    <w:next w:val="Normal"/>
    <w:link w:val="QuoteChar"/>
    <w:uiPriority w:val="29"/>
    <w:qFormat/>
    <w:rsid w:val="007D223E"/>
    <w:rPr>
      <w:i/>
    </w:rPr>
  </w:style>
  <w:style w:type="character" w:customStyle="1" w:styleId="QuoteChar">
    <w:name w:val="Quote Char"/>
    <w:basedOn w:val="DefaultParagraphFont"/>
    <w:link w:val="Quote"/>
    <w:uiPriority w:val="29"/>
    <w:rsid w:val="007D223E"/>
    <w:rPr>
      <w:i/>
      <w:sz w:val="24"/>
      <w:szCs w:val="24"/>
    </w:rPr>
  </w:style>
  <w:style w:type="paragraph" w:styleId="IntenseQuote">
    <w:name w:val="Intense Quote"/>
    <w:basedOn w:val="Normal"/>
    <w:next w:val="Normal"/>
    <w:link w:val="IntenseQuoteChar"/>
    <w:uiPriority w:val="30"/>
    <w:qFormat/>
    <w:rsid w:val="007D223E"/>
    <w:pPr>
      <w:ind w:left="720" w:right="720"/>
    </w:pPr>
    <w:rPr>
      <w:b/>
      <w:i/>
      <w:szCs w:val="22"/>
    </w:rPr>
  </w:style>
  <w:style w:type="character" w:customStyle="1" w:styleId="IntenseQuoteChar">
    <w:name w:val="Intense Quote Char"/>
    <w:basedOn w:val="DefaultParagraphFont"/>
    <w:link w:val="IntenseQuote"/>
    <w:uiPriority w:val="30"/>
    <w:rsid w:val="007D223E"/>
    <w:rPr>
      <w:b/>
      <w:i/>
      <w:sz w:val="24"/>
    </w:rPr>
  </w:style>
  <w:style w:type="character" w:styleId="SubtleEmphasis">
    <w:name w:val="Subtle Emphasis"/>
    <w:uiPriority w:val="19"/>
    <w:qFormat/>
    <w:rsid w:val="007D223E"/>
    <w:rPr>
      <w:i/>
      <w:color w:val="5A5A5A" w:themeColor="text1" w:themeTint="A5"/>
    </w:rPr>
  </w:style>
  <w:style w:type="character" w:styleId="IntenseEmphasis">
    <w:name w:val="Intense Emphasis"/>
    <w:basedOn w:val="DefaultParagraphFont"/>
    <w:uiPriority w:val="21"/>
    <w:qFormat/>
    <w:rsid w:val="007D223E"/>
    <w:rPr>
      <w:b/>
      <w:i/>
      <w:sz w:val="24"/>
      <w:szCs w:val="24"/>
      <w:u w:val="single"/>
    </w:rPr>
  </w:style>
  <w:style w:type="character" w:styleId="SubtleReference">
    <w:name w:val="Subtle Reference"/>
    <w:basedOn w:val="DefaultParagraphFont"/>
    <w:uiPriority w:val="31"/>
    <w:qFormat/>
    <w:rsid w:val="007D223E"/>
    <w:rPr>
      <w:sz w:val="24"/>
      <w:szCs w:val="24"/>
      <w:u w:val="single"/>
    </w:rPr>
  </w:style>
  <w:style w:type="character" w:styleId="IntenseReference">
    <w:name w:val="Intense Reference"/>
    <w:basedOn w:val="DefaultParagraphFont"/>
    <w:uiPriority w:val="32"/>
    <w:qFormat/>
    <w:rsid w:val="007D223E"/>
    <w:rPr>
      <w:b/>
      <w:sz w:val="24"/>
      <w:u w:val="single"/>
    </w:rPr>
  </w:style>
  <w:style w:type="character" w:styleId="BookTitle">
    <w:name w:val="Book Title"/>
    <w:basedOn w:val="DefaultParagraphFont"/>
    <w:uiPriority w:val="33"/>
    <w:qFormat/>
    <w:rsid w:val="007D223E"/>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D223E"/>
    <w:pPr>
      <w:outlineLvl w:val="9"/>
    </w:pPr>
    <w:rPr>
      <w:rFonts w:cs="Times New Roman"/>
    </w:rPr>
  </w:style>
  <w:style w:type="paragraph" w:styleId="TOC1">
    <w:name w:val="toc 1"/>
    <w:basedOn w:val="Normal"/>
    <w:next w:val="Normal"/>
    <w:autoRedefine/>
    <w:uiPriority w:val="39"/>
    <w:unhideWhenUsed/>
    <w:rsid w:val="009F4BDD"/>
    <w:pPr>
      <w:spacing w:after="100"/>
    </w:pPr>
  </w:style>
  <w:style w:type="paragraph" w:styleId="TOC2">
    <w:name w:val="toc 2"/>
    <w:basedOn w:val="Normal"/>
    <w:next w:val="Normal"/>
    <w:autoRedefine/>
    <w:uiPriority w:val="39"/>
    <w:unhideWhenUsed/>
    <w:rsid w:val="009F4BDD"/>
    <w:pPr>
      <w:spacing w:after="100"/>
      <w:ind w:left="240"/>
    </w:pPr>
  </w:style>
  <w:style w:type="character" w:styleId="Hyperlink">
    <w:name w:val="Hyperlink"/>
    <w:basedOn w:val="DefaultParagraphFont"/>
    <w:uiPriority w:val="99"/>
    <w:unhideWhenUsed/>
    <w:rsid w:val="009F4BDD"/>
    <w:rPr>
      <w:color w:val="0563C1" w:themeColor="hyperlink"/>
      <w:u w:val="single"/>
    </w:rPr>
  </w:style>
  <w:style w:type="paragraph" w:styleId="Caption">
    <w:name w:val="caption"/>
    <w:basedOn w:val="Normal"/>
    <w:next w:val="Normal"/>
    <w:uiPriority w:val="35"/>
    <w:unhideWhenUsed/>
    <w:rsid w:val="00EB364D"/>
    <w:pPr>
      <w:spacing w:after="200"/>
    </w:pPr>
    <w:rPr>
      <w:i/>
      <w:iCs/>
      <w:color w:val="44546A" w:themeColor="text2"/>
      <w:sz w:val="18"/>
      <w:szCs w:val="18"/>
    </w:rPr>
  </w:style>
  <w:style w:type="paragraph" w:styleId="TOC3">
    <w:name w:val="toc 3"/>
    <w:basedOn w:val="Normal"/>
    <w:next w:val="Normal"/>
    <w:autoRedefine/>
    <w:uiPriority w:val="39"/>
    <w:unhideWhenUsed/>
    <w:rsid w:val="00EF17AD"/>
    <w:pPr>
      <w:spacing w:after="100"/>
      <w:ind w:left="480"/>
    </w:pPr>
  </w:style>
  <w:style w:type="paragraph" w:styleId="Header">
    <w:name w:val="header"/>
    <w:basedOn w:val="Normal"/>
    <w:link w:val="HeaderChar"/>
    <w:uiPriority w:val="99"/>
    <w:unhideWhenUsed/>
    <w:rsid w:val="00BA7577"/>
    <w:pPr>
      <w:tabs>
        <w:tab w:val="center" w:pos="4513"/>
        <w:tab w:val="right" w:pos="9026"/>
      </w:tabs>
    </w:pPr>
  </w:style>
  <w:style w:type="character" w:customStyle="1" w:styleId="HeaderChar">
    <w:name w:val="Header Char"/>
    <w:basedOn w:val="DefaultParagraphFont"/>
    <w:link w:val="Header"/>
    <w:uiPriority w:val="99"/>
    <w:rsid w:val="00BA7577"/>
    <w:rPr>
      <w:sz w:val="24"/>
      <w:szCs w:val="24"/>
    </w:rPr>
  </w:style>
  <w:style w:type="paragraph" w:styleId="Footer">
    <w:name w:val="footer"/>
    <w:basedOn w:val="Normal"/>
    <w:link w:val="FooterChar"/>
    <w:uiPriority w:val="99"/>
    <w:unhideWhenUsed/>
    <w:rsid w:val="00BA7577"/>
    <w:pPr>
      <w:tabs>
        <w:tab w:val="center" w:pos="4513"/>
        <w:tab w:val="right" w:pos="9026"/>
      </w:tabs>
    </w:pPr>
  </w:style>
  <w:style w:type="character" w:customStyle="1" w:styleId="FooterChar">
    <w:name w:val="Footer Char"/>
    <w:basedOn w:val="DefaultParagraphFont"/>
    <w:link w:val="Footer"/>
    <w:uiPriority w:val="99"/>
    <w:rsid w:val="00BA7577"/>
    <w:rPr>
      <w:sz w:val="24"/>
      <w:szCs w:val="24"/>
    </w:rPr>
  </w:style>
  <w:style w:type="table" w:styleId="TableGrid">
    <w:name w:val="Table Grid"/>
    <w:basedOn w:val="TableNormal"/>
    <w:uiPriority w:val="39"/>
    <w:rsid w:val="00036F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E483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CE483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E483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CE483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CE483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6Colorful">
    <w:name w:val="Grid Table 6 Colorful"/>
    <w:basedOn w:val="TableNormal"/>
    <w:uiPriority w:val="51"/>
    <w:rsid w:val="00CE4831"/>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0016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62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1445</Words>
  <Characters>823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3</CharactersWithSpaces>
  <SharedDoc>false</SharedDoc>
  <HLinks>
    <vt:vector size="102" baseType="variant">
      <vt:variant>
        <vt:i4>1245235</vt:i4>
      </vt:variant>
      <vt:variant>
        <vt:i4>98</vt:i4>
      </vt:variant>
      <vt:variant>
        <vt:i4>0</vt:i4>
      </vt:variant>
      <vt:variant>
        <vt:i4>5</vt:i4>
      </vt:variant>
      <vt:variant>
        <vt:lpwstr/>
      </vt:variant>
      <vt:variant>
        <vt:lpwstr>_Toc25745336</vt:lpwstr>
      </vt:variant>
      <vt:variant>
        <vt:i4>1048627</vt:i4>
      </vt:variant>
      <vt:variant>
        <vt:i4>92</vt:i4>
      </vt:variant>
      <vt:variant>
        <vt:i4>0</vt:i4>
      </vt:variant>
      <vt:variant>
        <vt:i4>5</vt:i4>
      </vt:variant>
      <vt:variant>
        <vt:lpwstr/>
      </vt:variant>
      <vt:variant>
        <vt:lpwstr>_Toc25745335</vt:lpwstr>
      </vt:variant>
      <vt:variant>
        <vt:i4>1114163</vt:i4>
      </vt:variant>
      <vt:variant>
        <vt:i4>86</vt:i4>
      </vt:variant>
      <vt:variant>
        <vt:i4>0</vt:i4>
      </vt:variant>
      <vt:variant>
        <vt:i4>5</vt:i4>
      </vt:variant>
      <vt:variant>
        <vt:lpwstr/>
      </vt:variant>
      <vt:variant>
        <vt:lpwstr>_Toc25745334</vt:lpwstr>
      </vt:variant>
      <vt:variant>
        <vt:i4>1441843</vt:i4>
      </vt:variant>
      <vt:variant>
        <vt:i4>80</vt:i4>
      </vt:variant>
      <vt:variant>
        <vt:i4>0</vt:i4>
      </vt:variant>
      <vt:variant>
        <vt:i4>5</vt:i4>
      </vt:variant>
      <vt:variant>
        <vt:lpwstr/>
      </vt:variant>
      <vt:variant>
        <vt:lpwstr>_Toc25745333</vt:lpwstr>
      </vt:variant>
      <vt:variant>
        <vt:i4>1507379</vt:i4>
      </vt:variant>
      <vt:variant>
        <vt:i4>74</vt:i4>
      </vt:variant>
      <vt:variant>
        <vt:i4>0</vt:i4>
      </vt:variant>
      <vt:variant>
        <vt:i4>5</vt:i4>
      </vt:variant>
      <vt:variant>
        <vt:lpwstr/>
      </vt:variant>
      <vt:variant>
        <vt:lpwstr>_Toc25745332</vt:lpwstr>
      </vt:variant>
      <vt:variant>
        <vt:i4>1310771</vt:i4>
      </vt:variant>
      <vt:variant>
        <vt:i4>68</vt:i4>
      </vt:variant>
      <vt:variant>
        <vt:i4>0</vt:i4>
      </vt:variant>
      <vt:variant>
        <vt:i4>5</vt:i4>
      </vt:variant>
      <vt:variant>
        <vt:lpwstr/>
      </vt:variant>
      <vt:variant>
        <vt:lpwstr>_Toc25745331</vt:lpwstr>
      </vt:variant>
      <vt:variant>
        <vt:i4>1376307</vt:i4>
      </vt:variant>
      <vt:variant>
        <vt:i4>62</vt:i4>
      </vt:variant>
      <vt:variant>
        <vt:i4>0</vt:i4>
      </vt:variant>
      <vt:variant>
        <vt:i4>5</vt:i4>
      </vt:variant>
      <vt:variant>
        <vt:lpwstr/>
      </vt:variant>
      <vt:variant>
        <vt:lpwstr>_Toc25745330</vt:lpwstr>
      </vt:variant>
      <vt:variant>
        <vt:i4>1835058</vt:i4>
      </vt:variant>
      <vt:variant>
        <vt:i4>56</vt:i4>
      </vt:variant>
      <vt:variant>
        <vt:i4>0</vt:i4>
      </vt:variant>
      <vt:variant>
        <vt:i4>5</vt:i4>
      </vt:variant>
      <vt:variant>
        <vt:lpwstr/>
      </vt:variant>
      <vt:variant>
        <vt:lpwstr>_Toc25745329</vt:lpwstr>
      </vt:variant>
      <vt:variant>
        <vt:i4>1900594</vt:i4>
      </vt:variant>
      <vt:variant>
        <vt:i4>50</vt:i4>
      </vt:variant>
      <vt:variant>
        <vt:i4>0</vt:i4>
      </vt:variant>
      <vt:variant>
        <vt:i4>5</vt:i4>
      </vt:variant>
      <vt:variant>
        <vt:lpwstr/>
      </vt:variant>
      <vt:variant>
        <vt:lpwstr>_Toc25745328</vt:lpwstr>
      </vt:variant>
      <vt:variant>
        <vt:i4>1179698</vt:i4>
      </vt:variant>
      <vt:variant>
        <vt:i4>44</vt:i4>
      </vt:variant>
      <vt:variant>
        <vt:i4>0</vt:i4>
      </vt:variant>
      <vt:variant>
        <vt:i4>5</vt:i4>
      </vt:variant>
      <vt:variant>
        <vt:lpwstr/>
      </vt:variant>
      <vt:variant>
        <vt:lpwstr>_Toc25745327</vt:lpwstr>
      </vt:variant>
      <vt:variant>
        <vt:i4>1245234</vt:i4>
      </vt:variant>
      <vt:variant>
        <vt:i4>38</vt:i4>
      </vt:variant>
      <vt:variant>
        <vt:i4>0</vt:i4>
      </vt:variant>
      <vt:variant>
        <vt:i4>5</vt:i4>
      </vt:variant>
      <vt:variant>
        <vt:lpwstr/>
      </vt:variant>
      <vt:variant>
        <vt:lpwstr>_Toc25745326</vt:lpwstr>
      </vt:variant>
      <vt:variant>
        <vt:i4>1048626</vt:i4>
      </vt:variant>
      <vt:variant>
        <vt:i4>32</vt:i4>
      </vt:variant>
      <vt:variant>
        <vt:i4>0</vt:i4>
      </vt:variant>
      <vt:variant>
        <vt:i4>5</vt:i4>
      </vt:variant>
      <vt:variant>
        <vt:lpwstr/>
      </vt:variant>
      <vt:variant>
        <vt:lpwstr>_Toc25745325</vt:lpwstr>
      </vt:variant>
      <vt:variant>
        <vt:i4>1114162</vt:i4>
      </vt:variant>
      <vt:variant>
        <vt:i4>26</vt:i4>
      </vt:variant>
      <vt:variant>
        <vt:i4>0</vt:i4>
      </vt:variant>
      <vt:variant>
        <vt:i4>5</vt:i4>
      </vt:variant>
      <vt:variant>
        <vt:lpwstr/>
      </vt:variant>
      <vt:variant>
        <vt:lpwstr>_Toc25745324</vt:lpwstr>
      </vt:variant>
      <vt:variant>
        <vt:i4>1441842</vt:i4>
      </vt:variant>
      <vt:variant>
        <vt:i4>20</vt:i4>
      </vt:variant>
      <vt:variant>
        <vt:i4>0</vt:i4>
      </vt:variant>
      <vt:variant>
        <vt:i4>5</vt:i4>
      </vt:variant>
      <vt:variant>
        <vt:lpwstr/>
      </vt:variant>
      <vt:variant>
        <vt:lpwstr>_Toc25745323</vt:lpwstr>
      </vt:variant>
      <vt:variant>
        <vt:i4>1507378</vt:i4>
      </vt:variant>
      <vt:variant>
        <vt:i4>14</vt:i4>
      </vt:variant>
      <vt:variant>
        <vt:i4>0</vt:i4>
      </vt:variant>
      <vt:variant>
        <vt:i4>5</vt:i4>
      </vt:variant>
      <vt:variant>
        <vt:lpwstr/>
      </vt:variant>
      <vt:variant>
        <vt:lpwstr>_Toc25745322</vt:lpwstr>
      </vt:variant>
      <vt:variant>
        <vt:i4>1310770</vt:i4>
      </vt:variant>
      <vt:variant>
        <vt:i4>8</vt:i4>
      </vt:variant>
      <vt:variant>
        <vt:i4>0</vt:i4>
      </vt:variant>
      <vt:variant>
        <vt:i4>5</vt:i4>
      </vt:variant>
      <vt:variant>
        <vt:lpwstr/>
      </vt:variant>
      <vt:variant>
        <vt:lpwstr>_Toc25745321</vt:lpwstr>
      </vt:variant>
      <vt:variant>
        <vt:i4>1376306</vt:i4>
      </vt:variant>
      <vt:variant>
        <vt:i4>2</vt:i4>
      </vt:variant>
      <vt:variant>
        <vt:i4>0</vt:i4>
      </vt:variant>
      <vt:variant>
        <vt:i4>5</vt:i4>
      </vt:variant>
      <vt:variant>
        <vt:lpwstr/>
      </vt:variant>
      <vt:variant>
        <vt:lpwstr>_Toc257453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Shally</dc:creator>
  <cp:keywords/>
  <dc:description/>
  <cp:lastModifiedBy>Cathal Daly</cp:lastModifiedBy>
  <cp:revision>2</cp:revision>
  <dcterms:created xsi:type="dcterms:W3CDTF">2019-11-27T12:02:00Z</dcterms:created>
  <dcterms:modified xsi:type="dcterms:W3CDTF">2019-11-27T12:02:00Z</dcterms:modified>
</cp:coreProperties>
</file>